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30978895"/>
        <w:docPartObj>
          <w:docPartGallery w:val="Cover Pages"/>
          <w:docPartUnique/>
        </w:docPartObj>
      </w:sdtPr>
      <w:sdtContent>
        <w:p w14:paraId="626330C6" w14:textId="77777777" w:rsidR="003F7ED6" w:rsidRDefault="003F7ED6"/>
        <w:p w14:paraId="12531145" w14:textId="77777777" w:rsidR="003F7ED6" w:rsidRDefault="003F7ED6">
          <w:pPr>
            <w:rPr>
              <w:rFonts w:asciiTheme="majorHAnsi" w:eastAsiaTheme="majorEastAsia" w:hAnsiTheme="majorHAnsi" w:cstheme="majorBidi"/>
              <w:b/>
              <w:bCs/>
              <w:caps/>
              <w:spacing w:val="4"/>
            </w:rPr>
          </w:pPr>
          <w:r>
            <w:rPr>
              <w:noProof/>
              <w:lang w:eastAsia="en-AU"/>
            </w:rPr>
            <mc:AlternateContent>
              <mc:Choice Requires="wpg">
                <w:drawing>
                  <wp:anchor distT="0" distB="0" distL="114300" distR="114300" simplePos="0" relativeHeight="251659264" behindDoc="1" locked="0" layoutInCell="1" allowOverlap="1" wp14:anchorId="79E0348F" wp14:editId="294D409F">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bookmarkStart w:id="0" w:name="_GoBack"/>
                                <w:p w14:paraId="0AA5F7F4" w14:textId="3659C4C6" w:rsidR="002E469D" w:rsidRDefault="002E469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Brain</w:t>
                                      </w:r>
                                      <w:r w:rsidR="000A3A1C">
                                        <w:rPr>
                                          <w:color w:val="FFFFFF" w:themeColor="background1"/>
                                          <w:sz w:val="72"/>
                                          <w:szCs w:val="72"/>
                                        </w:rPr>
                                        <w:t>_</w:t>
                                      </w:r>
                                      <w:r>
                                        <w:rPr>
                                          <w:color w:val="FFFFFF" w:themeColor="background1"/>
                                          <w:sz w:val="72"/>
                                          <w:szCs w:val="72"/>
                                        </w:rPr>
                                        <w:t>Computer Interface</w:t>
                                      </w:r>
                                    </w:sdtContent>
                                  </w:sdt>
                                  <w:bookmarkEnd w:id="0"/>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79E0348F" id="Group 125" o:spid="_x0000_s1026" style="position:absolute;left:0;text-align:left;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uf9k5QUAALYUAAAOAAAAZHJzL2Uyb0RvYy54bWzsWF1v2zYUfR+w/yDocUBqydaHZTQpmrQp&#10;BnRbsWY/gJZoS6ssapQcOx3233fupSRLjhJ7WbGnvTgkdXl4v3jvCV+/2W9y617qKlPFpe2+cmxL&#10;FrFKsmJ9af92d3sxt62qFkUiclXIS/tBVvabq++/e70rF3KqUpUnUlsAKarFrry007ouF5NJFady&#10;I6pXqpQFPq6U3ogaU72eJFrsgL7JJ1PHCSY7pZNSq1hWFVbfmY/2FeOvVjKuf1mtKllb+aUN3Wr+&#10;1fy7pN/J1WuxWGtRplncqCFeoMVGZAUO7aDeiVpYW509gtpksVaVWtWvYrWZqNUqiyXbAGtc58ia&#10;D1ptS7Zlvdity85NcO2Rn14MG/98/0lbWYLYTX3bKsQGQeJzLVqAe3blegGpD7r8XH7SxkYMP6r4&#10;S2UV6iYVxVq+rUq4GiC0Y3K8hebrw/79Sm8IB9Zbew7FQxcKua+tGIvB3J87DiIW41voBPOZOzXB&#10;ilNE9NG+OH3f7PT9wJ3Nmp2+53jenO2YiIU5mNXr1NmVSLzq4Nvq3/n2cypKySGryGudb4PWt7da&#10;Skpny+Xko+Mh17q2Mn41Tux9IbEK7reWu59UghCJba044c5xpu/7oT99xiViEW+r+oNUHBdx/7Gq&#10;zcVIMOKQJ01q3AFltclxR36YWI61s0LgNrKtiDsQSa0QcTwSmQ5ERlFmPZHA86xRHK8n5LqzcX2Q&#10;153KQeCPIyFAnRBsGkcKe0JP6oSKdxop6gkFbjiuE1LkDCj3DH/j8hyQnjDO7XvcOWiEi7Nu80Ck&#10;bWrE+6LJDYws1AC6wpQqparodlKi4OremYqABNsX9PUJYahHwjMuH6eEEXQSbm/188iIKwmHZyEj&#10;dCQcnSVM0SFp+J/u6ymtKQQsPjDSbGs8qVFDjxuVti00qiUdAd+KmgLQDq0daiPd65RqpHH/Rt3L&#10;O8US9VGVxFmHr/F2mcXX8utjWSR2c1oP4LlFsmGANpyVDDNFdsH8wG9qgVkNjFMCf94/EjfZCAdd&#10;jE/jA5gPMNUevuJjvdAkQFeDzDJ7jdQxtp5lQbfH5WRqTzhv+R+dMHBRi//04lnYxjsDkOeXjlAx&#10;pezjRO/SkGUOjSPnK16o2yzPzZWgFfRb07yIS2BUP+SS8jMvfpUrUA+mALRQxXq9vMm1ZfgZVxRK&#10;flYaR/EGElwBv9vrOs6MCw9zRkn77wXYXvKFCQP2NeK0UzIl7PaaK3Pq3G4Tn62Kutu/Eb8rzbe/&#10;ZxkN6/1yDw/QcKmSBzRurQz3BFfGIFX6q23twDsv7eqPrdDStvIfC5CPyPU84j01z1wnCqdzTPVw&#10;uhxORREDkcoEKjENb2rjw22ps3XKxIyUL9Rb8IZVRt2dw2KUayagQUbl/4APoZMarnngQ1xGyWPf&#10;kg/Nw2BG7sRdRymIwjlXXyRCwxY9EE2nY4tOFDltyWmJ1YuYUeCEYBD4NWVt3dGn414dBMcSqIgd&#10;fXDDYBym36p9Yg+PcfrUiDr+iDJ9YuTNR1H6tGjqu+M4A1oUjOL0SdGTzumToum4VQNK9CTQI0pk&#10;3INa8D+TGaFq40yGintH8l5CTSjjiJrA+VR8Dtyj6f30GfeyLe+H72P8wWv6+5CctHfbH7RkXBtG&#10;Nqtkx0n6gELb29L2dq9ZbIqG0bupJsxYzsKG/WTnEcfxG+rTFACDjSvGsl2+ntZ8BlwmPgMgj5oG&#10;HTpY5YhgddrR4ZOOabcMmMPpxSPHYHqSPVQqzxKiDpQsR818uXY5h0RepsL0d4Te/F8J7E6a6ckA&#10;aJyTcANomDS1An6q+TNyp55zPY0uboN5eOHdev5FFDrzC8eNrqPA8SLv3e1fpIfrLdIsSWTxMStk&#10;+2zkeuc9HTQPWObBhx+OiMdHPp5b2PKBGxpGxIyGDD6Y3BfDO1GRoKeLRSpF8r4Z1yLLzXgy1Ji9&#10;BLPbv+yII5r2EtrSshbPZ9JqOAsTGvwTw4yl+fIN+Qq/5uBxjG1pHvLo9a0/x7j/3Hj1NwAAAP//&#10;AwBQSwMEFAAGAAgAAAAhAEjB3GvaAAAABwEAAA8AAABkcnMvZG93bnJldi54bWxMj8FOwzAQRO9I&#10;/IO1SNyoHZBKFeJUKIgTB0ToBzjxkriN12nstOHv2XKBy2pHs5p9U2wXP4gTTtEF0pCtFAikNlhH&#10;nYbd5+vdBkRMhqwZAqGGb4ywLa+vCpPbcKYPPNWpExxCMTca+pTGXMrY9uhNXIURib2vMHmTWE6d&#10;tJM5c7gf5L1Sa+mNI/7QmxGrHttDPXsNYziGZn+MlX9rX9bvjtzjXFda394sz08gEi7p7xgu+IwO&#10;JTM1YSYbxaCBi6TfefHURrFueMuyhwxkWcj//OUPAAAA//8DAFBLAQItABQABgAIAAAAIQC2gziS&#10;/gAAAOEBAAATAAAAAAAAAAAAAAAAAAAAAABbQ29udGVudF9UeXBlc10ueG1sUEsBAi0AFAAGAAgA&#10;AAAhADj9If/WAAAAlAEAAAsAAAAAAAAAAAAAAAAALwEAAF9yZWxzLy5yZWxzUEsBAi0AFAAGAAgA&#10;AAAhALu5/2TlBQAAthQAAA4AAAAAAAAAAAAAAAAALgIAAGRycy9lMm9Eb2MueG1sUEsBAi0AFAAG&#10;AAgAAAAhAEjB3GvaAAAABwEAAA8AAAAAAAAAAAAAAAAAPwgAAGRycy9kb3ducmV2LnhtbFBLBQYA&#10;AAAABAAEAPMAAABGCQAAAAA=&#10;">
                    <o:lock v:ext="edit" aspectratio="t"/>
                    <v:shape id="Freeform 10" o:spid="_x0000_s1027"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bookmarkStart w:id="1" w:name="_GoBack"/>
                          <w:p w14:paraId="0AA5F7F4" w14:textId="3659C4C6" w:rsidR="002E469D" w:rsidRDefault="002E469D">
                            <w:pPr>
                              <w:rPr>
                                <w:color w:val="FFFFFF" w:themeColor="background1"/>
                                <w:sz w:val="72"/>
                                <w:szCs w:val="72"/>
                              </w:rP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Pr>
                                    <w:color w:val="FFFFFF" w:themeColor="background1"/>
                                    <w:sz w:val="72"/>
                                    <w:szCs w:val="72"/>
                                  </w:rPr>
                                  <w:t>Brain</w:t>
                                </w:r>
                                <w:r w:rsidR="000A3A1C">
                                  <w:rPr>
                                    <w:color w:val="FFFFFF" w:themeColor="background1"/>
                                    <w:sz w:val="72"/>
                                    <w:szCs w:val="72"/>
                                  </w:rPr>
                                  <w:t>_</w:t>
                                </w:r>
                                <w:r>
                                  <w:rPr>
                                    <w:color w:val="FFFFFF" w:themeColor="background1"/>
                                    <w:sz w:val="72"/>
                                    <w:szCs w:val="72"/>
                                  </w:rPr>
                                  <w:t>Computer Interface</w:t>
                                </w:r>
                              </w:sdtContent>
                            </w:sdt>
                            <w:bookmarkEnd w:id="1"/>
                          </w:p>
                        </w:txbxContent>
                      </v:textbox>
                    </v:shape>
                    <v:shape id="Freeform 11" o:spid="_x0000_s1028"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Pr>
              <w:noProof/>
              <w:lang w:eastAsia="en-AU"/>
            </w:rPr>
            <mc:AlternateContent>
              <mc:Choice Requires="wps">
                <w:drawing>
                  <wp:anchor distT="0" distB="0" distL="114300" distR="114300" simplePos="0" relativeHeight="251662336" behindDoc="0" locked="0" layoutInCell="1" allowOverlap="1" wp14:anchorId="13B4D22E" wp14:editId="1AEFEDF4">
                    <wp:simplePos x="0" y="0"/>
                    <wp:positionH relativeFrom="page">
                      <wp:align>center</wp:align>
                    </wp:positionH>
                    <wp:positionV relativeFrom="margin">
                      <wp:align>bottom</wp:align>
                    </wp:positionV>
                    <wp:extent cx="5753100" cy="146304"/>
                    <wp:effectExtent l="0" t="0" r="0" b="5715"/>
                    <wp:wrapSquare wrapText="bothSides"/>
                    <wp:docPr id="128" name="Text Box 128"/>
                    <wp:cNvGraphicFramePr/>
                    <a:graphic xmlns:a="http://schemas.openxmlformats.org/drawingml/2006/main">
                      <a:graphicData uri="http://schemas.microsoft.com/office/word/2010/wordprocessingShape">
                        <wps:wsp>
                          <wps:cNvSpPr txBox="1"/>
                          <wps:spPr>
                            <a:xfrm>
                              <a:off x="0" y="0"/>
                              <a:ext cx="5753100" cy="14630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8F0857" w14:textId="77777777" w:rsidR="002E469D" w:rsidRDefault="002E469D">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Company name]</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Company address]</w:t>
                                    </w:r>
                                  </w:sdtContent>
                                </w:sdt>
                              </w:p>
                            </w:txbxContent>
                          </wps:txbx>
                          <wps:bodyPr rot="0" spcFirstLastPara="0" vertOverflow="overflow" horzOverflow="overflow" vert="horz" wrap="square" lIns="914400" tIns="0" rIns="1097280" bIns="0" numCol="1" spcCol="0" rtlCol="0" fromWordArt="0" anchor="b"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13B4D22E" id="_x0000_t202" coordsize="21600,21600" o:spt="202" path="m,l,21600r21600,l21600,xe">
                    <v:stroke joinstyle="miter"/>
                    <v:path gradientshapeok="t" o:connecttype="rect"/>
                  </v:shapetype>
                  <v:shape id="Text Box 128" o:spid="_x0000_s1029" type="#_x0000_t202" style="position:absolute;left:0;text-align:left;margin-left:0;margin-top:0;width:453pt;height:11.5pt;z-index:251662336;visibility:visible;mso-wrap-style:square;mso-width-percent:1154;mso-height-percent:0;mso-wrap-distance-left:9pt;mso-wrap-distance-top:0;mso-wrap-distance-right:9pt;mso-wrap-distance-bottom:0;mso-position-horizontal:center;mso-position-horizontal-relative:page;mso-position-vertical:bottom;mso-position-vertical-relative:margin;mso-width-percent:1154;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gUosgwIAAGgFAAAOAAAAZHJzL2Uyb0RvYy54bWysVMtu2zAQvBfoPxC8N5Js52VEDtwEKQoE&#10;SdCkyJmmSFsoRbIkbcn9+g4pyQnSXlL0Ii13h8t9zO7FZdcoshPO10aXtDjKKRGam6rW65J+f7r5&#10;dEaJD0xXTBktSroXnl4uPn64aO1cTMzGqEo4Aifaz1tb0k0Idp5lnm9Ew/yRsULDKI1rWMDRrbPK&#10;sRbeG5VN8vwka42rrDNceA/tdW+ki+RfSsHDvZReBKJKithC+rr0XcVvtrhg87VjdlPzIQz2D1E0&#10;rNZ49ODqmgVGtq7+w1VTc2e8keGImyYzUtZcpByQTZG/yeZxw6xIuaA43h7K5P+fW363e3CkrtC7&#10;CVqlWYMmPYkukM+mI1GHCrXWzwF8tICGDgagR72HMibeSdfEP1IisKPW+0N9ozsO5fHp8bTIYeKw&#10;FbOTaT6LbrKX29b58EWYhkShpA79S2Vlu1sfeugIiY9pc1MrlXqoNGlLejI9ztOFgwXOlY5Ykdgw&#10;uIkZ9ZEnKeyViBilvwmJaqQEoiLxUFwpR3YMDGKcCx1S7skv0BElEcR7Lg74l6jec7nPY3zZ6HC4&#10;3NTauJT9m7CrH2PIssej5q/yjmLoVl1Pg7GxK1Pt0W9n+pnxlt/UaMot8+GBOQwJ+ojBD/f4SGVQ&#10;fDNIlGyM+/U3fcSDu7BS0mLoSup/bpkTlKivGqw+L2azyI+QThBcEor8/HRyhuNq1Ottc2XQkALb&#10;xfIkRnRQoyidaZ6xGpbxQZiY5ni2pKtRvAr9FsBq4WK5TCCMpGXhVj9aHl3H/kS2PXXPzNmBkgFk&#10;vjPjZLL5G2b22EQdu9wG8DPRNpa4L+hQeoxzIv6weuK+eH1OqJcFufgNAAD//wMAUEsDBBQABgAI&#10;AAAAIQDeHwic1wAAAAQBAAAPAAAAZHJzL2Rvd25yZXYueG1sTI/BTsMwDIbvSLxDZCRuLGGTJihN&#10;J5gEEtzYEGe3MU23xilNtpW3x3CBi6Vfv/X5c7maQq+ONKYusoXrmQFF3ETXcWvhbft4dQMqZWSH&#10;fWSy8EUJVtX5WYmFiyd+peMmt0ognAq04HMeCq1T4ylgmsWBWLqPOAbMEsdWuxFPAg+9nhuz1AE7&#10;lgseB1p7avabQ7Aw/6y3fvHcPjXrHT286+5l1BGtvbyY7u9AZZry3zL86Is6VOJUxwO7pHoL8kj+&#10;ndLdmqXEWsALA7oq9X/56hsAAP//AwBQSwECLQAUAAYACAAAACEAtoM4kv4AAADhAQAAEwAAAAAA&#10;AAAAAAAAAAAAAAAAW0NvbnRlbnRfVHlwZXNdLnhtbFBLAQItABQABgAIAAAAIQA4/SH/1gAAAJQB&#10;AAALAAAAAAAAAAAAAAAAAC8BAABfcmVscy8ucmVsc1BLAQItABQABgAIAAAAIQCDgUosgwIAAGgF&#10;AAAOAAAAAAAAAAAAAAAAAC4CAABkcnMvZTJvRG9jLnhtbFBLAQItABQABgAIAAAAIQDeHwic1wAA&#10;AAQBAAAPAAAAAAAAAAAAAAAAAN0EAABkcnMvZG93bnJldi54bWxQSwUGAAAAAAQABADzAAAA4QUA&#10;AAAA&#10;" filled="f" stroked="f" strokeweight=".5pt">
                    <v:textbox style="mso-fit-shape-to-text:t" inset="1in,0,86.4pt,0">
                      <w:txbxContent>
                        <w:p w14:paraId="7F8F0857" w14:textId="77777777" w:rsidR="002E469D" w:rsidRDefault="002E469D">
                          <w:pPr>
                            <w:pStyle w:val="NoSpacing"/>
                            <w:rPr>
                              <w:color w:val="7F7F7F" w:themeColor="text1" w:themeTint="80"/>
                              <w:sz w:val="18"/>
                              <w:szCs w:val="18"/>
                            </w:rPr>
                          </w:pPr>
                          <w:sdt>
                            <w:sdtPr>
                              <w:rPr>
                                <w:caps/>
                                <w:color w:val="7F7F7F" w:themeColor="text1" w:themeTint="80"/>
                                <w:sz w:val="18"/>
                                <w:szCs w:val="18"/>
                              </w:rPr>
                              <w:alias w:val="Company"/>
                              <w:tag w:val=""/>
                              <w:id w:val="-1880927279"/>
                              <w:showingPlcHdr/>
                              <w:dataBinding w:prefixMappings="xmlns:ns0='http://schemas.openxmlformats.org/officeDocument/2006/extended-properties' " w:xpath="/ns0:Properties[1]/ns0:Company[1]" w:storeItemID="{6668398D-A668-4E3E-A5EB-62B293D839F1}"/>
                              <w:text/>
                            </w:sdtPr>
                            <w:sdtContent>
                              <w:r>
                                <w:rPr>
                                  <w:caps/>
                                  <w:color w:val="7F7F7F" w:themeColor="text1" w:themeTint="80"/>
                                  <w:sz w:val="18"/>
                                  <w:szCs w:val="18"/>
                                </w:rPr>
                                <w:t>[Company name]</w:t>
                              </w:r>
                            </w:sdtContent>
                          </w:sdt>
                          <w:r>
                            <w:rPr>
                              <w:caps/>
                              <w:color w:val="7F7F7F" w:themeColor="text1" w:themeTint="80"/>
                              <w:sz w:val="18"/>
                              <w:szCs w:val="18"/>
                            </w:rPr>
                            <w:t> </w:t>
                          </w:r>
                          <w:r>
                            <w:rPr>
                              <w:color w:val="7F7F7F" w:themeColor="text1" w:themeTint="80"/>
                              <w:sz w:val="18"/>
                              <w:szCs w:val="18"/>
                            </w:rPr>
                            <w:t>| </w:t>
                          </w:r>
                          <w:sdt>
                            <w:sdtPr>
                              <w:rPr>
                                <w:color w:val="7F7F7F" w:themeColor="text1" w:themeTint="80"/>
                                <w:sz w:val="18"/>
                                <w:szCs w:val="18"/>
                              </w:rPr>
                              <w:alias w:val="Address"/>
                              <w:tag w:val=""/>
                              <w:id w:val="-1023088507"/>
                              <w:showingPlcHdr/>
                              <w:dataBinding w:prefixMappings="xmlns:ns0='http://schemas.microsoft.com/office/2006/coverPageProps' " w:xpath="/ns0:CoverPageProperties[1]/ns0:CompanyAddress[1]" w:storeItemID="{55AF091B-3C7A-41E3-B477-F2FDAA23CFDA}"/>
                              <w:text/>
                            </w:sdtPr>
                            <w:sdtContent>
                              <w:r>
                                <w:rPr>
                                  <w:color w:val="7F7F7F" w:themeColor="text1" w:themeTint="80"/>
                                  <w:sz w:val="18"/>
                                  <w:szCs w:val="18"/>
                                </w:rPr>
                                <w:t>[Company address]</w:t>
                              </w:r>
                            </w:sdtContent>
                          </w:sdt>
                        </w:p>
                      </w:txbxContent>
                    </v:textbox>
                    <w10:wrap type="square" anchorx="page" anchory="margin"/>
                  </v:shape>
                </w:pict>
              </mc:Fallback>
            </mc:AlternateContent>
          </w:r>
          <w:r>
            <w:rPr>
              <w:noProof/>
              <w:lang w:eastAsia="en-AU"/>
            </w:rPr>
            <mc:AlternateContent>
              <mc:Choice Requires="wps">
                <w:drawing>
                  <wp:anchor distT="0" distB="0" distL="114300" distR="114300" simplePos="0" relativeHeight="251661312" behindDoc="0" locked="0" layoutInCell="1" allowOverlap="1" wp14:anchorId="018868CF" wp14:editId="69298565">
                    <wp:simplePos x="0" y="0"/>
                    <wp:positionH relativeFrom="page">
                      <wp:align>center</wp:align>
                    </wp:positionH>
                    <mc:AlternateContent>
                      <mc:Choice Requires="wp14">
                        <wp:positionV relativeFrom="page">
                          <wp14:pctPosVOffset>79000</wp14:pctPosVOffset>
                        </wp:positionV>
                      </mc:Choice>
                      <mc:Fallback>
                        <wp:positionV relativeFrom="page">
                          <wp:posOffset>8446770</wp:posOffset>
                        </wp:positionV>
                      </mc:Fallback>
                    </mc:AlternateContent>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0D1FAA8" w14:textId="77777777" w:rsidR="002E469D" w:rsidRDefault="002E469D">
                                    <w:pPr>
                                      <w:pStyle w:val="NoSpacing"/>
                                      <w:spacing w:before="40" w:after="40"/>
                                      <w:rPr>
                                        <w:caps/>
                                        <w:color w:val="5B9BD5" w:themeColor="accent1"/>
                                        <w:sz w:val="28"/>
                                        <w:szCs w:val="28"/>
                                      </w:rPr>
                                    </w:pPr>
                                    <w:r>
                                      <w:rPr>
                                        <w:caps/>
                                        <w:color w:val="5B9BD5" w:themeColor="accent1"/>
                                        <w:sz w:val="28"/>
                                        <w:szCs w:val="28"/>
                                      </w:rPr>
                                      <w:t>COMP3782 IT project</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1289B55B" w14:textId="77777777" w:rsidR="002E469D" w:rsidRDefault="002E469D">
                                    <w:pPr>
                                      <w:pStyle w:val="NoSpacing"/>
                                      <w:spacing w:before="40" w:after="40"/>
                                      <w:rPr>
                                        <w:caps/>
                                        <w:color w:val="4472C4" w:themeColor="accent5"/>
                                        <w:sz w:val="24"/>
                                        <w:szCs w:val="24"/>
                                      </w:rPr>
                                    </w:pPr>
                                    <w:r>
                                      <w:rPr>
                                        <w:caps/>
                                        <w:color w:val="4472C4" w:themeColor="accent5"/>
                                        <w:sz w:val="24"/>
                                        <w:szCs w:val="24"/>
                                      </w:rPr>
                                      <w:t>finn0066</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 w14:anchorId="018868CF" id="Text Box 129" o:spid="_x0000_s1030" type="#_x0000_t202" style="position:absolute;left:0;text-align:left;margin-left:0;margin-top:0;width:453pt;height:38.15pt;z-index:251661312;visibility:visible;mso-wrap-style:square;mso-width-percent:1154;mso-height-percent:0;mso-top-percent:790;mso-wrap-distance-left:9pt;mso-wrap-distance-top:0;mso-wrap-distance-right:9pt;mso-wrap-distance-bottom:0;mso-position-horizontal:center;mso-position-horizontal-relative:page;mso-position-vertical-relative:page;mso-width-percent:1154;mso-height-percent:0;mso-top-percent:79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T0BnhAIAAGgFAAAOAAAAZHJzL2Uyb0RvYy54bWysVN9P2zAQfp+0/8Hy+0haCpSqKepATJMQ&#10;oMHEs+vYbTTH9my3SffX77OTtIjthWkvyfnu8/l+fHfzq7ZWZCecr4wu6Ogkp0RobspKrwv6/fn2&#10;05QSH5gumTJaFHQvPL1afPwwb+xMjM3GqFI4Aifazxpb0E0IdpZlnm9EzfyJsULDKI2rWcDRrbPS&#10;sQbea5WN8/w8a4wrrTNceA/tTWeki+RfSsHDg5ReBKIKithC+rr0XcVvtpiz2doxu6l4Hwb7hyhq&#10;Vmk8enB1wwIjW1f94aquuDPeyHDCTZ0ZKSsuUg7IZpS/yeZpw6xIuaA43h7K5P+fW36/e3SkKtG7&#10;8SUlmtVo0rNoA/lsWhJ1qFBj/QzAJwtoaGEAetB7KGPirXR1/CMlAjtqvT/UN7rjUJ5dnJ2Ocpg4&#10;bJPp5Px0HN1kx9vW+fBFmJpEoaAO/UtlZbs7HzroAImPaXNbKZV6qDRpCnp+epanCwcLnCsdsSKx&#10;oXcTM+oiT1LYKxExSn8TEtVICURF4qG4Vo7sGBjEOBc6pNyTX6AjSiKI91zs8ceo3nO5y2N42ehw&#10;uFxX2riU/Zuwyx9DyLLDo+av8o5iaFdtokHqSNSsTLlHv53pZsZbfluhKXfMh0fmMCToIwY/POAj&#10;lUHxTS9RsjHu19/0EQ/uwkpJg6ErqP+5ZU5Qor5qsPpyNJlEfoR0guCSMMovL8ZTHFeDXm/ra4OG&#10;jLBdLE9iRAc1iNKZ+gWrYRkfhIlpjmcLGgbxOnRbAKuFi+UygTCSloU7/WR5dB37E9n23L4wZ3tK&#10;BpD53gyTyWZvmNlhE3XschvAz0TbY0H70mOcE/H71RP3xetzQh0X5OI3AAAA//8DAFBLAwQUAAYA&#10;CAAAACEAZbGUhtsAAAAEAQAADwAAAGRycy9kb3ducmV2LnhtbEyPQUvDQBCF74L/YRnBm92omDQx&#10;myKVXjworYLXbXaaxGZnQnbbpv/e0YteBh5veO975WLyvTriGDomA7ezBBRSza6jxsDH++pmDipE&#10;S872TGjgjAEW1eVFaQvHJ1rjcRMbJSEUCmugjXEotA51i96GGQ9I4u149DaKHBvtRnuScN/ruyRJ&#10;tbcdSUNrB1y2WO83By8lX5w9v/LnW/awetmf502+Xu5yY66vpqdHUBGn+PcMP/iCDpUwbflALqje&#10;gAyJv1e8PElFbg1k6T3oqtT/4atvAAAA//8DAFBLAQItABQABgAIAAAAIQC2gziS/gAAAOEBAAAT&#10;AAAAAAAAAAAAAAAAAAAAAABbQ29udGVudF9UeXBlc10ueG1sUEsBAi0AFAAGAAgAAAAhADj9If/W&#10;AAAAlAEAAAsAAAAAAAAAAAAAAAAALwEAAF9yZWxzLy5yZWxzUEsBAi0AFAAGAAgAAAAhAMJPQGeE&#10;AgAAaAUAAA4AAAAAAAAAAAAAAAAALgIAAGRycy9lMm9Eb2MueG1sUEsBAi0AFAAGAAgAAAAhAGWx&#10;lIbbAAAABAEAAA8AAAAAAAAAAAAAAAAA3gQAAGRycy9kb3ducmV2LnhtbFBLBQYAAAAABAAEAPMA&#10;AADmBQAAAAA=&#10;" filled="f" stroked="f" strokeweight=".5pt">
                    <v:textbox style="mso-fit-shape-to-text:t" inset="1in,0,86.4pt,0">
                      <w:txbxContent>
                        <w:sdt>
                          <w:sdtPr>
                            <w:rPr>
                              <w:caps/>
                              <w:color w:val="5B9BD5" w:themeColor="accent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0D1FAA8" w14:textId="77777777" w:rsidR="002E469D" w:rsidRDefault="002E469D">
                              <w:pPr>
                                <w:pStyle w:val="NoSpacing"/>
                                <w:spacing w:before="40" w:after="40"/>
                                <w:rPr>
                                  <w:caps/>
                                  <w:color w:val="5B9BD5" w:themeColor="accent1"/>
                                  <w:sz w:val="28"/>
                                  <w:szCs w:val="28"/>
                                </w:rPr>
                              </w:pPr>
                              <w:r>
                                <w:rPr>
                                  <w:caps/>
                                  <w:color w:val="5B9BD5" w:themeColor="accent1"/>
                                  <w:sz w:val="28"/>
                                  <w:szCs w:val="28"/>
                                </w:rPr>
                                <w:t>COMP3782 IT project</w:t>
                              </w:r>
                            </w:p>
                          </w:sdtContent>
                        </w:sdt>
                        <w:sdt>
                          <w:sdtPr>
                            <w:rPr>
                              <w:caps/>
                              <w:color w:val="4472C4"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1289B55B" w14:textId="77777777" w:rsidR="002E469D" w:rsidRDefault="002E469D">
                              <w:pPr>
                                <w:pStyle w:val="NoSpacing"/>
                                <w:spacing w:before="40" w:after="40"/>
                                <w:rPr>
                                  <w:caps/>
                                  <w:color w:val="4472C4" w:themeColor="accent5"/>
                                  <w:sz w:val="24"/>
                                  <w:szCs w:val="24"/>
                                </w:rPr>
                              </w:pPr>
                              <w:r>
                                <w:rPr>
                                  <w:caps/>
                                  <w:color w:val="4472C4" w:themeColor="accent5"/>
                                  <w:sz w:val="24"/>
                                  <w:szCs w:val="24"/>
                                </w:rPr>
                                <w:t>finn0066</w:t>
                              </w:r>
                            </w:p>
                          </w:sdtContent>
                        </w:sdt>
                      </w:txbxContent>
                    </v:textbox>
                    <w10:wrap type="square" anchorx="page" anchory="page"/>
                  </v:shape>
                </w:pict>
              </mc:Fallback>
            </mc:AlternateContent>
          </w:r>
          <w:r>
            <w:rPr>
              <w:noProof/>
              <w:lang w:eastAsia="en-AU"/>
            </w:rPr>
            <mc:AlternateContent>
              <mc:Choice Requires="wps">
                <w:drawing>
                  <wp:anchor distT="0" distB="0" distL="114300" distR="114300" simplePos="0" relativeHeight="251660288" behindDoc="0" locked="0" layoutInCell="1" allowOverlap="1" wp14:anchorId="78EF565F" wp14:editId="10D1684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Content>
                                  <w:p w14:paraId="7E866C07" w14:textId="77777777" w:rsidR="002E469D" w:rsidRDefault="002E469D">
                                    <w:pPr>
                                      <w:pStyle w:val="NoSpacing"/>
                                      <w:jc w:val="right"/>
                                      <w:rPr>
                                        <w:color w:val="FFFFFF" w:themeColor="background1"/>
                                        <w:sz w:val="24"/>
                                        <w:szCs w:val="24"/>
                                      </w:rPr>
                                    </w:pPr>
                                    <w:r>
                                      <w:rPr>
                                        <w:color w:val="FFFFFF" w:themeColor="background1"/>
                                        <w:sz w:val="24"/>
                                        <w:szCs w:val="24"/>
                                      </w:rPr>
                                      <w:t>[Year]</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78EF565F" id="Rectangle 130" o:spid="_x0000_s1031" style="position:absolute;left:0;text-align:left;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0DC6mwIAAJAFAAAOAAAAZHJzL2Uyb0RvYy54bWysVMlu2zAQvRfoPxC8N7KdOIsQOTAcpChg&#10;JEaSImeaIi2hFIclaUvu13dIyoqbBD0U1YEQZ3mz8M1c33SNIjthXQ26oOOTESVCcyhrvSno9+e7&#10;L5eUOM90yRRoUdC9cPRm9vnTdWtyMYEKVCksQRDt8tYUtPLe5FnmeCUa5k7ACI1KCbZhHq92k5WW&#10;tYjeqGwyGp1nLdjSWODCOZTeJiWdRXwpBfcPUjrhiSoo5ubjaeO5Dmc2u2b5xjJT1bxPg/1DFg2r&#10;NQYdoG6ZZ2Rr63dQTc0tOJD+hEOTgZQ1F7EGrGY8elPNU8WMiLVgc5wZ2uT+Hyy/360sqUt8u1Ps&#10;j2YNPtIjto3pjRIkCLFFrXE5Wj6ZlQ1FOrME/sMRDYsK7cTcGfRAiGCb/WEcLq5366RtgjtWTbr4&#10;BPvhCUTnCUfh9Ors9BwT4ai6uryYTicRk+UHZ2Od/yqgIeGnoBYDx8az3dL5EJ7lB5MQS+lwarir&#10;lUraIIk5prRign6vRLJ+FBK7gYlMImrkoVgoS3YMGcQ4F9qPk6pipUji6Qi/Ps/BI6aiNAIGZInx&#10;B+weIHD8PXbKsrcPriLSeHAe/S2x5Dx4xMig/eDc1BrsRwAKq+ojJ/tDk1JrQpd8t+4iU06DZZCs&#10;odwjeyyksXKG39X4Kkvm/IpZnCN8SNwN/gEPqaAtKPR/lFRgf30kD/ZIb9RS0uJcFtT93DIrKFHf&#10;NBL/bHoxCYN8fLHHl/XxRW+bBeDDjXELGR5/0dl6dfiVFpoXXCHzEBVVTHOMXdD14Xfh07bAFcTF&#10;fB6NcHQN80v9ZHiADl0OnHvuXpg1PTE9MvoeDhPM8jf8TLbBU8N860HWkbyvXe37j2MfidSvqLBX&#10;ju/R6nWRzn4DAAD//wMAUEsDBBQABgAIAAAAIQBgIiS/2QAAAAQBAAAPAAAAZHJzL2Rvd25yZXYu&#10;eG1sTI9LS8RAEITvgv9haMGbO1E3q8ZMFhEED15cH3iczbSZYKYnZDoP/72tl/VS0FRR9XW5XUKn&#10;JhxSG8nA+SoDhVRH11Jj4PXl4ewaVGJLznaR0MA3JthWx0elLVyc6RmnHTdKSigV1oBn7gutU+0x&#10;2LSKPZJ4n3EIluUcGu0GO0t56PRFlm10sC3Jgrc93nusv3ZjMDCNj/P6Kq1z9uTeP/BtfMpmNOb0&#10;ZLm7BcW48CEMv/iCDpUw7eNILqnOgDzCfyrezeUG1F4yeZ6Drkr9H776AQAA//8DAFBLAQItABQA&#10;BgAIAAAAIQC2gziS/gAAAOEBAAATAAAAAAAAAAAAAAAAAAAAAABbQ29udGVudF9UeXBlc10ueG1s&#10;UEsBAi0AFAAGAAgAAAAhADj9If/WAAAAlAEAAAsAAAAAAAAAAAAAAAAALwEAAF9yZWxzLy5yZWxz&#10;UEsBAi0AFAAGAAgAAAAhACDQMLqbAgAAkAUAAA4AAAAAAAAAAAAAAAAALgIAAGRycy9lMm9Eb2Mu&#10;eG1sUEsBAi0AFAAGAAgAAAAhAGAiJL/ZAAAABAEAAA8AAAAAAAAAAAAAAAAA9QQAAGRycy9kb3du&#10;cmV2LnhtbFBLBQYAAAAABAAEAPMAAAD7BQAAAAA=&#10;" fillcolor="#5b9bd5 [3204]" stroked="f" strokeweight="1pt">
                    <o:lock v:ext="edit" aspectratio="t"/>
                    <v:textbox inset="3.6pt,,3.6pt">
                      <w:txbxContent>
                        <w:sdt>
                          <w:sdtPr>
                            <w:rPr>
                              <w:color w:val="FFFFFF" w:themeColor="background1"/>
                              <w:sz w:val="24"/>
                              <w:szCs w:val="24"/>
                            </w:rPr>
                            <w:alias w:val="Year"/>
                            <w:tag w:val=""/>
                            <w:id w:val="1595126926"/>
                            <w:showingPlcHdr/>
                            <w:dataBinding w:prefixMappings="xmlns:ns0='http://schemas.microsoft.com/office/2006/coverPageProps' " w:xpath="/ns0:CoverPageProperties[1]/ns0:PublishDate[1]" w:storeItemID="{55AF091B-3C7A-41E3-B477-F2FDAA23CFDA}"/>
                            <w:date w:fullDate="2012-03-16T00:00:00Z">
                              <w:dateFormat w:val="yyyy"/>
                              <w:lid w:val="en-US"/>
                              <w:storeMappedDataAs w:val="dateTime"/>
                              <w:calendar w:val="gregorian"/>
                            </w:date>
                          </w:sdtPr>
                          <w:sdtContent>
                            <w:p w14:paraId="7E866C07" w14:textId="77777777" w:rsidR="002E469D" w:rsidRDefault="002E469D">
                              <w:pPr>
                                <w:pStyle w:val="NoSpacing"/>
                                <w:jc w:val="right"/>
                                <w:rPr>
                                  <w:color w:val="FFFFFF" w:themeColor="background1"/>
                                  <w:sz w:val="24"/>
                                  <w:szCs w:val="24"/>
                                </w:rPr>
                              </w:pPr>
                              <w:r>
                                <w:rPr>
                                  <w:color w:val="FFFFFF" w:themeColor="background1"/>
                                  <w:sz w:val="24"/>
                                  <w:szCs w:val="24"/>
                                </w:rPr>
                                <w:t>[Year]</w:t>
                              </w:r>
                            </w:p>
                          </w:sdtContent>
                        </w:sdt>
                      </w:txbxContent>
                    </v:textbox>
                    <w10:wrap anchorx="margin" anchory="page"/>
                  </v:rect>
                </w:pict>
              </mc:Fallback>
            </mc:AlternateContent>
          </w:r>
          <w:r>
            <w:t>.7</w:t>
          </w:r>
          <w:r>
            <w:br w:type="page"/>
          </w:r>
        </w:p>
      </w:sdtContent>
    </w:sdt>
    <w:p w14:paraId="05EB3F02" w14:textId="77777777" w:rsidR="004C667A" w:rsidRDefault="00A44D6B" w:rsidP="003F7ED6">
      <w:pPr>
        <w:pStyle w:val="Heading1"/>
      </w:pPr>
      <w:bookmarkStart w:id="2" w:name="_Toc526433426"/>
      <w:r>
        <w:lastRenderedPageBreak/>
        <w:t xml:space="preserve">1.0 </w:t>
      </w:r>
      <w:r w:rsidR="003F7ED6">
        <w:t>exexutive summary</w:t>
      </w:r>
      <w:bookmarkEnd w:id="2"/>
    </w:p>
    <w:p w14:paraId="2CDCE9F3" w14:textId="77777777" w:rsidR="003F7ED6" w:rsidRDefault="003F7ED6" w:rsidP="003F7ED6"/>
    <w:p w14:paraId="3207C7ED" w14:textId="77777777" w:rsidR="003F7ED6" w:rsidRPr="005E4DB7" w:rsidRDefault="003F7ED6" w:rsidP="003F7ED6">
      <w:pPr>
        <w:spacing w:after="0" w:line="240" w:lineRule="auto"/>
        <w:rPr>
          <w:rFonts w:eastAsia="Times New Roman" w:cstheme="minorHAnsi"/>
          <w:lang w:eastAsia="en-AU"/>
        </w:rPr>
      </w:pPr>
      <w:r w:rsidRPr="005E4DB7">
        <w:rPr>
          <w:rFonts w:eastAsia="Times New Roman" w:cstheme="minorHAnsi"/>
          <w:color w:val="000000"/>
          <w:lang w:eastAsia="en-AU"/>
        </w:rPr>
        <w:t>In 2003</w:t>
      </w:r>
      <w:r>
        <w:rPr>
          <w:rFonts w:eastAsia="Times New Roman" w:cstheme="minorHAnsi"/>
          <w:color w:val="000000"/>
          <w:lang w:eastAsia="en-AU"/>
        </w:rPr>
        <w:t>,</w:t>
      </w:r>
      <w:r w:rsidRPr="005E4DB7">
        <w:rPr>
          <w:rFonts w:eastAsia="Times New Roman" w:cstheme="minorHAnsi"/>
          <w:color w:val="000000"/>
          <w:lang w:eastAsia="en-AU"/>
        </w:rPr>
        <w:t xml:space="preserve"> as a part of the Centre for Neuroscience and Medical Device Research Institute</w:t>
      </w:r>
      <w:r>
        <w:rPr>
          <w:rFonts w:eastAsia="Times New Roman" w:cstheme="minorHAnsi"/>
          <w:color w:val="000000"/>
          <w:lang w:eastAsia="en-AU"/>
        </w:rPr>
        <w:t>,</w:t>
      </w:r>
      <w:r w:rsidRPr="005E4DB7">
        <w:rPr>
          <w:rFonts w:eastAsia="Times New Roman" w:cstheme="minorHAnsi"/>
          <w:color w:val="000000"/>
          <w:lang w:eastAsia="en-AU"/>
        </w:rPr>
        <w:t xml:space="preserve"> a variety of specialists in the Neuroscience, Medicine, Computer Science, Engineering and Psychology fields came together to form the Brain Signal Lab (BSL). The primary objective for the BSL team is </w:t>
      </w:r>
      <w:r>
        <w:rPr>
          <w:rFonts w:eastAsia="Times New Roman" w:cstheme="minorHAnsi"/>
          <w:color w:val="000000"/>
          <w:lang w:eastAsia="en-AU"/>
        </w:rPr>
        <w:t xml:space="preserve">to investigate the </w:t>
      </w:r>
      <w:r w:rsidRPr="005E4DB7">
        <w:rPr>
          <w:rFonts w:eastAsia="Times New Roman" w:cstheme="minorHAnsi"/>
          <w:color w:val="000000"/>
          <w:lang w:eastAsia="en-AU"/>
        </w:rPr>
        <w:t xml:space="preserve">behaviour of neurological diseases </w:t>
      </w:r>
      <w:r>
        <w:rPr>
          <w:rFonts w:eastAsia="Times New Roman" w:cstheme="minorHAnsi"/>
          <w:color w:val="000000"/>
          <w:lang w:eastAsia="en-AU"/>
        </w:rPr>
        <w:t>by using technology and machinery to analyse various signals generated from the brain</w:t>
      </w:r>
      <w:r w:rsidRPr="005E4DB7">
        <w:rPr>
          <w:rFonts w:eastAsia="Times New Roman" w:cstheme="minorHAnsi"/>
          <w:color w:val="000000"/>
          <w:lang w:eastAsia="en-AU"/>
        </w:rPr>
        <w:t>.</w:t>
      </w:r>
      <w:r>
        <w:rPr>
          <w:rFonts w:eastAsia="Times New Roman" w:cstheme="minorHAnsi"/>
          <w:color w:val="000000"/>
          <w:lang w:eastAsia="en-AU"/>
        </w:rPr>
        <w:t xml:space="preserve"> </w:t>
      </w:r>
      <w:r w:rsidRPr="005E4DB7">
        <w:rPr>
          <w:rFonts w:eastAsia="Times New Roman" w:cstheme="minorHAnsi"/>
          <w:color w:val="000000"/>
          <w:lang w:eastAsia="en-AU"/>
        </w:rPr>
        <w:t xml:space="preserve">This process however involves an excessive amount of </w:t>
      </w:r>
      <w:r>
        <w:rPr>
          <w:rFonts w:eastAsia="Times New Roman" w:cstheme="minorHAnsi"/>
          <w:color w:val="000000"/>
          <w:lang w:eastAsia="en-AU"/>
        </w:rPr>
        <w:t>MATLAB</w:t>
      </w:r>
      <w:r w:rsidRPr="005E4DB7">
        <w:rPr>
          <w:rFonts w:eastAsia="Times New Roman" w:cstheme="minorHAnsi"/>
          <w:color w:val="000000"/>
          <w:lang w:eastAsia="en-AU"/>
        </w:rPr>
        <w:t xml:space="preserve"> coding and complex algorithms which, in most cases, can be very hard to expl</w:t>
      </w:r>
      <w:r>
        <w:rPr>
          <w:rFonts w:eastAsia="Times New Roman" w:cstheme="minorHAnsi"/>
          <w:color w:val="000000"/>
          <w:lang w:eastAsia="en-AU"/>
        </w:rPr>
        <w:t>ain to audiences with little</w:t>
      </w:r>
      <w:r w:rsidRPr="005E4DB7">
        <w:rPr>
          <w:rFonts w:eastAsia="Times New Roman" w:cstheme="minorHAnsi"/>
          <w:color w:val="000000"/>
          <w:lang w:eastAsia="en-AU"/>
        </w:rPr>
        <w:t xml:space="preserve"> knowledge in Computer Science. </w:t>
      </w:r>
    </w:p>
    <w:p w14:paraId="6F8D8EDC" w14:textId="77777777" w:rsidR="003F7ED6" w:rsidRPr="005E4DB7" w:rsidRDefault="003F7ED6" w:rsidP="003F7ED6">
      <w:pPr>
        <w:spacing w:after="0" w:line="240" w:lineRule="auto"/>
        <w:rPr>
          <w:rFonts w:eastAsia="Times New Roman" w:cstheme="minorHAnsi"/>
          <w:lang w:eastAsia="en-AU"/>
        </w:rPr>
      </w:pPr>
    </w:p>
    <w:p w14:paraId="24AE7DDE" w14:textId="77777777" w:rsidR="003F7ED6" w:rsidRDefault="003F7ED6" w:rsidP="003F7ED6">
      <w:pPr>
        <w:spacing w:after="0" w:line="240" w:lineRule="auto"/>
        <w:rPr>
          <w:rFonts w:eastAsia="Times New Roman" w:cstheme="minorHAnsi"/>
          <w:color w:val="000000"/>
          <w:lang w:eastAsia="en-AU"/>
        </w:rPr>
      </w:pPr>
      <w:r w:rsidRPr="005E4DB7">
        <w:rPr>
          <w:rFonts w:eastAsia="Times New Roman" w:cstheme="minorHAnsi"/>
          <w:color w:val="000000"/>
          <w:lang w:eastAsia="en-AU"/>
        </w:rPr>
        <w:t>The BSL team aims to c</w:t>
      </w:r>
      <w:r>
        <w:rPr>
          <w:rFonts w:eastAsia="Times New Roman" w:cstheme="minorHAnsi"/>
          <w:color w:val="000000"/>
          <w:lang w:eastAsia="en-AU"/>
        </w:rPr>
        <w:t>reate a simple yet interactive B</w:t>
      </w:r>
      <w:r w:rsidRPr="005E4DB7">
        <w:rPr>
          <w:rFonts w:eastAsia="Times New Roman" w:cstheme="minorHAnsi"/>
          <w:color w:val="000000"/>
          <w:lang w:eastAsia="en-AU"/>
        </w:rPr>
        <w:t xml:space="preserve">rain </w:t>
      </w:r>
      <w:r>
        <w:rPr>
          <w:rFonts w:eastAsia="Times New Roman" w:cstheme="minorHAnsi"/>
          <w:color w:val="000000"/>
          <w:lang w:eastAsia="en-AU"/>
        </w:rPr>
        <w:t>Computer I</w:t>
      </w:r>
      <w:r w:rsidRPr="005E4DB7">
        <w:rPr>
          <w:rFonts w:eastAsia="Times New Roman" w:cstheme="minorHAnsi"/>
          <w:color w:val="000000"/>
          <w:lang w:eastAsia="en-AU"/>
        </w:rPr>
        <w:t xml:space="preserve">nterface (BCI) that utilizes </w:t>
      </w:r>
      <w:r>
        <w:rPr>
          <w:rFonts w:eastAsia="Times New Roman" w:cstheme="minorHAnsi"/>
          <w:color w:val="000000"/>
          <w:lang w:eastAsia="en-AU"/>
        </w:rPr>
        <w:t xml:space="preserve">electroencephalography </w:t>
      </w:r>
      <w:r w:rsidRPr="005E4DB7">
        <w:rPr>
          <w:rFonts w:eastAsia="Times New Roman" w:cstheme="minorHAnsi"/>
          <w:color w:val="000000"/>
          <w:lang w:eastAsia="en-AU"/>
        </w:rPr>
        <w:t xml:space="preserve">technology to </w:t>
      </w:r>
      <w:r>
        <w:rPr>
          <w:rFonts w:eastAsia="Times New Roman" w:cstheme="minorHAnsi"/>
          <w:color w:val="000000"/>
          <w:lang w:eastAsia="en-AU"/>
        </w:rPr>
        <w:t xml:space="preserve">create an interesting model that will appeal to young </w:t>
      </w:r>
      <w:r w:rsidR="00BD6E01">
        <w:rPr>
          <w:rFonts w:eastAsia="Times New Roman" w:cstheme="minorHAnsi"/>
          <w:color w:val="000000"/>
          <w:lang w:eastAsia="en-AU"/>
        </w:rPr>
        <w:t>children</w:t>
      </w:r>
      <w:r w:rsidRPr="005E4DB7">
        <w:rPr>
          <w:rFonts w:eastAsia="Times New Roman" w:cstheme="minorHAnsi"/>
          <w:color w:val="000000"/>
          <w:lang w:eastAsia="en-AU"/>
        </w:rPr>
        <w:t xml:space="preserve">. In developing this </w:t>
      </w:r>
      <w:r>
        <w:rPr>
          <w:rFonts w:eastAsia="Times New Roman" w:cstheme="minorHAnsi"/>
          <w:color w:val="000000"/>
          <w:lang w:eastAsia="en-AU"/>
        </w:rPr>
        <w:t>program,</w:t>
      </w:r>
      <w:r w:rsidRPr="005E4DB7">
        <w:rPr>
          <w:rFonts w:eastAsia="Times New Roman" w:cstheme="minorHAnsi"/>
          <w:color w:val="000000"/>
          <w:lang w:eastAsia="en-AU"/>
        </w:rPr>
        <w:t xml:space="preserve"> the BSL team hope</w:t>
      </w:r>
      <w:r>
        <w:rPr>
          <w:rFonts w:eastAsia="Times New Roman" w:cstheme="minorHAnsi"/>
          <w:color w:val="000000"/>
          <w:lang w:eastAsia="en-AU"/>
        </w:rPr>
        <w:t>s</w:t>
      </w:r>
      <w:r w:rsidRPr="005E4DB7">
        <w:rPr>
          <w:rFonts w:eastAsia="Times New Roman" w:cstheme="minorHAnsi"/>
          <w:color w:val="000000"/>
          <w:lang w:eastAsia="en-AU"/>
        </w:rPr>
        <w:t xml:space="preserve"> to apply to a broader audience, mostly focussed on school a</w:t>
      </w:r>
      <w:r>
        <w:rPr>
          <w:rFonts w:eastAsia="Times New Roman" w:cstheme="minorHAnsi"/>
          <w:color w:val="000000"/>
          <w:lang w:eastAsia="en-AU"/>
        </w:rPr>
        <w:t>ged children, to both engage</w:t>
      </w:r>
      <w:r w:rsidRPr="005E4DB7">
        <w:rPr>
          <w:rFonts w:eastAsia="Times New Roman" w:cstheme="minorHAnsi"/>
          <w:color w:val="000000"/>
          <w:lang w:eastAsia="en-AU"/>
        </w:rPr>
        <w:t xml:space="preserve"> students</w:t>
      </w:r>
      <w:r>
        <w:rPr>
          <w:rFonts w:eastAsia="Times New Roman" w:cstheme="minorHAnsi"/>
          <w:color w:val="000000"/>
          <w:lang w:eastAsia="en-AU"/>
        </w:rPr>
        <w:t xml:space="preserve"> in neurological research</w:t>
      </w:r>
      <w:r w:rsidRPr="005E4DB7">
        <w:rPr>
          <w:rFonts w:eastAsia="Times New Roman" w:cstheme="minorHAnsi"/>
          <w:color w:val="000000"/>
          <w:lang w:eastAsia="en-AU"/>
        </w:rPr>
        <w:t xml:space="preserve"> and show </w:t>
      </w:r>
      <w:r>
        <w:rPr>
          <w:rFonts w:eastAsia="Times New Roman" w:cstheme="minorHAnsi"/>
          <w:color w:val="000000"/>
          <w:lang w:eastAsia="en-AU"/>
        </w:rPr>
        <w:t>the importance of this innovative</w:t>
      </w:r>
      <w:r w:rsidRPr="005E4DB7">
        <w:rPr>
          <w:rFonts w:eastAsia="Times New Roman" w:cstheme="minorHAnsi"/>
          <w:color w:val="000000"/>
          <w:lang w:eastAsia="en-AU"/>
        </w:rPr>
        <w:t xml:space="preserve"> technology.</w:t>
      </w:r>
    </w:p>
    <w:p w14:paraId="551F6F82" w14:textId="77777777" w:rsidR="003F7ED6" w:rsidRDefault="003F7ED6" w:rsidP="003F7ED6">
      <w:pPr>
        <w:spacing w:after="0" w:line="240" w:lineRule="auto"/>
        <w:rPr>
          <w:rFonts w:eastAsia="Times New Roman" w:cstheme="minorHAnsi"/>
          <w:color w:val="000000"/>
          <w:lang w:eastAsia="en-AU"/>
        </w:rPr>
      </w:pPr>
    </w:p>
    <w:p w14:paraId="3205C178" w14:textId="77777777" w:rsidR="003F7ED6" w:rsidRDefault="003F7ED6" w:rsidP="003F7ED6">
      <w:pPr>
        <w:spacing w:after="0" w:line="240" w:lineRule="auto"/>
        <w:rPr>
          <w:rFonts w:eastAsia="Times New Roman" w:cstheme="minorHAnsi"/>
          <w:color w:val="000000"/>
          <w:lang w:eastAsia="en-AU"/>
        </w:rPr>
      </w:pPr>
      <w:r>
        <w:rPr>
          <w:rFonts w:eastAsia="Times New Roman" w:cstheme="minorHAnsi"/>
          <w:color w:val="000000"/>
          <w:lang w:eastAsia="en-AU"/>
        </w:rPr>
        <w:t xml:space="preserve">In this project specification document, the selection and overview of an interactive, user friendly model will be explained in detail using a variety of project management techniques. These techniques are used to justify why the preferred option is chosen as well as the team management process and costs it would take to complete the project. Such techniques include conducting cost estimates, doing a stakeholder analysis and writing milestone lists which present information to be analysed about the proposed project in factual and numerical data. </w:t>
      </w:r>
    </w:p>
    <w:p w14:paraId="21DBDA02" w14:textId="77777777" w:rsidR="003F7ED6" w:rsidRDefault="003F7ED6" w:rsidP="003F7ED6"/>
    <w:p w14:paraId="0A474829" w14:textId="77777777" w:rsidR="003F7ED6" w:rsidRDefault="003F7ED6" w:rsidP="003F7ED6"/>
    <w:p w14:paraId="6BA800AB" w14:textId="77777777" w:rsidR="003F7ED6" w:rsidRDefault="003F7ED6" w:rsidP="003F7ED6"/>
    <w:p w14:paraId="272E8DAB" w14:textId="77777777" w:rsidR="003F7ED6" w:rsidRDefault="003F7ED6" w:rsidP="003F7ED6"/>
    <w:p w14:paraId="3FFDA22D" w14:textId="77777777" w:rsidR="003F7ED6" w:rsidRDefault="003F7ED6" w:rsidP="003F7ED6"/>
    <w:p w14:paraId="00437603" w14:textId="77777777" w:rsidR="003F7ED6" w:rsidRDefault="003F7ED6" w:rsidP="003F7ED6"/>
    <w:p w14:paraId="37130684" w14:textId="77777777" w:rsidR="003F7ED6" w:rsidRDefault="003F7ED6" w:rsidP="003F7ED6"/>
    <w:p w14:paraId="6FEDBCFC" w14:textId="77777777" w:rsidR="003F7ED6" w:rsidRDefault="003F7ED6" w:rsidP="003F7ED6"/>
    <w:p w14:paraId="0E77FF45" w14:textId="77777777" w:rsidR="003F7ED6" w:rsidRDefault="003F7ED6" w:rsidP="003F7ED6"/>
    <w:p w14:paraId="2C88A6F3" w14:textId="77777777" w:rsidR="003F7ED6" w:rsidRDefault="003F7ED6" w:rsidP="003F7ED6"/>
    <w:p w14:paraId="11798A8D" w14:textId="77777777" w:rsidR="003F7ED6" w:rsidRDefault="003F7ED6" w:rsidP="003F7ED6"/>
    <w:p w14:paraId="7EC507A1" w14:textId="77777777" w:rsidR="003F7ED6" w:rsidRDefault="003F7ED6" w:rsidP="003F7ED6"/>
    <w:p w14:paraId="67C2A578" w14:textId="77777777" w:rsidR="003F7ED6" w:rsidRDefault="003F7ED6" w:rsidP="003F7ED6"/>
    <w:p w14:paraId="3152E1B5" w14:textId="77777777" w:rsidR="003F7ED6" w:rsidRDefault="003F7ED6" w:rsidP="003F7ED6"/>
    <w:p w14:paraId="53A9B2EC" w14:textId="77777777" w:rsidR="003F7ED6" w:rsidRDefault="003F7ED6" w:rsidP="003F7ED6"/>
    <w:p w14:paraId="3041DD3B" w14:textId="77777777" w:rsidR="003F7ED6" w:rsidRDefault="003F7ED6" w:rsidP="003F7ED6"/>
    <w:p w14:paraId="69D0DD93" w14:textId="77777777" w:rsidR="003F7ED6" w:rsidRDefault="003F7ED6" w:rsidP="003F7ED6"/>
    <w:p w14:paraId="0CD132A3" w14:textId="77777777" w:rsidR="003F7ED6" w:rsidRDefault="003F7ED6" w:rsidP="003F7ED6"/>
    <w:p w14:paraId="50904FB6" w14:textId="77777777" w:rsidR="003F7ED6" w:rsidRDefault="003F7ED6" w:rsidP="003F7ED6"/>
    <w:sdt>
      <w:sdtPr>
        <w:rPr>
          <w:rFonts w:asciiTheme="minorHAnsi" w:eastAsiaTheme="minorHAnsi" w:hAnsiTheme="minorHAnsi" w:cstheme="minorBidi"/>
          <w:b/>
          <w:bCs w:val="0"/>
          <w:caps w:val="0"/>
          <w:color w:val="auto"/>
          <w:spacing w:val="0"/>
          <w:sz w:val="22"/>
          <w:szCs w:val="22"/>
        </w:rPr>
        <w:id w:val="642474167"/>
        <w:docPartObj>
          <w:docPartGallery w:val="Table of Contents"/>
          <w:docPartUnique/>
        </w:docPartObj>
      </w:sdtPr>
      <w:sdtEndPr>
        <w:rPr>
          <w:b w:val="0"/>
          <w:noProof/>
        </w:rPr>
      </w:sdtEndPr>
      <w:sdtContent>
        <w:p w14:paraId="4B4ED14F" w14:textId="77777777" w:rsidR="00BD6E01" w:rsidRDefault="00BD6E01">
          <w:pPr>
            <w:pStyle w:val="TOCHeading"/>
          </w:pPr>
          <w:r>
            <w:t>Table of Contents</w:t>
          </w:r>
        </w:p>
        <w:p w14:paraId="4DA45344" w14:textId="62C92243" w:rsidR="00817F85" w:rsidRDefault="00BD6E01">
          <w:pPr>
            <w:pStyle w:val="TOC1"/>
            <w:tabs>
              <w:tab w:val="right" w:leader="dot" w:pos="9016"/>
            </w:tabs>
            <w:rPr>
              <w:rFonts w:eastAsiaTheme="minorEastAsia"/>
              <w:noProof/>
              <w:lang w:val="en-US"/>
            </w:rPr>
          </w:pPr>
          <w:r>
            <w:rPr>
              <w:b/>
              <w:bCs/>
              <w:noProof/>
            </w:rPr>
            <w:fldChar w:fldCharType="begin"/>
          </w:r>
          <w:r>
            <w:rPr>
              <w:b/>
              <w:bCs/>
              <w:noProof/>
            </w:rPr>
            <w:instrText xml:space="preserve"> TOC \o "1-3" \h \z \u </w:instrText>
          </w:r>
          <w:r>
            <w:rPr>
              <w:b/>
              <w:bCs/>
              <w:noProof/>
            </w:rPr>
            <w:fldChar w:fldCharType="separate"/>
          </w:r>
          <w:hyperlink w:anchor="_Toc526433426" w:history="1">
            <w:r w:rsidR="00817F85" w:rsidRPr="00414FAE">
              <w:rPr>
                <w:rStyle w:val="Hyperlink"/>
                <w:noProof/>
              </w:rPr>
              <w:t>1.0 exexutive summary</w:t>
            </w:r>
            <w:r w:rsidR="00817F85">
              <w:rPr>
                <w:noProof/>
                <w:webHidden/>
              </w:rPr>
              <w:tab/>
            </w:r>
            <w:r w:rsidR="00817F85">
              <w:rPr>
                <w:noProof/>
                <w:webHidden/>
              </w:rPr>
              <w:fldChar w:fldCharType="begin"/>
            </w:r>
            <w:r w:rsidR="00817F85">
              <w:rPr>
                <w:noProof/>
                <w:webHidden/>
              </w:rPr>
              <w:instrText xml:space="preserve"> PAGEREF _Toc526433426 \h </w:instrText>
            </w:r>
            <w:r w:rsidR="00817F85">
              <w:rPr>
                <w:noProof/>
                <w:webHidden/>
              </w:rPr>
            </w:r>
            <w:r w:rsidR="00817F85">
              <w:rPr>
                <w:noProof/>
                <w:webHidden/>
              </w:rPr>
              <w:fldChar w:fldCharType="separate"/>
            </w:r>
            <w:r w:rsidR="00817F85">
              <w:rPr>
                <w:noProof/>
                <w:webHidden/>
              </w:rPr>
              <w:t>1</w:t>
            </w:r>
            <w:r w:rsidR="00817F85">
              <w:rPr>
                <w:noProof/>
                <w:webHidden/>
              </w:rPr>
              <w:fldChar w:fldCharType="end"/>
            </w:r>
          </w:hyperlink>
        </w:p>
        <w:p w14:paraId="341B38A9" w14:textId="2D65F772" w:rsidR="00817F85" w:rsidRDefault="00817F85">
          <w:pPr>
            <w:pStyle w:val="TOC1"/>
            <w:tabs>
              <w:tab w:val="right" w:leader="dot" w:pos="9016"/>
            </w:tabs>
            <w:rPr>
              <w:rFonts w:eastAsiaTheme="minorEastAsia"/>
              <w:noProof/>
              <w:lang w:val="en-US"/>
            </w:rPr>
          </w:pPr>
          <w:hyperlink w:anchor="_Toc526433427" w:history="1">
            <w:r w:rsidRPr="00414FAE">
              <w:rPr>
                <w:rStyle w:val="Hyperlink"/>
                <w:noProof/>
              </w:rPr>
              <w:t>2.0 introduction</w:t>
            </w:r>
            <w:r>
              <w:rPr>
                <w:noProof/>
                <w:webHidden/>
              </w:rPr>
              <w:tab/>
            </w:r>
            <w:r>
              <w:rPr>
                <w:noProof/>
                <w:webHidden/>
              </w:rPr>
              <w:fldChar w:fldCharType="begin"/>
            </w:r>
            <w:r>
              <w:rPr>
                <w:noProof/>
                <w:webHidden/>
              </w:rPr>
              <w:instrText xml:space="preserve"> PAGEREF _Toc526433427 \h </w:instrText>
            </w:r>
            <w:r>
              <w:rPr>
                <w:noProof/>
                <w:webHidden/>
              </w:rPr>
            </w:r>
            <w:r>
              <w:rPr>
                <w:noProof/>
                <w:webHidden/>
              </w:rPr>
              <w:fldChar w:fldCharType="separate"/>
            </w:r>
            <w:r>
              <w:rPr>
                <w:noProof/>
                <w:webHidden/>
              </w:rPr>
              <w:t>3</w:t>
            </w:r>
            <w:r>
              <w:rPr>
                <w:noProof/>
                <w:webHidden/>
              </w:rPr>
              <w:fldChar w:fldCharType="end"/>
            </w:r>
          </w:hyperlink>
        </w:p>
        <w:p w14:paraId="135986E3" w14:textId="79C843A9" w:rsidR="00817F85" w:rsidRDefault="00817F85">
          <w:pPr>
            <w:pStyle w:val="TOC2"/>
            <w:tabs>
              <w:tab w:val="right" w:leader="dot" w:pos="9016"/>
            </w:tabs>
            <w:rPr>
              <w:rFonts w:eastAsiaTheme="minorEastAsia"/>
              <w:noProof/>
              <w:lang w:val="en-US"/>
            </w:rPr>
          </w:pPr>
          <w:hyperlink w:anchor="_Toc526433428" w:history="1">
            <w:r w:rsidRPr="00414FAE">
              <w:rPr>
                <w:rStyle w:val="Hyperlink"/>
                <w:noProof/>
              </w:rPr>
              <w:t>2.1 Project Overview</w:t>
            </w:r>
            <w:r>
              <w:rPr>
                <w:noProof/>
                <w:webHidden/>
              </w:rPr>
              <w:tab/>
            </w:r>
            <w:r>
              <w:rPr>
                <w:noProof/>
                <w:webHidden/>
              </w:rPr>
              <w:fldChar w:fldCharType="begin"/>
            </w:r>
            <w:r>
              <w:rPr>
                <w:noProof/>
                <w:webHidden/>
              </w:rPr>
              <w:instrText xml:space="preserve"> PAGEREF _Toc526433428 \h </w:instrText>
            </w:r>
            <w:r>
              <w:rPr>
                <w:noProof/>
                <w:webHidden/>
              </w:rPr>
            </w:r>
            <w:r>
              <w:rPr>
                <w:noProof/>
                <w:webHidden/>
              </w:rPr>
              <w:fldChar w:fldCharType="separate"/>
            </w:r>
            <w:r>
              <w:rPr>
                <w:noProof/>
                <w:webHidden/>
              </w:rPr>
              <w:t>3</w:t>
            </w:r>
            <w:r>
              <w:rPr>
                <w:noProof/>
                <w:webHidden/>
              </w:rPr>
              <w:fldChar w:fldCharType="end"/>
            </w:r>
          </w:hyperlink>
        </w:p>
        <w:p w14:paraId="6C985D9F" w14:textId="4736E142" w:rsidR="00817F85" w:rsidRDefault="00817F85">
          <w:pPr>
            <w:pStyle w:val="TOC3"/>
            <w:tabs>
              <w:tab w:val="right" w:leader="dot" w:pos="9016"/>
            </w:tabs>
            <w:rPr>
              <w:rFonts w:eastAsiaTheme="minorEastAsia"/>
              <w:noProof/>
              <w:lang w:val="en-US"/>
            </w:rPr>
          </w:pPr>
          <w:hyperlink w:anchor="_Toc526433429" w:history="1">
            <w:r w:rsidRPr="00414FAE">
              <w:rPr>
                <w:rStyle w:val="Hyperlink"/>
                <w:noProof/>
              </w:rPr>
              <w:t>2.1.1 Title</w:t>
            </w:r>
            <w:r>
              <w:rPr>
                <w:noProof/>
                <w:webHidden/>
              </w:rPr>
              <w:tab/>
            </w:r>
            <w:r>
              <w:rPr>
                <w:noProof/>
                <w:webHidden/>
              </w:rPr>
              <w:fldChar w:fldCharType="begin"/>
            </w:r>
            <w:r>
              <w:rPr>
                <w:noProof/>
                <w:webHidden/>
              </w:rPr>
              <w:instrText xml:space="preserve"> PAGEREF _Toc526433429 \h </w:instrText>
            </w:r>
            <w:r>
              <w:rPr>
                <w:noProof/>
                <w:webHidden/>
              </w:rPr>
            </w:r>
            <w:r>
              <w:rPr>
                <w:noProof/>
                <w:webHidden/>
              </w:rPr>
              <w:fldChar w:fldCharType="separate"/>
            </w:r>
            <w:r>
              <w:rPr>
                <w:noProof/>
                <w:webHidden/>
              </w:rPr>
              <w:t>3</w:t>
            </w:r>
            <w:r>
              <w:rPr>
                <w:noProof/>
                <w:webHidden/>
              </w:rPr>
              <w:fldChar w:fldCharType="end"/>
            </w:r>
          </w:hyperlink>
        </w:p>
        <w:p w14:paraId="2C4C8E94" w14:textId="15B59527" w:rsidR="00817F85" w:rsidRDefault="00817F85">
          <w:pPr>
            <w:pStyle w:val="TOC2"/>
            <w:tabs>
              <w:tab w:val="right" w:leader="dot" w:pos="9016"/>
            </w:tabs>
            <w:rPr>
              <w:rFonts w:eastAsiaTheme="minorEastAsia"/>
              <w:noProof/>
              <w:lang w:val="en-US"/>
            </w:rPr>
          </w:pPr>
          <w:hyperlink w:anchor="_Toc526433430" w:history="1">
            <w:r w:rsidRPr="00414FAE">
              <w:rPr>
                <w:rStyle w:val="Hyperlink"/>
                <w:noProof/>
              </w:rPr>
              <w:t>2.1.2 Vision</w:t>
            </w:r>
            <w:r>
              <w:rPr>
                <w:noProof/>
                <w:webHidden/>
              </w:rPr>
              <w:tab/>
            </w:r>
            <w:r>
              <w:rPr>
                <w:noProof/>
                <w:webHidden/>
              </w:rPr>
              <w:fldChar w:fldCharType="begin"/>
            </w:r>
            <w:r>
              <w:rPr>
                <w:noProof/>
                <w:webHidden/>
              </w:rPr>
              <w:instrText xml:space="preserve"> PAGEREF _Toc526433430 \h </w:instrText>
            </w:r>
            <w:r>
              <w:rPr>
                <w:noProof/>
                <w:webHidden/>
              </w:rPr>
            </w:r>
            <w:r>
              <w:rPr>
                <w:noProof/>
                <w:webHidden/>
              </w:rPr>
              <w:fldChar w:fldCharType="separate"/>
            </w:r>
            <w:r>
              <w:rPr>
                <w:noProof/>
                <w:webHidden/>
              </w:rPr>
              <w:t>3</w:t>
            </w:r>
            <w:r>
              <w:rPr>
                <w:noProof/>
                <w:webHidden/>
              </w:rPr>
              <w:fldChar w:fldCharType="end"/>
            </w:r>
          </w:hyperlink>
        </w:p>
        <w:p w14:paraId="10069A50" w14:textId="7922F5E5" w:rsidR="00817F85" w:rsidRDefault="00817F85">
          <w:pPr>
            <w:pStyle w:val="TOC3"/>
            <w:tabs>
              <w:tab w:val="right" w:leader="dot" w:pos="9016"/>
            </w:tabs>
            <w:rPr>
              <w:rFonts w:eastAsiaTheme="minorEastAsia"/>
              <w:noProof/>
              <w:lang w:val="en-US"/>
            </w:rPr>
          </w:pPr>
          <w:hyperlink w:anchor="_Toc526433431" w:history="1">
            <w:r w:rsidRPr="00414FAE">
              <w:rPr>
                <w:rStyle w:val="Hyperlink"/>
                <w:noProof/>
              </w:rPr>
              <w:t>2.1.3 Objectives</w:t>
            </w:r>
            <w:r>
              <w:rPr>
                <w:noProof/>
                <w:webHidden/>
              </w:rPr>
              <w:tab/>
            </w:r>
            <w:r>
              <w:rPr>
                <w:noProof/>
                <w:webHidden/>
              </w:rPr>
              <w:fldChar w:fldCharType="begin"/>
            </w:r>
            <w:r>
              <w:rPr>
                <w:noProof/>
                <w:webHidden/>
              </w:rPr>
              <w:instrText xml:space="preserve"> PAGEREF _Toc526433431 \h </w:instrText>
            </w:r>
            <w:r>
              <w:rPr>
                <w:noProof/>
                <w:webHidden/>
              </w:rPr>
            </w:r>
            <w:r>
              <w:rPr>
                <w:noProof/>
                <w:webHidden/>
              </w:rPr>
              <w:fldChar w:fldCharType="separate"/>
            </w:r>
            <w:r>
              <w:rPr>
                <w:noProof/>
                <w:webHidden/>
              </w:rPr>
              <w:t>3</w:t>
            </w:r>
            <w:r>
              <w:rPr>
                <w:noProof/>
                <w:webHidden/>
              </w:rPr>
              <w:fldChar w:fldCharType="end"/>
            </w:r>
          </w:hyperlink>
        </w:p>
        <w:p w14:paraId="685A9AAB" w14:textId="418FAA82" w:rsidR="00817F85" w:rsidRDefault="00817F85">
          <w:pPr>
            <w:pStyle w:val="TOC3"/>
            <w:tabs>
              <w:tab w:val="right" w:leader="dot" w:pos="9016"/>
            </w:tabs>
            <w:rPr>
              <w:rFonts w:eastAsiaTheme="minorEastAsia"/>
              <w:noProof/>
              <w:lang w:val="en-US"/>
            </w:rPr>
          </w:pPr>
          <w:hyperlink w:anchor="_Toc526433432" w:history="1">
            <w:r w:rsidRPr="00414FAE">
              <w:rPr>
                <w:rStyle w:val="Hyperlink"/>
                <w:noProof/>
              </w:rPr>
              <w:t>2.1.4 Scope and Acceptance Criteria</w:t>
            </w:r>
            <w:r>
              <w:rPr>
                <w:noProof/>
                <w:webHidden/>
              </w:rPr>
              <w:tab/>
            </w:r>
            <w:r>
              <w:rPr>
                <w:noProof/>
                <w:webHidden/>
              </w:rPr>
              <w:fldChar w:fldCharType="begin"/>
            </w:r>
            <w:r>
              <w:rPr>
                <w:noProof/>
                <w:webHidden/>
              </w:rPr>
              <w:instrText xml:space="preserve"> PAGEREF _Toc526433432 \h </w:instrText>
            </w:r>
            <w:r>
              <w:rPr>
                <w:noProof/>
                <w:webHidden/>
              </w:rPr>
            </w:r>
            <w:r>
              <w:rPr>
                <w:noProof/>
                <w:webHidden/>
              </w:rPr>
              <w:fldChar w:fldCharType="separate"/>
            </w:r>
            <w:r>
              <w:rPr>
                <w:noProof/>
                <w:webHidden/>
              </w:rPr>
              <w:t>4</w:t>
            </w:r>
            <w:r>
              <w:rPr>
                <w:noProof/>
                <w:webHidden/>
              </w:rPr>
              <w:fldChar w:fldCharType="end"/>
            </w:r>
          </w:hyperlink>
        </w:p>
        <w:p w14:paraId="76EC8761" w14:textId="622C2A72" w:rsidR="00817F85" w:rsidRDefault="00817F85">
          <w:pPr>
            <w:pStyle w:val="TOC1"/>
            <w:tabs>
              <w:tab w:val="right" w:leader="dot" w:pos="9016"/>
            </w:tabs>
            <w:rPr>
              <w:rFonts w:eastAsiaTheme="minorEastAsia"/>
              <w:noProof/>
              <w:lang w:val="en-US"/>
            </w:rPr>
          </w:pPr>
          <w:hyperlink w:anchor="_Toc526433433" w:history="1">
            <w:r w:rsidRPr="00414FAE">
              <w:rPr>
                <w:rStyle w:val="Hyperlink"/>
                <w:noProof/>
              </w:rPr>
              <w:t>3.0 Problem statement</w:t>
            </w:r>
            <w:r>
              <w:rPr>
                <w:noProof/>
                <w:webHidden/>
              </w:rPr>
              <w:tab/>
            </w:r>
            <w:r>
              <w:rPr>
                <w:noProof/>
                <w:webHidden/>
              </w:rPr>
              <w:fldChar w:fldCharType="begin"/>
            </w:r>
            <w:r>
              <w:rPr>
                <w:noProof/>
                <w:webHidden/>
              </w:rPr>
              <w:instrText xml:space="preserve"> PAGEREF _Toc526433433 \h </w:instrText>
            </w:r>
            <w:r>
              <w:rPr>
                <w:noProof/>
                <w:webHidden/>
              </w:rPr>
            </w:r>
            <w:r>
              <w:rPr>
                <w:noProof/>
                <w:webHidden/>
              </w:rPr>
              <w:fldChar w:fldCharType="separate"/>
            </w:r>
            <w:r>
              <w:rPr>
                <w:noProof/>
                <w:webHidden/>
              </w:rPr>
              <w:t>4</w:t>
            </w:r>
            <w:r>
              <w:rPr>
                <w:noProof/>
                <w:webHidden/>
              </w:rPr>
              <w:fldChar w:fldCharType="end"/>
            </w:r>
          </w:hyperlink>
        </w:p>
        <w:p w14:paraId="6B129EB4" w14:textId="1F6D9396" w:rsidR="00817F85" w:rsidRDefault="00817F85">
          <w:pPr>
            <w:pStyle w:val="TOC1"/>
            <w:tabs>
              <w:tab w:val="right" w:leader="dot" w:pos="9016"/>
            </w:tabs>
            <w:rPr>
              <w:rFonts w:eastAsiaTheme="minorEastAsia"/>
              <w:noProof/>
              <w:lang w:val="en-US"/>
            </w:rPr>
          </w:pPr>
          <w:hyperlink w:anchor="_Toc526433434" w:history="1">
            <w:r w:rsidRPr="00414FAE">
              <w:rPr>
                <w:rStyle w:val="Hyperlink"/>
                <w:noProof/>
              </w:rPr>
              <w:t>4.0 Project purpose</w:t>
            </w:r>
            <w:r>
              <w:rPr>
                <w:noProof/>
                <w:webHidden/>
              </w:rPr>
              <w:tab/>
            </w:r>
            <w:r>
              <w:rPr>
                <w:noProof/>
                <w:webHidden/>
              </w:rPr>
              <w:fldChar w:fldCharType="begin"/>
            </w:r>
            <w:r>
              <w:rPr>
                <w:noProof/>
                <w:webHidden/>
              </w:rPr>
              <w:instrText xml:space="preserve"> PAGEREF _Toc526433434 \h </w:instrText>
            </w:r>
            <w:r>
              <w:rPr>
                <w:noProof/>
                <w:webHidden/>
              </w:rPr>
            </w:r>
            <w:r>
              <w:rPr>
                <w:noProof/>
                <w:webHidden/>
              </w:rPr>
              <w:fldChar w:fldCharType="separate"/>
            </w:r>
            <w:r>
              <w:rPr>
                <w:noProof/>
                <w:webHidden/>
              </w:rPr>
              <w:t>4</w:t>
            </w:r>
            <w:r>
              <w:rPr>
                <w:noProof/>
                <w:webHidden/>
              </w:rPr>
              <w:fldChar w:fldCharType="end"/>
            </w:r>
          </w:hyperlink>
        </w:p>
        <w:p w14:paraId="445F5301" w14:textId="1B02BBB0" w:rsidR="00817F85" w:rsidRDefault="00817F85">
          <w:pPr>
            <w:pStyle w:val="TOC1"/>
            <w:tabs>
              <w:tab w:val="right" w:leader="dot" w:pos="9016"/>
            </w:tabs>
            <w:rPr>
              <w:rFonts w:eastAsiaTheme="minorEastAsia"/>
              <w:noProof/>
              <w:lang w:val="en-US"/>
            </w:rPr>
          </w:pPr>
          <w:hyperlink w:anchor="_Toc526433435" w:history="1">
            <w:r w:rsidRPr="00414FAE">
              <w:rPr>
                <w:rStyle w:val="Hyperlink"/>
                <w:noProof/>
              </w:rPr>
              <w:t>5.0 assumptions</w:t>
            </w:r>
            <w:r>
              <w:rPr>
                <w:noProof/>
                <w:webHidden/>
              </w:rPr>
              <w:tab/>
            </w:r>
            <w:r>
              <w:rPr>
                <w:noProof/>
                <w:webHidden/>
              </w:rPr>
              <w:fldChar w:fldCharType="begin"/>
            </w:r>
            <w:r>
              <w:rPr>
                <w:noProof/>
                <w:webHidden/>
              </w:rPr>
              <w:instrText xml:space="preserve"> PAGEREF _Toc526433435 \h </w:instrText>
            </w:r>
            <w:r>
              <w:rPr>
                <w:noProof/>
                <w:webHidden/>
              </w:rPr>
            </w:r>
            <w:r>
              <w:rPr>
                <w:noProof/>
                <w:webHidden/>
              </w:rPr>
              <w:fldChar w:fldCharType="separate"/>
            </w:r>
            <w:r>
              <w:rPr>
                <w:noProof/>
                <w:webHidden/>
              </w:rPr>
              <w:t>4</w:t>
            </w:r>
            <w:r>
              <w:rPr>
                <w:noProof/>
                <w:webHidden/>
              </w:rPr>
              <w:fldChar w:fldCharType="end"/>
            </w:r>
          </w:hyperlink>
        </w:p>
        <w:p w14:paraId="180031B2" w14:textId="48A7C302" w:rsidR="00817F85" w:rsidRDefault="00817F85">
          <w:pPr>
            <w:pStyle w:val="TOC2"/>
            <w:tabs>
              <w:tab w:val="right" w:leader="dot" w:pos="9016"/>
            </w:tabs>
            <w:rPr>
              <w:rFonts w:eastAsiaTheme="minorEastAsia"/>
              <w:noProof/>
              <w:lang w:val="en-US"/>
            </w:rPr>
          </w:pPr>
          <w:hyperlink w:anchor="_Toc526433436" w:history="1">
            <w:r w:rsidRPr="00414FAE">
              <w:rPr>
                <w:rStyle w:val="Hyperlink"/>
                <w:noProof/>
              </w:rPr>
              <w:t>Assumptions</w:t>
            </w:r>
            <w:r>
              <w:rPr>
                <w:noProof/>
                <w:webHidden/>
              </w:rPr>
              <w:tab/>
            </w:r>
            <w:r>
              <w:rPr>
                <w:noProof/>
                <w:webHidden/>
              </w:rPr>
              <w:fldChar w:fldCharType="begin"/>
            </w:r>
            <w:r>
              <w:rPr>
                <w:noProof/>
                <w:webHidden/>
              </w:rPr>
              <w:instrText xml:space="preserve"> PAGEREF _Toc526433436 \h </w:instrText>
            </w:r>
            <w:r>
              <w:rPr>
                <w:noProof/>
                <w:webHidden/>
              </w:rPr>
            </w:r>
            <w:r>
              <w:rPr>
                <w:noProof/>
                <w:webHidden/>
              </w:rPr>
              <w:fldChar w:fldCharType="separate"/>
            </w:r>
            <w:r>
              <w:rPr>
                <w:noProof/>
                <w:webHidden/>
              </w:rPr>
              <w:t>4</w:t>
            </w:r>
            <w:r>
              <w:rPr>
                <w:noProof/>
                <w:webHidden/>
              </w:rPr>
              <w:fldChar w:fldCharType="end"/>
            </w:r>
          </w:hyperlink>
        </w:p>
        <w:p w14:paraId="5A7F3575" w14:textId="1A87ADCF" w:rsidR="00817F85" w:rsidRDefault="00817F85">
          <w:pPr>
            <w:pStyle w:val="TOC2"/>
            <w:tabs>
              <w:tab w:val="right" w:leader="dot" w:pos="9016"/>
            </w:tabs>
            <w:rPr>
              <w:rFonts w:eastAsiaTheme="minorEastAsia"/>
              <w:noProof/>
              <w:lang w:val="en-US"/>
            </w:rPr>
          </w:pPr>
          <w:hyperlink w:anchor="_Toc526433437" w:history="1">
            <w:r w:rsidRPr="00414FAE">
              <w:rPr>
                <w:rStyle w:val="Hyperlink"/>
                <w:noProof/>
              </w:rPr>
              <w:t>Constraints</w:t>
            </w:r>
            <w:r>
              <w:rPr>
                <w:noProof/>
                <w:webHidden/>
              </w:rPr>
              <w:tab/>
            </w:r>
            <w:r>
              <w:rPr>
                <w:noProof/>
                <w:webHidden/>
              </w:rPr>
              <w:fldChar w:fldCharType="begin"/>
            </w:r>
            <w:r>
              <w:rPr>
                <w:noProof/>
                <w:webHidden/>
              </w:rPr>
              <w:instrText xml:space="preserve"> PAGEREF _Toc526433437 \h </w:instrText>
            </w:r>
            <w:r>
              <w:rPr>
                <w:noProof/>
                <w:webHidden/>
              </w:rPr>
            </w:r>
            <w:r>
              <w:rPr>
                <w:noProof/>
                <w:webHidden/>
              </w:rPr>
              <w:fldChar w:fldCharType="separate"/>
            </w:r>
            <w:r>
              <w:rPr>
                <w:noProof/>
                <w:webHidden/>
              </w:rPr>
              <w:t>5</w:t>
            </w:r>
            <w:r>
              <w:rPr>
                <w:noProof/>
                <w:webHidden/>
              </w:rPr>
              <w:fldChar w:fldCharType="end"/>
            </w:r>
          </w:hyperlink>
        </w:p>
        <w:p w14:paraId="5D32A165" w14:textId="3349054C" w:rsidR="00817F85" w:rsidRDefault="00817F85">
          <w:pPr>
            <w:pStyle w:val="TOC1"/>
            <w:tabs>
              <w:tab w:val="right" w:leader="dot" w:pos="9016"/>
            </w:tabs>
            <w:rPr>
              <w:rFonts w:eastAsiaTheme="minorEastAsia"/>
              <w:noProof/>
              <w:lang w:val="en-US"/>
            </w:rPr>
          </w:pPr>
          <w:hyperlink w:anchor="_Toc526433438" w:history="1">
            <w:r w:rsidRPr="00414FAE">
              <w:rPr>
                <w:rStyle w:val="Hyperlink"/>
                <w:noProof/>
              </w:rPr>
              <w:t>6.0 work plan</w:t>
            </w:r>
            <w:r>
              <w:rPr>
                <w:noProof/>
                <w:webHidden/>
              </w:rPr>
              <w:tab/>
            </w:r>
            <w:r>
              <w:rPr>
                <w:noProof/>
                <w:webHidden/>
              </w:rPr>
              <w:fldChar w:fldCharType="begin"/>
            </w:r>
            <w:r>
              <w:rPr>
                <w:noProof/>
                <w:webHidden/>
              </w:rPr>
              <w:instrText xml:space="preserve"> PAGEREF _Toc526433438 \h </w:instrText>
            </w:r>
            <w:r>
              <w:rPr>
                <w:noProof/>
                <w:webHidden/>
              </w:rPr>
            </w:r>
            <w:r>
              <w:rPr>
                <w:noProof/>
                <w:webHidden/>
              </w:rPr>
              <w:fldChar w:fldCharType="separate"/>
            </w:r>
            <w:r>
              <w:rPr>
                <w:noProof/>
                <w:webHidden/>
              </w:rPr>
              <w:t>5</w:t>
            </w:r>
            <w:r>
              <w:rPr>
                <w:noProof/>
                <w:webHidden/>
              </w:rPr>
              <w:fldChar w:fldCharType="end"/>
            </w:r>
          </w:hyperlink>
        </w:p>
        <w:p w14:paraId="7A667C00" w14:textId="6D470A70" w:rsidR="00817F85" w:rsidRDefault="00817F85">
          <w:pPr>
            <w:pStyle w:val="TOC2"/>
            <w:tabs>
              <w:tab w:val="right" w:leader="dot" w:pos="9016"/>
            </w:tabs>
            <w:rPr>
              <w:rFonts w:eastAsiaTheme="minorEastAsia"/>
              <w:noProof/>
              <w:lang w:val="en-US"/>
            </w:rPr>
          </w:pPr>
          <w:hyperlink w:anchor="_Toc526433439" w:history="1">
            <w:r w:rsidRPr="00414FAE">
              <w:rPr>
                <w:rStyle w:val="Hyperlink"/>
                <w:noProof/>
              </w:rPr>
              <w:t>6.1 Work Breakdown Structure (WBS)</w:t>
            </w:r>
            <w:r>
              <w:rPr>
                <w:noProof/>
                <w:webHidden/>
              </w:rPr>
              <w:tab/>
            </w:r>
            <w:r>
              <w:rPr>
                <w:noProof/>
                <w:webHidden/>
              </w:rPr>
              <w:fldChar w:fldCharType="begin"/>
            </w:r>
            <w:r>
              <w:rPr>
                <w:noProof/>
                <w:webHidden/>
              </w:rPr>
              <w:instrText xml:space="preserve"> PAGEREF _Toc526433439 \h </w:instrText>
            </w:r>
            <w:r>
              <w:rPr>
                <w:noProof/>
                <w:webHidden/>
              </w:rPr>
            </w:r>
            <w:r>
              <w:rPr>
                <w:noProof/>
                <w:webHidden/>
              </w:rPr>
              <w:fldChar w:fldCharType="separate"/>
            </w:r>
            <w:r>
              <w:rPr>
                <w:noProof/>
                <w:webHidden/>
              </w:rPr>
              <w:t>5</w:t>
            </w:r>
            <w:r>
              <w:rPr>
                <w:noProof/>
                <w:webHidden/>
              </w:rPr>
              <w:fldChar w:fldCharType="end"/>
            </w:r>
          </w:hyperlink>
        </w:p>
        <w:p w14:paraId="48B003CF" w14:textId="306C5D90" w:rsidR="00817F85" w:rsidRDefault="00817F85">
          <w:pPr>
            <w:pStyle w:val="TOC2"/>
            <w:tabs>
              <w:tab w:val="right" w:leader="dot" w:pos="9016"/>
            </w:tabs>
            <w:rPr>
              <w:rFonts w:eastAsiaTheme="minorEastAsia"/>
              <w:noProof/>
              <w:lang w:val="en-US"/>
            </w:rPr>
          </w:pPr>
          <w:hyperlink w:anchor="_Toc526433440" w:history="1">
            <w:r w:rsidRPr="00414FAE">
              <w:rPr>
                <w:rStyle w:val="Hyperlink"/>
                <w:noProof/>
              </w:rPr>
              <w:t>6.2 Gantt Chart</w:t>
            </w:r>
            <w:r>
              <w:rPr>
                <w:noProof/>
                <w:webHidden/>
              </w:rPr>
              <w:tab/>
            </w:r>
            <w:r>
              <w:rPr>
                <w:noProof/>
                <w:webHidden/>
              </w:rPr>
              <w:fldChar w:fldCharType="begin"/>
            </w:r>
            <w:r>
              <w:rPr>
                <w:noProof/>
                <w:webHidden/>
              </w:rPr>
              <w:instrText xml:space="preserve"> PAGEREF _Toc526433440 \h </w:instrText>
            </w:r>
            <w:r>
              <w:rPr>
                <w:noProof/>
                <w:webHidden/>
              </w:rPr>
            </w:r>
            <w:r>
              <w:rPr>
                <w:noProof/>
                <w:webHidden/>
              </w:rPr>
              <w:fldChar w:fldCharType="separate"/>
            </w:r>
            <w:r>
              <w:rPr>
                <w:noProof/>
                <w:webHidden/>
              </w:rPr>
              <w:t>6</w:t>
            </w:r>
            <w:r>
              <w:rPr>
                <w:noProof/>
                <w:webHidden/>
              </w:rPr>
              <w:fldChar w:fldCharType="end"/>
            </w:r>
          </w:hyperlink>
        </w:p>
        <w:p w14:paraId="238F0720" w14:textId="17AB77FE" w:rsidR="00817F85" w:rsidRDefault="00817F85">
          <w:pPr>
            <w:pStyle w:val="TOC1"/>
            <w:tabs>
              <w:tab w:val="right" w:leader="dot" w:pos="9016"/>
            </w:tabs>
            <w:rPr>
              <w:rFonts w:eastAsiaTheme="minorEastAsia"/>
              <w:noProof/>
              <w:lang w:val="en-US"/>
            </w:rPr>
          </w:pPr>
          <w:hyperlink w:anchor="_Toc526433441" w:history="1">
            <w:r w:rsidRPr="00414FAE">
              <w:rPr>
                <w:rStyle w:val="Hyperlink"/>
                <w:noProof/>
              </w:rPr>
              <w:t>7.0 outputs</w:t>
            </w:r>
            <w:r>
              <w:rPr>
                <w:noProof/>
                <w:webHidden/>
              </w:rPr>
              <w:tab/>
            </w:r>
            <w:r>
              <w:rPr>
                <w:noProof/>
                <w:webHidden/>
              </w:rPr>
              <w:fldChar w:fldCharType="begin"/>
            </w:r>
            <w:r>
              <w:rPr>
                <w:noProof/>
                <w:webHidden/>
              </w:rPr>
              <w:instrText xml:space="preserve"> PAGEREF _Toc526433441 \h </w:instrText>
            </w:r>
            <w:r>
              <w:rPr>
                <w:noProof/>
                <w:webHidden/>
              </w:rPr>
            </w:r>
            <w:r>
              <w:rPr>
                <w:noProof/>
                <w:webHidden/>
              </w:rPr>
              <w:fldChar w:fldCharType="separate"/>
            </w:r>
            <w:r>
              <w:rPr>
                <w:noProof/>
                <w:webHidden/>
              </w:rPr>
              <w:t>7</w:t>
            </w:r>
            <w:r>
              <w:rPr>
                <w:noProof/>
                <w:webHidden/>
              </w:rPr>
              <w:fldChar w:fldCharType="end"/>
            </w:r>
          </w:hyperlink>
        </w:p>
        <w:p w14:paraId="411111D2" w14:textId="1C87453F" w:rsidR="00817F85" w:rsidRDefault="00817F85">
          <w:pPr>
            <w:pStyle w:val="TOC1"/>
            <w:tabs>
              <w:tab w:val="right" w:leader="dot" w:pos="9016"/>
            </w:tabs>
            <w:rPr>
              <w:rFonts w:eastAsiaTheme="minorEastAsia"/>
              <w:noProof/>
              <w:lang w:val="en-US"/>
            </w:rPr>
          </w:pPr>
          <w:hyperlink w:anchor="_Toc526433442" w:history="1">
            <w:r w:rsidRPr="00414FAE">
              <w:rPr>
                <w:rStyle w:val="Hyperlink"/>
                <w:noProof/>
              </w:rPr>
              <w:t>8.0 - Stakeholders Analysis</w:t>
            </w:r>
            <w:r>
              <w:rPr>
                <w:noProof/>
                <w:webHidden/>
              </w:rPr>
              <w:tab/>
            </w:r>
            <w:r>
              <w:rPr>
                <w:noProof/>
                <w:webHidden/>
              </w:rPr>
              <w:fldChar w:fldCharType="begin"/>
            </w:r>
            <w:r>
              <w:rPr>
                <w:noProof/>
                <w:webHidden/>
              </w:rPr>
              <w:instrText xml:space="preserve"> PAGEREF _Toc526433442 \h </w:instrText>
            </w:r>
            <w:r>
              <w:rPr>
                <w:noProof/>
                <w:webHidden/>
              </w:rPr>
            </w:r>
            <w:r>
              <w:rPr>
                <w:noProof/>
                <w:webHidden/>
              </w:rPr>
              <w:fldChar w:fldCharType="separate"/>
            </w:r>
            <w:r>
              <w:rPr>
                <w:noProof/>
                <w:webHidden/>
              </w:rPr>
              <w:t>8</w:t>
            </w:r>
            <w:r>
              <w:rPr>
                <w:noProof/>
                <w:webHidden/>
              </w:rPr>
              <w:fldChar w:fldCharType="end"/>
            </w:r>
          </w:hyperlink>
        </w:p>
        <w:p w14:paraId="46E56BCC" w14:textId="1D83B626" w:rsidR="00817F85" w:rsidRDefault="00817F85">
          <w:pPr>
            <w:pStyle w:val="TOC2"/>
            <w:tabs>
              <w:tab w:val="right" w:leader="dot" w:pos="9016"/>
            </w:tabs>
            <w:rPr>
              <w:rFonts w:eastAsiaTheme="minorEastAsia"/>
              <w:noProof/>
              <w:lang w:val="en-US"/>
            </w:rPr>
          </w:pPr>
          <w:hyperlink w:anchor="_Toc526433443" w:history="1">
            <w:r w:rsidRPr="00414FAE">
              <w:rPr>
                <w:rStyle w:val="Hyperlink"/>
                <w:noProof/>
              </w:rPr>
              <w:t>8.1 – Internal Stakeholders</w:t>
            </w:r>
            <w:r>
              <w:rPr>
                <w:noProof/>
                <w:webHidden/>
              </w:rPr>
              <w:tab/>
            </w:r>
            <w:r>
              <w:rPr>
                <w:noProof/>
                <w:webHidden/>
              </w:rPr>
              <w:fldChar w:fldCharType="begin"/>
            </w:r>
            <w:r>
              <w:rPr>
                <w:noProof/>
                <w:webHidden/>
              </w:rPr>
              <w:instrText xml:space="preserve"> PAGEREF _Toc526433443 \h </w:instrText>
            </w:r>
            <w:r>
              <w:rPr>
                <w:noProof/>
                <w:webHidden/>
              </w:rPr>
            </w:r>
            <w:r>
              <w:rPr>
                <w:noProof/>
                <w:webHidden/>
              </w:rPr>
              <w:fldChar w:fldCharType="separate"/>
            </w:r>
            <w:r>
              <w:rPr>
                <w:noProof/>
                <w:webHidden/>
              </w:rPr>
              <w:t>8</w:t>
            </w:r>
            <w:r>
              <w:rPr>
                <w:noProof/>
                <w:webHidden/>
              </w:rPr>
              <w:fldChar w:fldCharType="end"/>
            </w:r>
          </w:hyperlink>
        </w:p>
        <w:p w14:paraId="6A654806" w14:textId="2929999E" w:rsidR="00817F85" w:rsidRDefault="00817F85">
          <w:pPr>
            <w:pStyle w:val="TOC2"/>
            <w:tabs>
              <w:tab w:val="right" w:leader="dot" w:pos="9016"/>
            </w:tabs>
            <w:rPr>
              <w:rFonts w:eastAsiaTheme="minorEastAsia"/>
              <w:noProof/>
              <w:lang w:val="en-US"/>
            </w:rPr>
          </w:pPr>
          <w:hyperlink w:anchor="_Toc526433444" w:history="1">
            <w:r w:rsidRPr="00414FAE">
              <w:rPr>
                <w:rStyle w:val="Hyperlink"/>
                <w:noProof/>
              </w:rPr>
              <w:t>8.2 – External Stakeholders</w:t>
            </w:r>
            <w:r>
              <w:rPr>
                <w:noProof/>
                <w:webHidden/>
              </w:rPr>
              <w:tab/>
            </w:r>
            <w:r>
              <w:rPr>
                <w:noProof/>
                <w:webHidden/>
              </w:rPr>
              <w:fldChar w:fldCharType="begin"/>
            </w:r>
            <w:r>
              <w:rPr>
                <w:noProof/>
                <w:webHidden/>
              </w:rPr>
              <w:instrText xml:space="preserve"> PAGEREF _Toc526433444 \h </w:instrText>
            </w:r>
            <w:r>
              <w:rPr>
                <w:noProof/>
                <w:webHidden/>
              </w:rPr>
            </w:r>
            <w:r>
              <w:rPr>
                <w:noProof/>
                <w:webHidden/>
              </w:rPr>
              <w:fldChar w:fldCharType="separate"/>
            </w:r>
            <w:r>
              <w:rPr>
                <w:noProof/>
                <w:webHidden/>
              </w:rPr>
              <w:t>8</w:t>
            </w:r>
            <w:r>
              <w:rPr>
                <w:noProof/>
                <w:webHidden/>
              </w:rPr>
              <w:fldChar w:fldCharType="end"/>
            </w:r>
          </w:hyperlink>
        </w:p>
        <w:p w14:paraId="4A8902FE" w14:textId="06BF334C" w:rsidR="00817F85" w:rsidRDefault="00817F85">
          <w:pPr>
            <w:pStyle w:val="TOC2"/>
            <w:tabs>
              <w:tab w:val="right" w:leader="dot" w:pos="9016"/>
            </w:tabs>
            <w:rPr>
              <w:rFonts w:eastAsiaTheme="minorEastAsia"/>
              <w:noProof/>
              <w:lang w:val="en-US"/>
            </w:rPr>
          </w:pPr>
          <w:hyperlink w:anchor="_Toc526433445" w:history="1">
            <w:r w:rsidRPr="00414FAE">
              <w:rPr>
                <w:rStyle w:val="Hyperlink"/>
                <w:noProof/>
              </w:rPr>
              <w:t>8.3 Communication Management plan</w:t>
            </w:r>
            <w:r>
              <w:rPr>
                <w:noProof/>
                <w:webHidden/>
              </w:rPr>
              <w:tab/>
            </w:r>
            <w:r>
              <w:rPr>
                <w:noProof/>
                <w:webHidden/>
              </w:rPr>
              <w:fldChar w:fldCharType="begin"/>
            </w:r>
            <w:r>
              <w:rPr>
                <w:noProof/>
                <w:webHidden/>
              </w:rPr>
              <w:instrText xml:space="preserve"> PAGEREF _Toc526433445 \h </w:instrText>
            </w:r>
            <w:r>
              <w:rPr>
                <w:noProof/>
                <w:webHidden/>
              </w:rPr>
            </w:r>
            <w:r>
              <w:rPr>
                <w:noProof/>
                <w:webHidden/>
              </w:rPr>
              <w:fldChar w:fldCharType="separate"/>
            </w:r>
            <w:r>
              <w:rPr>
                <w:noProof/>
                <w:webHidden/>
              </w:rPr>
              <w:t>9</w:t>
            </w:r>
            <w:r>
              <w:rPr>
                <w:noProof/>
                <w:webHidden/>
              </w:rPr>
              <w:fldChar w:fldCharType="end"/>
            </w:r>
          </w:hyperlink>
        </w:p>
        <w:p w14:paraId="0544AAEF" w14:textId="16F6FED7" w:rsidR="00817F85" w:rsidRDefault="00817F85">
          <w:pPr>
            <w:pStyle w:val="TOC3"/>
            <w:tabs>
              <w:tab w:val="right" w:leader="dot" w:pos="9016"/>
            </w:tabs>
            <w:rPr>
              <w:rFonts w:eastAsiaTheme="minorEastAsia"/>
              <w:noProof/>
              <w:lang w:val="en-US"/>
            </w:rPr>
          </w:pPr>
          <w:hyperlink w:anchor="_Toc526433446" w:history="1">
            <w:r w:rsidRPr="00414FAE">
              <w:rPr>
                <w:rStyle w:val="Hyperlink"/>
                <w:noProof/>
              </w:rPr>
              <w:t>8.3.1 Communication Summary</w:t>
            </w:r>
            <w:r>
              <w:rPr>
                <w:noProof/>
                <w:webHidden/>
              </w:rPr>
              <w:tab/>
            </w:r>
            <w:r>
              <w:rPr>
                <w:noProof/>
                <w:webHidden/>
              </w:rPr>
              <w:fldChar w:fldCharType="begin"/>
            </w:r>
            <w:r>
              <w:rPr>
                <w:noProof/>
                <w:webHidden/>
              </w:rPr>
              <w:instrText xml:space="preserve"> PAGEREF _Toc526433446 \h </w:instrText>
            </w:r>
            <w:r>
              <w:rPr>
                <w:noProof/>
                <w:webHidden/>
              </w:rPr>
            </w:r>
            <w:r>
              <w:rPr>
                <w:noProof/>
                <w:webHidden/>
              </w:rPr>
              <w:fldChar w:fldCharType="separate"/>
            </w:r>
            <w:r>
              <w:rPr>
                <w:noProof/>
                <w:webHidden/>
              </w:rPr>
              <w:t>9</w:t>
            </w:r>
            <w:r>
              <w:rPr>
                <w:noProof/>
                <w:webHidden/>
              </w:rPr>
              <w:fldChar w:fldCharType="end"/>
            </w:r>
          </w:hyperlink>
        </w:p>
        <w:p w14:paraId="365E5270" w14:textId="252653A4" w:rsidR="00817F85" w:rsidRDefault="00817F85">
          <w:pPr>
            <w:pStyle w:val="TOC3"/>
            <w:tabs>
              <w:tab w:val="right" w:leader="dot" w:pos="9016"/>
            </w:tabs>
            <w:rPr>
              <w:rFonts w:eastAsiaTheme="minorEastAsia"/>
              <w:noProof/>
              <w:lang w:val="en-US"/>
            </w:rPr>
          </w:pPr>
          <w:hyperlink w:anchor="_Toc526433447" w:history="1">
            <w:r w:rsidRPr="00414FAE">
              <w:rPr>
                <w:rStyle w:val="Hyperlink"/>
                <w:noProof/>
              </w:rPr>
              <w:t>8.3.2 Communications Responsibilities</w:t>
            </w:r>
            <w:r>
              <w:rPr>
                <w:noProof/>
                <w:webHidden/>
              </w:rPr>
              <w:tab/>
            </w:r>
            <w:r>
              <w:rPr>
                <w:noProof/>
                <w:webHidden/>
              </w:rPr>
              <w:fldChar w:fldCharType="begin"/>
            </w:r>
            <w:r>
              <w:rPr>
                <w:noProof/>
                <w:webHidden/>
              </w:rPr>
              <w:instrText xml:space="preserve"> PAGEREF _Toc526433447 \h </w:instrText>
            </w:r>
            <w:r>
              <w:rPr>
                <w:noProof/>
                <w:webHidden/>
              </w:rPr>
            </w:r>
            <w:r>
              <w:rPr>
                <w:noProof/>
                <w:webHidden/>
              </w:rPr>
              <w:fldChar w:fldCharType="separate"/>
            </w:r>
            <w:r>
              <w:rPr>
                <w:noProof/>
                <w:webHidden/>
              </w:rPr>
              <w:t>9</w:t>
            </w:r>
            <w:r>
              <w:rPr>
                <w:noProof/>
                <w:webHidden/>
              </w:rPr>
              <w:fldChar w:fldCharType="end"/>
            </w:r>
          </w:hyperlink>
        </w:p>
        <w:p w14:paraId="5B8D74B1" w14:textId="2F444D7B" w:rsidR="00817F85" w:rsidRDefault="00817F85">
          <w:pPr>
            <w:pStyle w:val="TOC1"/>
            <w:tabs>
              <w:tab w:val="right" w:leader="dot" w:pos="9016"/>
            </w:tabs>
            <w:rPr>
              <w:rFonts w:eastAsiaTheme="minorEastAsia"/>
              <w:noProof/>
              <w:lang w:val="en-US"/>
            </w:rPr>
          </w:pPr>
          <w:hyperlink w:anchor="_Toc526433448" w:history="1">
            <w:r w:rsidRPr="00414FAE">
              <w:rPr>
                <w:rStyle w:val="Hyperlink"/>
                <w:noProof/>
              </w:rPr>
              <w:t>9.0 Change requests</w:t>
            </w:r>
            <w:r>
              <w:rPr>
                <w:noProof/>
                <w:webHidden/>
              </w:rPr>
              <w:tab/>
            </w:r>
            <w:r>
              <w:rPr>
                <w:noProof/>
                <w:webHidden/>
              </w:rPr>
              <w:fldChar w:fldCharType="begin"/>
            </w:r>
            <w:r>
              <w:rPr>
                <w:noProof/>
                <w:webHidden/>
              </w:rPr>
              <w:instrText xml:space="preserve"> PAGEREF _Toc526433448 \h </w:instrText>
            </w:r>
            <w:r>
              <w:rPr>
                <w:noProof/>
                <w:webHidden/>
              </w:rPr>
            </w:r>
            <w:r>
              <w:rPr>
                <w:noProof/>
                <w:webHidden/>
              </w:rPr>
              <w:fldChar w:fldCharType="separate"/>
            </w:r>
            <w:r>
              <w:rPr>
                <w:noProof/>
                <w:webHidden/>
              </w:rPr>
              <w:t>10</w:t>
            </w:r>
            <w:r>
              <w:rPr>
                <w:noProof/>
                <w:webHidden/>
              </w:rPr>
              <w:fldChar w:fldCharType="end"/>
            </w:r>
          </w:hyperlink>
        </w:p>
        <w:p w14:paraId="5CC29A9E" w14:textId="21758DBA" w:rsidR="00817F85" w:rsidRDefault="00817F85">
          <w:pPr>
            <w:pStyle w:val="TOC1"/>
            <w:tabs>
              <w:tab w:val="right" w:leader="dot" w:pos="9016"/>
            </w:tabs>
            <w:rPr>
              <w:rFonts w:eastAsiaTheme="minorEastAsia"/>
              <w:noProof/>
              <w:lang w:val="en-US"/>
            </w:rPr>
          </w:pPr>
          <w:hyperlink w:anchor="_Toc526433449" w:history="1">
            <w:r w:rsidRPr="00414FAE">
              <w:rPr>
                <w:rStyle w:val="Hyperlink"/>
                <w:noProof/>
              </w:rPr>
              <w:t>10.0 issues list</w:t>
            </w:r>
            <w:r>
              <w:rPr>
                <w:noProof/>
                <w:webHidden/>
              </w:rPr>
              <w:tab/>
            </w:r>
            <w:r>
              <w:rPr>
                <w:noProof/>
                <w:webHidden/>
              </w:rPr>
              <w:fldChar w:fldCharType="begin"/>
            </w:r>
            <w:r>
              <w:rPr>
                <w:noProof/>
                <w:webHidden/>
              </w:rPr>
              <w:instrText xml:space="preserve"> PAGEREF _Toc526433449 \h </w:instrText>
            </w:r>
            <w:r>
              <w:rPr>
                <w:noProof/>
                <w:webHidden/>
              </w:rPr>
            </w:r>
            <w:r>
              <w:rPr>
                <w:noProof/>
                <w:webHidden/>
              </w:rPr>
              <w:fldChar w:fldCharType="separate"/>
            </w:r>
            <w:r>
              <w:rPr>
                <w:noProof/>
                <w:webHidden/>
              </w:rPr>
              <w:t>12</w:t>
            </w:r>
            <w:r>
              <w:rPr>
                <w:noProof/>
                <w:webHidden/>
              </w:rPr>
              <w:fldChar w:fldCharType="end"/>
            </w:r>
          </w:hyperlink>
        </w:p>
        <w:p w14:paraId="5C34F6A4" w14:textId="44034CC1" w:rsidR="00BD6E01" w:rsidRDefault="00BD6E01">
          <w:r>
            <w:rPr>
              <w:b/>
              <w:bCs/>
              <w:noProof/>
            </w:rPr>
            <w:fldChar w:fldCharType="end"/>
          </w:r>
        </w:p>
      </w:sdtContent>
    </w:sdt>
    <w:p w14:paraId="76E6DDEC" w14:textId="77777777" w:rsidR="00BD6E01" w:rsidRDefault="00BD6E01" w:rsidP="00BD6E01">
      <w:pPr>
        <w:pStyle w:val="Heading1"/>
      </w:pPr>
    </w:p>
    <w:p w14:paraId="11DC999A" w14:textId="77777777" w:rsidR="003F7ED6" w:rsidRDefault="003F7ED6" w:rsidP="003F7ED6"/>
    <w:p w14:paraId="56FD6DF4" w14:textId="77777777" w:rsidR="003F7ED6" w:rsidRDefault="003F7ED6" w:rsidP="003F7ED6"/>
    <w:p w14:paraId="53700EA5" w14:textId="77777777" w:rsidR="00BD6E01" w:rsidRDefault="00BD6E01" w:rsidP="003F7ED6"/>
    <w:p w14:paraId="0CEEA417" w14:textId="77777777" w:rsidR="00BD6E01" w:rsidRDefault="00BD6E01" w:rsidP="003F7ED6"/>
    <w:p w14:paraId="3A19B928" w14:textId="77777777" w:rsidR="00BD6E01" w:rsidRDefault="00BD6E01" w:rsidP="003F7ED6"/>
    <w:p w14:paraId="07E11338" w14:textId="77777777" w:rsidR="00BD6E01" w:rsidRDefault="00BD6E01" w:rsidP="003F7ED6"/>
    <w:p w14:paraId="60AAFD18" w14:textId="77777777" w:rsidR="00BD6E01" w:rsidRDefault="00BD6E01" w:rsidP="003F7ED6"/>
    <w:p w14:paraId="1ABC72F0" w14:textId="77777777" w:rsidR="00BD6E01" w:rsidRDefault="00BD6E01" w:rsidP="003F7ED6"/>
    <w:p w14:paraId="4A922645" w14:textId="77777777" w:rsidR="00BD6E01" w:rsidRDefault="00BD6E01" w:rsidP="003F7ED6"/>
    <w:p w14:paraId="63D31109" w14:textId="77777777" w:rsidR="00BD6E01" w:rsidRDefault="00BD6E01" w:rsidP="003F7ED6"/>
    <w:p w14:paraId="33417CA8" w14:textId="77777777" w:rsidR="00BD6E01" w:rsidRDefault="00BD6E01" w:rsidP="003F7ED6"/>
    <w:p w14:paraId="72581291" w14:textId="77777777" w:rsidR="00BD6E01" w:rsidRDefault="00BD6E01" w:rsidP="003F7ED6"/>
    <w:p w14:paraId="37CD4734" w14:textId="77777777" w:rsidR="00BD6E01" w:rsidRDefault="00BD6E01" w:rsidP="003F7ED6"/>
    <w:p w14:paraId="5931598D" w14:textId="77777777" w:rsidR="00BD6E01" w:rsidRDefault="00BD6E01" w:rsidP="003F7ED6"/>
    <w:p w14:paraId="554550E3" w14:textId="77777777" w:rsidR="00BD6E01" w:rsidRDefault="00BD6E01" w:rsidP="003F7ED6"/>
    <w:p w14:paraId="5F3CE60F" w14:textId="77777777" w:rsidR="00BD6E01" w:rsidRDefault="00BD6E01" w:rsidP="003F7ED6"/>
    <w:p w14:paraId="3E52C63C" w14:textId="77777777" w:rsidR="00BD6E01" w:rsidRDefault="00BD6E01" w:rsidP="003F7ED6"/>
    <w:p w14:paraId="088BBE26" w14:textId="77777777" w:rsidR="00BD6E01" w:rsidRDefault="00BD6E01" w:rsidP="003F7ED6"/>
    <w:p w14:paraId="6359FC13" w14:textId="77777777" w:rsidR="00BD6E01" w:rsidRDefault="00BD6E01" w:rsidP="003F7ED6"/>
    <w:p w14:paraId="0E284EDB" w14:textId="77777777" w:rsidR="00BD6E01" w:rsidRDefault="00BD6E01" w:rsidP="003F7ED6"/>
    <w:p w14:paraId="3B65D4E4" w14:textId="77777777" w:rsidR="00BD6E01" w:rsidRDefault="00A44D6B" w:rsidP="00BD6E01">
      <w:pPr>
        <w:pStyle w:val="Heading1"/>
      </w:pPr>
      <w:bookmarkStart w:id="3" w:name="_Toc526433427"/>
      <w:r>
        <w:t xml:space="preserve">2.0 </w:t>
      </w:r>
      <w:r w:rsidR="00BD6E01">
        <w:t>introduction</w:t>
      </w:r>
      <w:bookmarkEnd w:id="3"/>
    </w:p>
    <w:p w14:paraId="4CA5048C" w14:textId="77777777" w:rsidR="00BD6E01" w:rsidRDefault="00BD6E01" w:rsidP="00BD6E01"/>
    <w:p w14:paraId="71AC40E7" w14:textId="77777777" w:rsidR="00BD6E01" w:rsidRDefault="00A44D6B" w:rsidP="00BD6E01">
      <w:r>
        <w:t xml:space="preserve">This report is the final report for the team working on the Brain computer interface project in COMP3782. This project’s main stakeholder is Trent Lewis, Trent wishes to have a solution that allows him to simulate brain signals using </w:t>
      </w:r>
      <w:proofErr w:type="gramStart"/>
      <w:r>
        <w:t>a</w:t>
      </w:r>
      <w:proofErr w:type="gramEnd"/>
      <w:r>
        <w:t xml:space="preserve"> RGB LED strip. This is to allow a way for Trent to offer a visual demonstration to children with the purpose of creating a fun and engaging demonstration.</w:t>
      </w:r>
    </w:p>
    <w:p w14:paraId="7842DA25" w14:textId="77777777" w:rsidR="00A44D6B" w:rsidRDefault="00A44D6B" w:rsidP="00BD6E01">
      <w:r>
        <w:t xml:space="preserve">This document will go into specifics on how the project went throughout the phases of development and how the project team achieved its goals. Project </w:t>
      </w:r>
      <w:r w:rsidR="00FD3E2B">
        <w:t>management</w:t>
      </w:r>
      <w:r>
        <w:t xml:space="preserve"> tools and schedules shall be included to show any problems that team members may have encountered and solutions that were developed.</w:t>
      </w:r>
    </w:p>
    <w:p w14:paraId="37B7C3F0" w14:textId="77777777" w:rsidR="00A44D6B" w:rsidRDefault="00A44D6B" w:rsidP="00BD6E01"/>
    <w:p w14:paraId="1FE4A9D4" w14:textId="77777777" w:rsidR="00A44D6B" w:rsidRDefault="00A44D6B" w:rsidP="00A44D6B">
      <w:pPr>
        <w:pStyle w:val="Heading2"/>
      </w:pPr>
      <w:bookmarkStart w:id="4" w:name="_Toc526433428"/>
      <w:r>
        <w:t>2.1 Project Overview</w:t>
      </w:r>
      <w:bookmarkEnd w:id="4"/>
    </w:p>
    <w:p w14:paraId="2253E31D" w14:textId="77777777" w:rsidR="00A44D6B" w:rsidRDefault="00A44D6B" w:rsidP="00A44D6B"/>
    <w:p w14:paraId="073C92C0" w14:textId="77777777" w:rsidR="00A44D6B" w:rsidRDefault="00FD3E2B" w:rsidP="00A44D6B">
      <w:pPr>
        <w:rPr>
          <w:rStyle w:val="Heading3Char"/>
        </w:rPr>
      </w:pPr>
      <w:bookmarkStart w:id="5" w:name="_Toc526433429"/>
      <w:r>
        <w:rPr>
          <w:rStyle w:val="Heading3Char"/>
        </w:rPr>
        <w:t xml:space="preserve">2.1.1 </w:t>
      </w:r>
      <w:r w:rsidR="00A44D6B" w:rsidRPr="00A44D6B">
        <w:rPr>
          <w:rStyle w:val="Heading3Char"/>
        </w:rPr>
        <w:t>Title</w:t>
      </w:r>
      <w:bookmarkEnd w:id="5"/>
      <w:r w:rsidR="00A44D6B">
        <w:rPr>
          <w:rStyle w:val="Heading3Char"/>
        </w:rPr>
        <w:t xml:space="preserve"> </w:t>
      </w:r>
    </w:p>
    <w:p w14:paraId="39D6809B" w14:textId="77777777" w:rsidR="00A44D6B" w:rsidRDefault="00A44D6B" w:rsidP="00A44D6B">
      <w:r>
        <w:t xml:space="preserve">Brain Computer </w:t>
      </w:r>
      <w:r w:rsidR="00FD3E2B">
        <w:t>Interface (</w:t>
      </w:r>
      <w:r>
        <w:t>BCI)</w:t>
      </w:r>
    </w:p>
    <w:p w14:paraId="75107E44" w14:textId="77777777" w:rsidR="00A44D6B" w:rsidRDefault="00FD3E2B" w:rsidP="00170255">
      <w:pPr>
        <w:pStyle w:val="Heading2"/>
      </w:pPr>
      <w:bookmarkStart w:id="6" w:name="_Toc526433430"/>
      <w:r>
        <w:t xml:space="preserve">2.1.2 </w:t>
      </w:r>
      <w:r w:rsidR="00A44D6B">
        <w:t>Vision</w:t>
      </w:r>
      <w:bookmarkEnd w:id="6"/>
    </w:p>
    <w:p w14:paraId="14C8ED3E" w14:textId="77777777" w:rsidR="00A44D6B" w:rsidRDefault="00A44D6B" w:rsidP="00A44D6B">
      <w:r>
        <w:t xml:space="preserve">After speaking with the main stakeholder </w:t>
      </w:r>
      <w:proofErr w:type="gramStart"/>
      <w:r>
        <w:t>Trent Lewis</w:t>
      </w:r>
      <w:proofErr w:type="gramEnd"/>
      <w:r>
        <w:t xml:space="preserve"> the project aims were to develop </w:t>
      </w:r>
      <w:r w:rsidR="00FD3E2B">
        <w:t>a software solution to allow an EEG headset (Epoch+) to communicate with an addressable RGB LED strip to simulate brain activity, This LED strip will be placed in a hollowed out 3D printed brain and made available to show primary school age children. This is to provide a more engaging and visual representation to increase interest in Brain computer interface technology and the field of STEM amongst younger school aged students.</w:t>
      </w:r>
    </w:p>
    <w:p w14:paraId="7B4224C8" w14:textId="77777777" w:rsidR="00FD3E2B" w:rsidRDefault="00FD3E2B" w:rsidP="00FD3E2B">
      <w:pPr>
        <w:pStyle w:val="Heading3"/>
      </w:pPr>
      <w:bookmarkStart w:id="7" w:name="_Toc526433431"/>
      <w:r>
        <w:t>2.1.3 Objectives</w:t>
      </w:r>
      <w:bookmarkEnd w:id="7"/>
    </w:p>
    <w:p w14:paraId="338A14E1" w14:textId="77777777" w:rsidR="00FD3E2B" w:rsidRDefault="00FD3E2B" w:rsidP="00FD3E2B">
      <w:r>
        <w:t xml:space="preserve">As the topic of Brain EEG signals can be a complex subject the objective of this project is to provide a visual representation of signals being passed in a visual way that can be easily understood and presented to younger school age children. Through this it is hoped that the </w:t>
      </w:r>
      <w:r>
        <w:lastRenderedPageBreak/>
        <w:t>research currently being conducted by Trent Lewis will be more widely available to a larger audience thereby increasing the interest in the field of Brain computer interfaces.</w:t>
      </w:r>
    </w:p>
    <w:p w14:paraId="534FB7E8" w14:textId="77777777" w:rsidR="00FD3E2B" w:rsidRDefault="00FD3E2B" w:rsidP="00FD3E2B">
      <w:pPr>
        <w:pStyle w:val="Heading3"/>
      </w:pPr>
      <w:bookmarkStart w:id="8" w:name="_Toc526433432"/>
      <w:r>
        <w:t>2.1.4 Scope</w:t>
      </w:r>
      <w:r w:rsidR="00287DD6">
        <w:t xml:space="preserve"> and Acceptance Criteria</w:t>
      </w:r>
      <w:bookmarkEnd w:id="8"/>
    </w:p>
    <w:p w14:paraId="344F13A7" w14:textId="77777777" w:rsidR="00FD3E2B" w:rsidRDefault="00FD3E2B" w:rsidP="00FD3E2B">
      <w:r>
        <w:t xml:space="preserve">Project scope was identified early on and with the approval of the primary stakeholder Trent Lewis. It was agreed upon by the development team and primary stakeholder that the </w:t>
      </w:r>
      <w:r w:rsidR="00287DD6">
        <w:t>project would not exceed the original need of Trent to have a way to show younger ages school children a fun and interactive visualization of brain activity.</w:t>
      </w:r>
    </w:p>
    <w:p w14:paraId="58B1B560" w14:textId="7B5CD997" w:rsidR="00287DD6" w:rsidRDefault="00287DD6" w:rsidP="00FD3E2B">
      <w:r>
        <w:t xml:space="preserve">Acceptance criteria would be the creation of appropriate user documentation of code (using Javadoc’s) and a user manual that would describe on how to use the software. Also, that a working prototype would be developed simulating brain activity on addressable LED lights that can be placed in a </w:t>
      </w:r>
      <w:r w:rsidR="00035CAA">
        <w:t>hollowed-out</w:t>
      </w:r>
      <w:r>
        <w:t xml:space="preserve"> 3D printed brain model. </w:t>
      </w:r>
    </w:p>
    <w:p w14:paraId="3487F732" w14:textId="77777777" w:rsidR="00287DD6" w:rsidRDefault="00287DD6" w:rsidP="00FD3E2B">
      <w:r>
        <w:t>This is to be delivered no later than the deadline of 6/11/2018.</w:t>
      </w:r>
    </w:p>
    <w:p w14:paraId="3425E100" w14:textId="77777777" w:rsidR="003F7ED6" w:rsidRDefault="003F7ED6" w:rsidP="003F7ED6"/>
    <w:p w14:paraId="2C357E90" w14:textId="77777777" w:rsidR="00950AE5" w:rsidRDefault="00950AE5" w:rsidP="00950AE5">
      <w:pPr>
        <w:pStyle w:val="Heading1"/>
      </w:pPr>
      <w:bookmarkStart w:id="9" w:name="_Toc526433433"/>
      <w:r>
        <w:t>3.0 Problem statement</w:t>
      </w:r>
      <w:bookmarkEnd w:id="9"/>
    </w:p>
    <w:p w14:paraId="1B4531AE" w14:textId="77777777" w:rsidR="00950AE5" w:rsidRPr="00950AE5" w:rsidRDefault="00950AE5" w:rsidP="00950AE5">
      <w:r>
        <w:t xml:space="preserve">It was discussed with Trent Lewis that he had found problems in trying to offer a visual way in describing how brain signals work and what areas of the brain are active in different moments of time. Work had been made by Trent to turn off a LED light using a modified We-Mo although was unsuccessful. </w:t>
      </w:r>
    </w:p>
    <w:p w14:paraId="488FB21B" w14:textId="77777777" w:rsidR="00287DD6" w:rsidRDefault="00950AE5" w:rsidP="00287DD6">
      <w:pPr>
        <w:pStyle w:val="Heading1"/>
      </w:pPr>
      <w:bookmarkStart w:id="10" w:name="_Toc526433434"/>
      <w:r>
        <w:t>4</w:t>
      </w:r>
      <w:r w:rsidR="00287DD6">
        <w:t>.0 Project purpose</w:t>
      </w:r>
      <w:bookmarkEnd w:id="10"/>
      <w:r w:rsidR="00287DD6">
        <w:t xml:space="preserve"> </w:t>
      </w:r>
    </w:p>
    <w:p w14:paraId="4BB0A41A" w14:textId="77777777" w:rsidR="00287DD6" w:rsidRDefault="00287DD6" w:rsidP="00287DD6">
      <w:r>
        <w:t xml:space="preserve">The purpose of the </w:t>
      </w:r>
      <w:r>
        <w:rPr>
          <w:i/>
        </w:rPr>
        <w:t>BCI</w:t>
      </w:r>
      <w:r>
        <w:t xml:space="preserve"> project is to make the research of the Brain Signals Lab more accessible to a wider community, with a focus on school aged children. Thereby making the STEM more engaging and fun to a younger audience.</w:t>
      </w:r>
    </w:p>
    <w:p w14:paraId="529461AB" w14:textId="33F13F5A" w:rsidR="00287DD6" w:rsidRDefault="00287DD6" w:rsidP="00287DD6">
      <w:r>
        <w:t xml:space="preserve">Currently projects have been developed that allow a LED to be turned on and off through changes in the </w:t>
      </w:r>
      <w:r w:rsidR="00035CAA">
        <w:t>brain’s</w:t>
      </w:r>
      <w:r>
        <w:t xml:space="preserve"> Alpha rhythm</w:t>
      </w:r>
      <w:sdt>
        <w:sdtPr>
          <w:id w:val="-1129471200"/>
          <w:citation/>
        </w:sdtPr>
        <w:sdtContent>
          <w:r>
            <w:fldChar w:fldCharType="begin"/>
          </w:r>
          <w:r>
            <w:instrText xml:space="preserve"> CITATION Tre \l 3081 </w:instrText>
          </w:r>
          <w:r>
            <w:fldChar w:fldCharType="separate"/>
          </w:r>
          <w:r>
            <w:rPr>
              <w:noProof/>
            </w:rPr>
            <w:t xml:space="preserve"> </w:t>
          </w:r>
          <w:r w:rsidRPr="00682A26">
            <w:rPr>
              <w:noProof/>
            </w:rPr>
            <w:t>(Lewis, 2018)</w:t>
          </w:r>
          <w:r>
            <w:fldChar w:fldCharType="end"/>
          </w:r>
        </w:sdtContent>
      </w:sdt>
      <w:r>
        <w:t xml:space="preserve">. Due to the simple nature of turning a LED on and off, more engaging outputs are required to fully engage school students in the STEM area. This project will address this issue by looking at creative way of display brain activity. </w:t>
      </w:r>
    </w:p>
    <w:p w14:paraId="2173D05D" w14:textId="77777777" w:rsidR="00287DD6" w:rsidRPr="009E5C55" w:rsidRDefault="00287DD6" w:rsidP="00287DD6">
      <w:pPr>
        <w:pStyle w:val="NormalWeb"/>
        <w:spacing w:before="0" w:beforeAutospacing="0" w:after="0" w:afterAutospacing="0"/>
        <w:jc w:val="both"/>
        <w:rPr>
          <w:rFonts w:asciiTheme="minorHAnsi" w:hAnsiTheme="minorHAnsi" w:cstheme="minorHAnsi"/>
        </w:rPr>
      </w:pPr>
      <w:r w:rsidRPr="009E5C55">
        <w:rPr>
          <w:rFonts w:asciiTheme="minorHAnsi" w:hAnsiTheme="minorHAnsi" w:cstheme="minorHAnsi"/>
          <w:color w:val="000000"/>
          <w:sz w:val="22"/>
          <w:szCs w:val="22"/>
        </w:rPr>
        <w:t xml:space="preserve">With the sponsorship of Trent Lewis, we are going to attempt to develop a more engaging way to interact with BCI technology in the hopes of garnering more interest in STEM among school-aged children. </w:t>
      </w:r>
      <w:proofErr w:type="gramStart"/>
      <w:r w:rsidRPr="009E5C55">
        <w:rPr>
          <w:rFonts w:asciiTheme="minorHAnsi" w:hAnsiTheme="minorHAnsi" w:cstheme="minorHAnsi"/>
          <w:color w:val="000000"/>
          <w:sz w:val="22"/>
          <w:szCs w:val="22"/>
        </w:rPr>
        <w:t>The majority of</w:t>
      </w:r>
      <w:proofErr w:type="gramEnd"/>
      <w:r w:rsidRPr="009E5C55">
        <w:rPr>
          <w:rFonts w:asciiTheme="minorHAnsi" w:hAnsiTheme="minorHAnsi" w:cstheme="minorHAnsi"/>
          <w:color w:val="000000"/>
          <w:sz w:val="22"/>
          <w:szCs w:val="22"/>
        </w:rPr>
        <w:t xml:space="preserve"> our work will be done at the Flinders University </w:t>
      </w:r>
      <w:proofErr w:type="spellStart"/>
      <w:r w:rsidRPr="009E5C55">
        <w:rPr>
          <w:rFonts w:asciiTheme="minorHAnsi" w:hAnsiTheme="minorHAnsi" w:cstheme="minorHAnsi"/>
          <w:color w:val="000000"/>
          <w:sz w:val="22"/>
          <w:szCs w:val="22"/>
        </w:rPr>
        <w:t>Tonsley</w:t>
      </w:r>
      <w:proofErr w:type="spellEnd"/>
      <w:r w:rsidRPr="009E5C55">
        <w:rPr>
          <w:rFonts w:asciiTheme="minorHAnsi" w:hAnsiTheme="minorHAnsi" w:cstheme="minorHAnsi"/>
          <w:color w:val="000000"/>
          <w:sz w:val="22"/>
          <w:szCs w:val="22"/>
        </w:rPr>
        <w:t xml:space="preserve"> campus with the end product being deployed into school</w:t>
      </w:r>
      <w:r>
        <w:rPr>
          <w:rFonts w:asciiTheme="minorHAnsi" w:hAnsiTheme="minorHAnsi" w:cstheme="minorHAnsi"/>
          <w:color w:val="000000"/>
          <w:sz w:val="22"/>
          <w:szCs w:val="22"/>
        </w:rPr>
        <w:t>s to reach our target audience.</w:t>
      </w:r>
    </w:p>
    <w:p w14:paraId="730D4132" w14:textId="77777777" w:rsidR="00287DD6" w:rsidRDefault="00287DD6" w:rsidP="00287DD6"/>
    <w:p w14:paraId="5E8B0AF5" w14:textId="77777777" w:rsidR="00950AE5" w:rsidRDefault="00950AE5" w:rsidP="00950AE5">
      <w:pPr>
        <w:pStyle w:val="Heading1"/>
      </w:pPr>
      <w:bookmarkStart w:id="11" w:name="_Toc526433435"/>
      <w:r>
        <w:t>5.0 assumptions</w:t>
      </w:r>
      <w:bookmarkEnd w:id="11"/>
    </w:p>
    <w:p w14:paraId="17303325" w14:textId="77777777" w:rsidR="00950AE5" w:rsidRDefault="00950AE5" w:rsidP="00950AE5"/>
    <w:p w14:paraId="2F26D9A0" w14:textId="7288233C" w:rsidR="00950AE5" w:rsidRDefault="00950AE5" w:rsidP="00950AE5">
      <w:r>
        <w:t xml:space="preserve">This section shall highlight assumed items that the project team may have </w:t>
      </w:r>
      <w:r w:rsidR="001E7861">
        <w:t>thought</w:t>
      </w:r>
      <w:r>
        <w:t xml:space="preserve"> of during or after completed development;</w:t>
      </w:r>
    </w:p>
    <w:p w14:paraId="6BBC9BBF" w14:textId="0AF227E4" w:rsidR="007A1EC3" w:rsidRDefault="002D6517" w:rsidP="002D6517">
      <w:pPr>
        <w:pStyle w:val="Heading2"/>
        <w:jc w:val="center"/>
      </w:pPr>
      <w:bookmarkStart w:id="12" w:name="_Toc526433436"/>
      <w:r>
        <w:t>Assumptions</w:t>
      </w:r>
      <w:bookmarkEnd w:id="12"/>
    </w:p>
    <w:p w14:paraId="06F1155F" w14:textId="77777777" w:rsidR="002D6517" w:rsidRPr="002D6517" w:rsidRDefault="002D6517" w:rsidP="002D6517"/>
    <w:p w14:paraId="00779809" w14:textId="3ADD60B1" w:rsidR="00950AE5" w:rsidRDefault="00950AE5" w:rsidP="00950AE5">
      <w:pPr>
        <w:pStyle w:val="ListParagraph"/>
        <w:numPr>
          <w:ilvl w:val="0"/>
          <w:numId w:val="2"/>
        </w:numPr>
      </w:pPr>
      <w:r>
        <w:t xml:space="preserve">All team members in the project have programming experience in multiple languages and are willing to </w:t>
      </w:r>
      <w:r w:rsidR="001E7861">
        <w:t>learn</w:t>
      </w:r>
      <w:r>
        <w:t xml:space="preserve"> new skills.</w:t>
      </w:r>
    </w:p>
    <w:p w14:paraId="07103AA2" w14:textId="77777777" w:rsidR="00950AE5" w:rsidRDefault="00950AE5" w:rsidP="00950AE5">
      <w:pPr>
        <w:pStyle w:val="ListParagraph"/>
        <w:numPr>
          <w:ilvl w:val="0"/>
          <w:numId w:val="2"/>
        </w:numPr>
      </w:pPr>
      <w:r>
        <w:t>Drivers and libraries are available to the team to use and are open source increasing development time.</w:t>
      </w:r>
    </w:p>
    <w:p w14:paraId="14A61686" w14:textId="2B7E855E" w:rsidR="00950AE5" w:rsidRDefault="00950AE5" w:rsidP="00950AE5">
      <w:pPr>
        <w:pStyle w:val="ListParagraph"/>
        <w:numPr>
          <w:ilvl w:val="0"/>
          <w:numId w:val="2"/>
        </w:numPr>
      </w:pPr>
      <w:r>
        <w:lastRenderedPageBreak/>
        <w:t>All communication from the team to the stakeholder will be answered in reasonable fashion</w:t>
      </w:r>
      <w:r w:rsidR="001E7861">
        <w:t>.</w:t>
      </w:r>
    </w:p>
    <w:p w14:paraId="2FCF36C3" w14:textId="6AA5B7C6" w:rsidR="007E3715" w:rsidRDefault="007E3715" w:rsidP="00950AE5">
      <w:pPr>
        <w:pStyle w:val="ListParagraph"/>
        <w:numPr>
          <w:ilvl w:val="0"/>
          <w:numId w:val="2"/>
        </w:numPr>
      </w:pPr>
      <w:r>
        <w:t xml:space="preserve">The Solution can be achieved either </w:t>
      </w:r>
      <w:r w:rsidR="007A1EC3">
        <w:t>with</w:t>
      </w:r>
      <w:r w:rsidR="00AF47A2">
        <w:t xml:space="preserve"> open source platforms or programs.</w:t>
      </w:r>
    </w:p>
    <w:p w14:paraId="17B2471F" w14:textId="177CCA64" w:rsidR="00AF47A2" w:rsidRDefault="00AF47A2" w:rsidP="00950AE5">
      <w:pPr>
        <w:pStyle w:val="ListParagraph"/>
        <w:numPr>
          <w:ilvl w:val="0"/>
          <w:numId w:val="2"/>
        </w:numPr>
      </w:pPr>
      <w:r>
        <w:t xml:space="preserve">LED lights are all functional and drivers can be used to </w:t>
      </w:r>
      <w:r w:rsidR="007A1EC3">
        <w:t>control the LED lights.</w:t>
      </w:r>
    </w:p>
    <w:p w14:paraId="296D1268" w14:textId="66EE25C1" w:rsidR="007A1EC3" w:rsidRDefault="007A1EC3" w:rsidP="00950AE5">
      <w:pPr>
        <w:pStyle w:val="ListParagraph"/>
        <w:numPr>
          <w:ilvl w:val="0"/>
          <w:numId w:val="2"/>
        </w:numPr>
      </w:pPr>
      <w:r>
        <w:t>Any costs will be incurred by the University in procurement of additional technology and this will be supplied in a timely manner.</w:t>
      </w:r>
    </w:p>
    <w:p w14:paraId="41B5E35D" w14:textId="77777777" w:rsidR="001E7861" w:rsidRDefault="001E7861" w:rsidP="000A588E">
      <w:pPr>
        <w:pStyle w:val="Heading3"/>
      </w:pPr>
    </w:p>
    <w:p w14:paraId="42BABE1A" w14:textId="0AB41A88" w:rsidR="00950AE5" w:rsidRDefault="002D6517" w:rsidP="002D6517">
      <w:pPr>
        <w:pStyle w:val="Heading2"/>
        <w:jc w:val="center"/>
      </w:pPr>
      <w:bookmarkStart w:id="13" w:name="_Toc526433437"/>
      <w:r>
        <w:t>Constraints</w:t>
      </w:r>
      <w:bookmarkEnd w:id="13"/>
    </w:p>
    <w:p w14:paraId="3A6A8203" w14:textId="77777777" w:rsidR="00F205D3" w:rsidRPr="00F205D3" w:rsidRDefault="00F205D3" w:rsidP="00F205D3"/>
    <w:p w14:paraId="659F5FF7" w14:textId="230A862F" w:rsidR="002D6517" w:rsidRDefault="00F205D3" w:rsidP="002D6517">
      <w:pPr>
        <w:pStyle w:val="ListParagraph"/>
        <w:numPr>
          <w:ilvl w:val="0"/>
          <w:numId w:val="3"/>
        </w:numPr>
      </w:pPr>
      <w:r>
        <w:t>All software developed must be able to interface with the EPOCH+ provided</w:t>
      </w:r>
    </w:p>
    <w:p w14:paraId="65CA6B6D" w14:textId="49F73D5E" w:rsidR="00F205D3" w:rsidRDefault="00F205D3" w:rsidP="002D6517">
      <w:pPr>
        <w:pStyle w:val="ListParagraph"/>
        <w:numPr>
          <w:ilvl w:val="0"/>
          <w:numId w:val="3"/>
        </w:numPr>
      </w:pPr>
      <w:r>
        <w:t>Instructions</w:t>
      </w:r>
      <w:r w:rsidR="00A3411D">
        <w:t xml:space="preserve"> on how to use the hardware must be presented in an easy to use format.</w:t>
      </w:r>
    </w:p>
    <w:p w14:paraId="2CFA18C4" w14:textId="1439ECFB" w:rsidR="00A3411D" w:rsidRDefault="009E5052" w:rsidP="002D6517">
      <w:pPr>
        <w:pStyle w:val="ListParagraph"/>
        <w:numPr>
          <w:ilvl w:val="0"/>
          <w:numId w:val="3"/>
        </w:numPr>
      </w:pPr>
      <w:r>
        <w:t>Communication</w:t>
      </w:r>
      <w:r w:rsidR="00A3411D">
        <w:t xml:space="preserve"> with primary stakeholder </w:t>
      </w:r>
      <w:r>
        <w:t>Trent</w:t>
      </w:r>
      <w:r w:rsidR="00A3411D">
        <w:t xml:space="preserve"> </w:t>
      </w:r>
      <w:r>
        <w:t>Lewis</w:t>
      </w:r>
      <w:r w:rsidR="00A3411D">
        <w:t xml:space="preserve"> may </w:t>
      </w:r>
      <w:r w:rsidR="00C04B47">
        <w:t>be hard as the stakeholder may have time constraints.</w:t>
      </w:r>
    </w:p>
    <w:p w14:paraId="43EA0E30" w14:textId="0D9F4850" w:rsidR="00C04B47" w:rsidRDefault="00893086" w:rsidP="002D6517">
      <w:pPr>
        <w:pStyle w:val="ListParagraph"/>
        <w:numPr>
          <w:ilvl w:val="0"/>
          <w:numId w:val="3"/>
        </w:numPr>
      </w:pPr>
      <w:r>
        <w:t xml:space="preserve">If using open source </w:t>
      </w:r>
      <w:r w:rsidR="009E5052">
        <w:t>software,</w:t>
      </w:r>
      <w:r>
        <w:t xml:space="preserve"> it must be chosen that supported release will last the next five years at a mini</w:t>
      </w:r>
      <w:r w:rsidR="00DE6EDA">
        <w:t>mum</w:t>
      </w:r>
    </w:p>
    <w:p w14:paraId="0BEEC551" w14:textId="4D49E2DC" w:rsidR="00DE6EDA" w:rsidRPr="002D6517" w:rsidRDefault="00DE6EDA" w:rsidP="002D6517">
      <w:pPr>
        <w:pStyle w:val="ListParagraph"/>
        <w:numPr>
          <w:ilvl w:val="0"/>
          <w:numId w:val="3"/>
        </w:numPr>
      </w:pPr>
      <w:r>
        <w:t xml:space="preserve">Code will be must be </w:t>
      </w:r>
      <w:r w:rsidR="009E5052">
        <w:t>following</w:t>
      </w:r>
      <w:r>
        <w:t xml:space="preserve"> programming language guidelines and have </w:t>
      </w:r>
      <w:r w:rsidR="00C302BF">
        <w:t>comments to explain complex blocks.</w:t>
      </w:r>
    </w:p>
    <w:p w14:paraId="111BBC1C" w14:textId="77777777" w:rsidR="00950AE5" w:rsidRPr="00950AE5" w:rsidRDefault="00950AE5" w:rsidP="00950AE5">
      <w:pPr>
        <w:pStyle w:val="Heading2"/>
      </w:pPr>
    </w:p>
    <w:p w14:paraId="1F101C86" w14:textId="3498868C" w:rsidR="003F7ED6" w:rsidRDefault="004754B9" w:rsidP="004754B9">
      <w:pPr>
        <w:pStyle w:val="Heading1"/>
      </w:pPr>
      <w:bookmarkStart w:id="14" w:name="_Toc526433438"/>
      <w:r>
        <w:t>6.0 work plan</w:t>
      </w:r>
      <w:bookmarkEnd w:id="14"/>
    </w:p>
    <w:p w14:paraId="5A6E6D1E" w14:textId="09FE8CA2" w:rsidR="004754B9" w:rsidRDefault="004754B9" w:rsidP="004754B9"/>
    <w:p w14:paraId="0565E5FE" w14:textId="79BAEC11" w:rsidR="00C6244B" w:rsidRDefault="00C6244B" w:rsidP="004754B9">
      <w:r>
        <w:t>This section is focused on how the system will be interpreted by the Work Breakdown structure and highlight the amount of work that may be involved with building the system. Information presented in this structure will be used to split assigned tasks to team members and help with the creation of the Gantt chart for team members to use.</w:t>
      </w:r>
    </w:p>
    <w:p w14:paraId="606D31E7" w14:textId="12FF4CA7" w:rsidR="004754B9" w:rsidRDefault="00FD069A" w:rsidP="00FD069A">
      <w:pPr>
        <w:pStyle w:val="Heading2"/>
      </w:pPr>
      <w:bookmarkStart w:id="15" w:name="_Toc526433439"/>
      <w:r>
        <w:t>6.1 Work Breakdow</w:t>
      </w:r>
      <w:r w:rsidR="00C6244B">
        <w:t>n</w:t>
      </w:r>
      <w:r>
        <w:t xml:space="preserve"> Structure (WBS)</w:t>
      </w:r>
      <w:bookmarkEnd w:id="15"/>
    </w:p>
    <w:p w14:paraId="65195E5E" w14:textId="194625CD" w:rsidR="00FD069A" w:rsidRDefault="00FD069A" w:rsidP="00FD069A"/>
    <w:p w14:paraId="3324E14C" w14:textId="77777777" w:rsidR="00FD069A" w:rsidRPr="00FD069A" w:rsidRDefault="00FD069A" w:rsidP="00FD069A"/>
    <w:p w14:paraId="4822F235" w14:textId="77777777" w:rsidR="003F7ED6" w:rsidRDefault="003F7ED6" w:rsidP="003F7ED6"/>
    <w:p w14:paraId="7FB2B790" w14:textId="77777777" w:rsidR="003F7ED6" w:rsidRDefault="003F7ED6" w:rsidP="003F7ED6"/>
    <w:p w14:paraId="06390720" w14:textId="3F0D63B9" w:rsidR="003F7ED6" w:rsidRDefault="003F7ED6" w:rsidP="003F7ED6"/>
    <w:p w14:paraId="7FB783C0" w14:textId="3E464AE5" w:rsidR="00621D1E" w:rsidRDefault="00621D1E" w:rsidP="003F7ED6"/>
    <w:p w14:paraId="29B40DA2" w14:textId="7B7BBC8A" w:rsidR="00621D1E" w:rsidRDefault="00621D1E" w:rsidP="003F7ED6"/>
    <w:p w14:paraId="54FCFF48" w14:textId="08DA3E75" w:rsidR="00621D1E" w:rsidRDefault="00621D1E" w:rsidP="003F7ED6"/>
    <w:p w14:paraId="379AC50D" w14:textId="4786668E" w:rsidR="00621D1E" w:rsidRDefault="00621D1E" w:rsidP="003F7ED6"/>
    <w:p w14:paraId="0A191F78" w14:textId="00D8F5D2" w:rsidR="00621D1E" w:rsidRDefault="00621D1E" w:rsidP="003F7ED6"/>
    <w:p w14:paraId="1E5B27BF" w14:textId="2A10958B" w:rsidR="00621D1E" w:rsidRDefault="00621D1E" w:rsidP="003F7ED6"/>
    <w:p w14:paraId="5945BB97" w14:textId="633A79FD" w:rsidR="00621D1E" w:rsidRDefault="00621D1E" w:rsidP="003F7ED6"/>
    <w:p w14:paraId="5566D73E" w14:textId="655C5AC9" w:rsidR="00621D1E" w:rsidRDefault="00621D1E" w:rsidP="003F7ED6"/>
    <w:p w14:paraId="2313B520" w14:textId="461859E0" w:rsidR="00621D1E" w:rsidRDefault="00621D1E" w:rsidP="003F7ED6"/>
    <w:p w14:paraId="2F3CCAA1" w14:textId="4A365DAD" w:rsidR="00621D1E" w:rsidRDefault="00621D1E" w:rsidP="003F7ED6"/>
    <w:p w14:paraId="22B491DD" w14:textId="044C80DD" w:rsidR="00621D1E" w:rsidRDefault="00621D1E" w:rsidP="003F7ED6"/>
    <w:p w14:paraId="05F84CE5" w14:textId="21AA9FEC" w:rsidR="00621D1E" w:rsidRDefault="00621D1E" w:rsidP="003F7ED6"/>
    <w:p w14:paraId="29C5D316" w14:textId="253FCF3B" w:rsidR="00621D1E" w:rsidRDefault="00621D1E" w:rsidP="003F7ED6"/>
    <w:p w14:paraId="1BFDD4EA" w14:textId="73DDDD9C" w:rsidR="00621D1E" w:rsidRDefault="00621D1E" w:rsidP="003F7ED6"/>
    <w:p w14:paraId="218BAA40" w14:textId="060F2767" w:rsidR="00621D1E" w:rsidRDefault="00621D1E" w:rsidP="003F7ED6"/>
    <w:p w14:paraId="110E1C40" w14:textId="531B9602" w:rsidR="00621D1E" w:rsidRDefault="00621D1E" w:rsidP="00621D1E">
      <w:pPr>
        <w:pStyle w:val="Heading2"/>
      </w:pPr>
      <w:bookmarkStart w:id="16" w:name="_Toc526433440"/>
      <w:r>
        <w:t>6.2 Gantt Chart</w:t>
      </w:r>
      <w:bookmarkEnd w:id="16"/>
    </w:p>
    <w:p w14:paraId="6456A22A" w14:textId="6A98247C" w:rsidR="00807E9E" w:rsidRDefault="00807E9E" w:rsidP="00807E9E"/>
    <w:p w14:paraId="69BC9338" w14:textId="0268B3F3" w:rsidR="00807E9E" w:rsidRDefault="00807E9E" w:rsidP="00807E9E"/>
    <w:p w14:paraId="05CC1446" w14:textId="01326E3E" w:rsidR="00807E9E" w:rsidRDefault="00807E9E" w:rsidP="00807E9E"/>
    <w:p w14:paraId="06BBFC76" w14:textId="74D0EB13" w:rsidR="00807E9E" w:rsidRDefault="00807E9E" w:rsidP="00807E9E"/>
    <w:p w14:paraId="0DD71CCA" w14:textId="107818B9" w:rsidR="00807E9E" w:rsidRDefault="00807E9E" w:rsidP="00807E9E"/>
    <w:p w14:paraId="6A59328B" w14:textId="7AF4E751" w:rsidR="00807E9E" w:rsidRDefault="00807E9E" w:rsidP="00807E9E"/>
    <w:p w14:paraId="205B130D" w14:textId="60F6A0AE" w:rsidR="00807E9E" w:rsidRDefault="00807E9E" w:rsidP="00807E9E"/>
    <w:p w14:paraId="707F0D92" w14:textId="55389C7D" w:rsidR="00807E9E" w:rsidRDefault="00807E9E" w:rsidP="00807E9E"/>
    <w:p w14:paraId="77D84A63" w14:textId="3FAAB625" w:rsidR="00807E9E" w:rsidRDefault="00807E9E" w:rsidP="00807E9E"/>
    <w:p w14:paraId="131A7ECA" w14:textId="7A7EBA96" w:rsidR="00807E9E" w:rsidRDefault="00807E9E" w:rsidP="00807E9E"/>
    <w:p w14:paraId="6AC8F6F7" w14:textId="3AB73FEA" w:rsidR="00807E9E" w:rsidRDefault="00807E9E" w:rsidP="00807E9E"/>
    <w:p w14:paraId="231BDA49" w14:textId="7E91FA08" w:rsidR="00807E9E" w:rsidRDefault="00807E9E" w:rsidP="00807E9E"/>
    <w:p w14:paraId="41320B1A" w14:textId="37E0CA93" w:rsidR="00807E9E" w:rsidRDefault="00807E9E" w:rsidP="00807E9E"/>
    <w:p w14:paraId="45C832FB" w14:textId="2C58AF43" w:rsidR="00807E9E" w:rsidRDefault="00807E9E" w:rsidP="00807E9E"/>
    <w:p w14:paraId="61485C47" w14:textId="3008FFD0" w:rsidR="00807E9E" w:rsidRDefault="00807E9E" w:rsidP="00807E9E"/>
    <w:p w14:paraId="644A973E" w14:textId="1C9906B5" w:rsidR="00807E9E" w:rsidRDefault="00807E9E" w:rsidP="00807E9E"/>
    <w:p w14:paraId="35A317C9" w14:textId="4CD43F2E" w:rsidR="00807E9E" w:rsidRDefault="00807E9E" w:rsidP="00807E9E"/>
    <w:p w14:paraId="0588944B" w14:textId="63ADA6C9" w:rsidR="00807E9E" w:rsidRDefault="00807E9E" w:rsidP="00807E9E"/>
    <w:p w14:paraId="17E446F0" w14:textId="2B821777" w:rsidR="00807E9E" w:rsidRDefault="00807E9E" w:rsidP="00807E9E"/>
    <w:p w14:paraId="38CB0580" w14:textId="5F9ECE19" w:rsidR="00807E9E" w:rsidRDefault="00807E9E" w:rsidP="00807E9E"/>
    <w:p w14:paraId="6A5583AD" w14:textId="6DA96195" w:rsidR="00807E9E" w:rsidRDefault="00807E9E" w:rsidP="00807E9E"/>
    <w:p w14:paraId="161173E3" w14:textId="36978E87" w:rsidR="00807E9E" w:rsidRDefault="00807E9E" w:rsidP="00807E9E"/>
    <w:p w14:paraId="6F439A52" w14:textId="0F842E5C" w:rsidR="00807E9E" w:rsidRDefault="00807E9E" w:rsidP="00807E9E"/>
    <w:p w14:paraId="5CF3288E" w14:textId="7767C512" w:rsidR="00807E9E" w:rsidRDefault="00807E9E" w:rsidP="00807E9E"/>
    <w:p w14:paraId="63003C8C" w14:textId="1B1FAE30" w:rsidR="00807E9E" w:rsidRDefault="00807E9E" w:rsidP="00807E9E"/>
    <w:p w14:paraId="296A2D6C" w14:textId="695D54BC" w:rsidR="00807E9E" w:rsidRDefault="00807E9E" w:rsidP="00807E9E"/>
    <w:p w14:paraId="3C889B98" w14:textId="5FC5F441" w:rsidR="00807E9E" w:rsidRDefault="00807E9E" w:rsidP="00807E9E"/>
    <w:p w14:paraId="483839E1" w14:textId="30114588" w:rsidR="00807E9E" w:rsidRDefault="00807E9E" w:rsidP="00807E9E"/>
    <w:p w14:paraId="21A52F40" w14:textId="5912709B" w:rsidR="00807E9E" w:rsidRDefault="00807E9E" w:rsidP="00807E9E"/>
    <w:p w14:paraId="3376D9A7" w14:textId="7188B25B" w:rsidR="00807E9E" w:rsidRDefault="00807E9E" w:rsidP="00807E9E"/>
    <w:p w14:paraId="242F5355" w14:textId="469CAA89" w:rsidR="00807E9E" w:rsidRDefault="00807E9E" w:rsidP="00807E9E"/>
    <w:p w14:paraId="200A4899" w14:textId="2ECC3127" w:rsidR="00807E9E" w:rsidRDefault="00807E9E" w:rsidP="00807E9E"/>
    <w:p w14:paraId="6A86751D" w14:textId="39FD2AE0" w:rsidR="00807E9E" w:rsidRDefault="00883D76" w:rsidP="00883D76">
      <w:pPr>
        <w:pStyle w:val="Heading1"/>
      </w:pPr>
      <w:bookmarkStart w:id="17" w:name="_Toc526433441"/>
      <w:r>
        <w:t>7.0 outputs</w:t>
      </w:r>
      <w:bookmarkEnd w:id="17"/>
    </w:p>
    <w:p w14:paraId="6511618B" w14:textId="1A57988B" w:rsidR="00FC6124" w:rsidRDefault="00FC6124" w:rsidP="00621D1E"/>
    <w:p w14:paraId="2D83DB79" w14:textId="77777777" w:rsidR="00FC6124" w:rsidRDefault="00FC6124" w:rsidP="00621D1E"/>
    <w:p w14:paraId="0CE577E6" w14:textId="77777777" w:rsidR="00621D1E" w:rsidRPr="00621D1E" w:rsidRDefault="00621D1E" w:rsidP="00621D1E"/>
    <w:p w14:paraId="504696A0" w14:textId="0D2D1578" w:rsidR="00621D1E" w:rsidRDefault="00621D1E" w:rsidP="003F7ED6"/>
    <w:p w14:paraId="159D50D2" w14:textId="4F3252EB" w:rsidR="004B64C6" w:rsidRDefault="004B64C6" w:rsidP="003F7ED6"/>
    <w:p w14:paraId="58A3D7E9" w14:textId="209EFDFB" w:rsidR="004B64C6" w:rsidRDefault="004B64C6" w:rsidP="003F7ED6"/>
    <w:p w14:paraId="0E825516" w14:textId="3906EABC" w:rsidR="004B64C6" w:rsidRDefault="004B64C6" w:rsidP="003F7ED6"/>
    <w:p w14:paraId="5967FB8C" w14:textId="052A0E1E" w:rsidR="004B64C6" w:rsidRDefault="004B64C6" w:rsidP="003F7ED6"/>
    <w:p w14:paraId="396C49B9" w14:textId="0A551A39" w:rsidR="004B64C6" w:rsidRDefault="004B64C6" w:rsidP="003F7ED6"/>
    <w:p w14:paraId="7DDBB247" w14:textId="7053491F" w:rsidR="004B64C6" w:rsidRDefault="004B64C6" w:rsidP="003F7ED6"/>
    <w:p w14:paraId="462929DD" w14:textId="3437EA03" w:rsidR="004B64C6" w:rsidRDefault="004B64C6" w:rsidP="003F7ED6"/>
    <w:p w14:paraId="6019500D" w14:textId="4620F031" w:rsidR="004B64C6" w:rsidRDefault="004B64C6" w:rsidP="003F7ED6"/>
    <w:p w14:paraId="78AB7019" w14:textId="63F8694A" w:rsidR="004B64C6" w:rsidRDefault="004B64C6" w:rsidP="003F7ED6"/>
    <w:p w14:paraId="4BEC1F9D" w14:textId="3C859ACF" w:rsidR="004B64C6" w:rsidRDefault="004B64C6" w:rsidP="003F7ED6"/>
    <w:p w14:paraId="6C90C9B1" w14:textId="09968AFB" w:rsidR="004B64C6" w:rsidRDefault="004B64C6" w:rsidP="003F7ED6"/>
    <w:p w14:paraId="6F5E8670" w14:textId="18586CED" w:rsidR="004B64C6" w:rsidRDefault="004B64C6" w:rsidP="003F7ED6"/>
    <w:p w14:paraId="13578BDA" w14:textId="209CF62D" w:rsidR="004B64C6" w:rsidRDefault="004B64C6" w:rsidP="003F7ED6"/>
    <w:p w14:paraId="409CD6DE" w14:textId="5BEBD72B" w:rsidR="004B64C6" w:rsidRDefault="004B64C6" w:rsidP="003F7ED6"/>
    <w:p w14:paraId="01AA6245" w14:textId="008895C9" w:rsidR="004B64C6" w:rsidRDefault="004B64C6" w:rsidP="003F7ED6"/>
    <w:p w14:paraId="12E6F3A7" w14:textId="411DF78C" w:rsidR="004B64C6" w:rsidRDefault="004B64C6" w:rsidP="003F7ED6"/>
    <w:p w14:paraId="35AE912E" w14:textId="05045D2B" w:rsidR="004B64C6" w:rsidRDefault="004B64C6" w:rsidP="003F7ED6"/>
    <w:p w14:paraId="1376EABA" w14:textId="5417AC93" w:rsidR="004B64C6" w:rsidRDefault="004B64C6" w:rsidP="003F7ED6"/>
    <w:p w14:paraId="2B44566D" w14:textId="77B450F6" w:rsidR="004B64C6" w:rsidRDefault="004B64C6" w:rsidP="003F7ED6"/>
    <w:p w14:paraId="5B92E480" w14:textId="2D54FB83" w:rsidR="004B64C6" w:rsidRDefault="004B64C6" w:rsidP="003F7ED6"/>
    <w:p w14:paraId="3041917B" w14:textId="5E76DAB2" w:rsidR="004B64C6" w:rsidRDefault="004B64C6" w:rsidP="003F7ED6"/>
    <w:p w14:paraId="10B0D5A7" w14:textId="6B012C3A" w:rsidR="004B64C6" w:rsidRDefault="004B64C6" w:rsidP="003F7ED6"/>
    <w:p w14:paraId="270A8EA1" w14:textId="5B0E7D25" w:rsidR="004B64C6" w:rsidRDefault="004B64C6" w:rsidP="003F7ED6"/>
    <w:p w14:paraId="55E3D94B" w14:textId="2113FED2" w:rsidR="004B64C6" w:rsidRDefault="004B64C6" w:rsidP="003F7ED6"/>
    <w:p w14:paraId="17237956" w14:textId="46F290D0" w:rsidR="004B64C6" w:rsidRDefault="004B64C6" w:rsidP="003F7ED6"/>
    <w:p w14:paraId="62AA5AB8" w14:textId="3C6738E9" w:rsidR="004B64C6" w:rsidRDefault="004B64C6" w:rsidP="003F7ED6"/>
    <w:p w14:paraId="5EFF03FB" w14:textId="78489D01" w:rsidR="004B64C6" w:rsidRDefault="004B64C6" w:rsidP="003F7ED6"/>
    <w:p w14:paraId="14BC33FD" w14:textId="132337DF" w:rsidR="004B64C6" w:rsidRDefault="004B64C6" w:rsidP="003F7ED6"/>
    <w:p w14:paraId="41859630" w14:textId="62B01C9E" w:rsidR="004B64C6" w:rsidRDefault="004B64C6" w:rsidP="004B64C6">
      <w:pPr>
        <w:pStyle w:val="Heading1"/>
      </w:pPr>
      <w:bookmarkStart w:id="18" w:name="_Toc520723417"/>
      <w:bookmarkStart w:id="19" w:name="_Toc526433442"/>
      <w:r>
        <w:t>8.0 - Stakeholders Analysis</w:t>
      </w:r>
      <w:bookmarkEnd w:id="18"/>
      <w:bookmarkEnd w:id="19"/>
    </w:p>
    <w:p w14:paraId="3DB86295" w14:textId="270891C2" w:rsidR="00076E22" w:rsidRDefault="004B64C6" w:rsidP="004B64C6">
      <w:r>
        <w:t>The Stakeholder Analysis,</w:t>
      </w:r>
      <w:r w:rsidR="00076E22">
        <w:t xml:space="preserve"> shown below details the relevant stakeholders that are </w:t>
      </w:r>
      <w:r w:rsidR="00286533">
        <w:t xml:space="preserve">associated with the project. </w:t>
      </w:r>
      <w:r w:rsidR="00275F02">
        <w:t>Internal stakeholders are limited to Trent Lewis</w:t>
      </w:r>
      <w:r w:rsidR="00B52234">
        <w:t xml:space="preserve"> as the brain signals laboratory is not collaborating with the project. External stakeholders are future stakeholders that may have interest in a completed </w:t>
      </w:r>
      <w:r w:rsidR="0058352C">
        <w:t>project submitted by the project team.</w:t>
      </w:r>
    </w:p>
    <w:p w14:paraId="685FC66B" w14:textId="535D2E7F" w:rsidR="004B64C6" w:rsidRPr="005E4DDE" w:rsidRDefault="00286533" w:rsidP="004B64C6">
      <w:pPr>
        <w:pStyle w:val="Heading2"/>
      </w:pPr>
      <w:bookmarkStart w:id="20" w:name="_Toc520723418"/>
      <w:bookmarkStart w:id="21" w:name="_Toc526433443"/>
      <w:r>
        <w:t>8</w:t>
      </w:r>
      <w:r w:rsidR="004B64C6">
        <w:t>.1 – Internal Stakeholders</w:t>
      </w:r>
      <w:bookmarkEnd w:id="20"/>
      <w:bookmarkEnd w:id="21"/>
    </w:p>
    <w:tbl>
      <w:tblPr>
        <w:tblStyle w:val="ListTable4-Accent1"/>
        <w:tblW w:w="9791" w:type="dxa"/>
        <w:tblLook w:val="04A0" w:firstRow="1" w:lastRow="0" w:firstColumn="1" w:lastColumn="0" w:noHBand="0" w:noVBand="1"/>
      </w:tblPr>
      <w:tblGrid>
        <w:gridCol w:w="1508"/>
        <w:gridCol w:w="1339"/>
        <w:gridCol w:w="919"/>
        <w:gridCol w:w="2221"/>
        <w:gridCol w:w="1294"/>
        <w:gridCol w:w="2510"/>
      </w:tblGrid>
      <w:tr w:rsidR="001F7196" w:rsidRPr="009E5C55" w14:paraId="656224BD" w14:textId="77777777" w:rsidTr="001F7196">
        <w:trPr>
          <w:cnfStyle w:val="100000000000" w:firstRow="1" w:lastRow="0" w:firstColumn="0" w:lastColumn="0" w:oddVBand="0" w:evenVBand="0" w:oddHBand="0" w:evenHBand="0" w:firstRowFirstColumn="0" w:firstRowLastColumn="0" w:lastRowFirstColumn="0" w:lastRowLastColumn="0"/>
          <w:trHeight w:val="256"/>
        </w:trPr>
        <w:tc>
          <w:tcPr>
            <w:cnfStyle w:val="001000000000" w:firstRow="0" w:lastRow="0" w:firstColumn="1" w:lastColumn="0" w:oddVBand="0" w:evenVBand="0" w:oddHBand="0" w:evenHBand="0" w:firstRowFirstColumn="0" w:firstRowLastColumn="0" w:lastRowFirstColumn="0" w:lastRowLastColumn="0"/>
            <w:tcW w:w="0" w:type="auto"/>
            <w:hideMark/>
          </w:tcPr>
          <w:p w14:paraId="3D4BDDAC" w14:textId="77777777" w:rsidR="004B64C6" w:rsidRPr="0061354F" w:rsidRDefault="004B64C6" w:rsidP="002E469D">
            <w:pPr>
              <w:jc w:val="center"/>
              <w:rPr>
                <w:rFonts w:ascii="Arial" w:eastAsia="Times New Roman" w:hAnsi="Arial" w:cs="Arial"/>
                <w:sz w:val="20"/>
                <w:szCs w:val="20"/>
                <w:lang w:eastAsia="en-AU"/>
              </w:rPr>
            </w:pPr>
            <w:r w:rsidRPr="0061354F">
              <w:rPr>
                <w:rFonts w:ascii="Arial" w:eastAsia="Times New Roman" w:hAnsi="Arial" w:cs="Arial"/>
                <w:sz w:val="20"/>
                <w:szCs w:val="20"/>
                <w:lang w:eastAsia="en-AU"/>
              </w:rPr>
              <w:t>Stakeholder Name</w:t>
            </w:r>
          </w:p>
        </w:tc>
        <w:tc>
          <w:tcPr>
            <w:tcW w:w="0" w:type="auto"/>
            <w:hideMark/>
          </w:tcPr>
          <w:p w14:paraId="2283F16B"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Role on project</w:t>
            </w:r>
          </w:p>
        </w:tc>
        <w:tc>
          <w:tcPr>
            <w:tcW w:w="0" w:type="auto"/>
            <w:hideMark/>
          </w:tcPr>
          <w:p w14:paraId="3AD158DC"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Impact</w:t>
            </w:r>
          </w:p>
        </w:tc>
        <w:tc>
          <w:tcPr>
            <w:tcW w:w="0" w:type="auto"/>
            <w:hideMark/>
          </w:tcPr>
          <w:p w14:paraId="0C4AB23D" w14:textId="38F21AFC" w:rsidR="004B64C6" w:rsidRPr="00854108" w:rsidRDefault="00286533"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proofErr w:type="spellStart"/>
            <w:r w:rsidRPr="00854108">
              <w:rPr>
                <w:rFonts w:ascii="Arial" w:eastAsia="Times New Roman" w:hAnsi="Arial" w:cs="Arial"/>
                <w:sz w:val="20"/>
                <w:szCs w:val="20"/>
                <w:lang w:eastAsia="en-AU"/>
              </w:rPr>
              <w:t>Organi</w:t>
            </w:r>
            <w:r w:rsidR="001F7196">
              <w:rPr>
                <w:rFonts w:ascii="Arial" w:eastAsia="Times New Roman" w:hAnsi="Arial" w:cs="Arial"/>
                <w:sz w:val="20"/>
                <w:szCs w:val="20"/>
                <w:lang w:eastAsia="en-AU"/>
              </w:rPr>
              <w:t>s</w:t>
            </w:r>
            <w:r w:rsidRPr="00854108">
              <w:rPr>
                <w:rFonts w:ascii="Arial" w:eastAsia="Times New Roman" w:hAnsi="Arial" w:cs="Arial"/>
                <w:sz w:val="20"/>
                <w:szCs w:val="20"/>
                <w:lang w:eastAsia="en-AU"/>
              </w:rPr>
              <w:t>ation</w:t>
            </w:r>
            <w:proofErr w:type="spellEnd"/>
          </w:p>
        </w:tc>
        <w:tc>
          <w:tcPr>
            <w:tcW w:w="0" w:type="auto"/>
            <w:hideMark/>
          </w:tcPr>
          <w:p w14:paraId="28A4781F"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Level of Influence</w:t>
            </w:r>
          </w:p>
        </w:tc>
        <w:tc>
          <w:tcPr>
            <w:tcW w:w="0" w:type="auto"/>
            <w:hideMark/>
          </w:tcPr>
          <w:p w14:paraId="48A10C50"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854108">
              <w:rPr>
                <w:rFonts w:ascii="Arial" w:eastAsia="Times New Roman" w:hAnsi="Arial" w:cs="Arial"/>
                <w:sz w:val="20"/>
                <w:szCs w:val="20"/>
                <w:lang w:eastAsia="en-AU"/>
              </w:rPr>
              <w:t>Suggestions</w:t>
            </w:r>
          </w:p>
        </w:tc>
      </w:tr>
      <w:tr w:rsidR="001F7196" w:rsidRPr="009E5C55" w14:paraId="47B0347C" w14:textId="77777777" w:rsidTr="001F7196">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0" w:type="auto"/>
            <w:hideMark/>
          </w:tcPr>
          <w:p w14:paraId="5D98F8AF"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Trent Lewis</w:t>
            </w:r>
          </w:p>
        </w:tc>
        <w:tc>
          <w:tcPr>
            <w:tcW w:w="0" w:type="auto"/>
            <w:hideMark/>
          </w:tcPr>
          <w:p w14:paraId="50894590" w14:textId="45AFA830" w:rsidR="004B64C6" w:rsidRPr="009E5C55" w:rsidRDefault="00286533"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Project Supervisor</w:t>
            </w:r>
          </w:p>
        </w:tc>
        <w:tc>
          <w:tcPr>
            <w:tcW w:w="0" w:type="auto"/>
            <w:hideMark/>
          </w:tcPr>
          <w:p w14:paraId="3D3E860C"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22A940F2"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Flinders University, </w:t>
            </w:r>
            <w:proofErr w:type="spellStart"/>
            <w:r w:rsidRPr="009E5C55">
              <w:rPr>
                <w:rFonts w:ascii="Arial" w:eastAsia="Times New Roman" w:hAnsi="Arial" w:cs="Arial"/>
                <w:sz w:val="20"/>
                <w:szCs w:val="20"/>
                <w:lang w:eastAsia="en-AU"/>
              </w:rPr>
              <w:t>Tonsley</w:t>
            </w:r>
            <w:proofErr w:type="spellEnd"/>
            <w:r w:rsidRPr="009E5C55">
              <w:rPr>
                <w:rFonts w:ascii="Arial" w:eastAsia="Times New Roman" w:hAnsi="Arial" w:cs="Arial"/>
                <w:sz w:val="20"/>
                <w:szCs w:val="20"/>
                <w:lang w:eastAsia="en-AU"/>
              </w:rPr>
              <w:t xml:space="preserve"> 3.26, (08) 8201 3867</w:t>
            </w:r>
          </w:p>
        </w:tc>
        <w:tc>
          <w:tcPr>
            <w:tcW w:w="0" w:type="auto"/>
            <w:hideMark/>
          </w:tcPr>
          <w:p w14:paraId="522D3B6F"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Very High</w:t>
            </w:r>
          </w:p>
        </w:tc>
        <w:tc>
          <w:tcPr>
            <w:tcW w:w="0" w:type="auto"/>
            <w:hideMark/>
          </w:tcPr>
          <w:p w14:paraId="2C4E0205" w14:textId="52EE8F5F" w:rsidR="004B64C6" w:rsidRPr="009E5C55" w:rsidRDefault="00286533"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 xml:space="preserve">Inform Supervisor </w:t>
            </w:r>
            <w:r w:rsidR="001F7196">
              <w:rPr>
                <w:rFonts w:ascii="Arial" w:eastAsia="Times New Roman" w:hAnsi="Arial" w:cs="Arial"/>
                <w:sz w:val="20"/>
                <w:szCs w:val="20"/>
                <w:lang w:eastAsia="en-AU"/>
              </w:rPr>
              <w:t>through weekly meetings about project status</w:t>
            </w:r>
          </w:p>
        </w:tc>
      </w:tr>
    </w:tbl>
    <w:p w14:paraId="44965345" w14:textId="07C9301E" w:rsidR="004B64C6" w:rsidRDefault="004B64C6" w:rsidP="001F7196">
      <w:pPr>
        <w:pStyle w:val="Caption"/>
      </w:pPr>
      <w:bookmarkStart w:id="22" w:name="_Toc520723487"/>
      <w:r>
        <w:t xml:space="preserve">Figure </w:t>
      </w:r>
      <w:fldSimple w:instr=" SEQ Figure \* ARABIC ">
        <w:r>
          <w:rPr>
            <w:noProof/>
          </w:rPr>
          <w:t>9</w:t>
        </w:r>
      </w:fldSimple>
      <w:r>
        <w:t>. Internal Stakeholders</w:t>
      </w:r>
      <w:bookmarkEnd w:id="22"/>
    </w:p>
    <w:p w14:paraId="24440563" w14:textId="77777777" w:rsidR="004B64C6" w:rsidRDefault="004B64C6" w:rsidP="004B64C6"/>
    <w:p w14:paraId="608F7F4E" w14:textId="40B4C23E" w:rsidR="004B64C6" w:rsidRPr="005E4DDE" w:rsidRDefault="001F7196" w:rsidP="004B64C6">
      <w:pPr>
        <w:pStyle w:val="Heading2"/>
      </w:pPr>
      <w:bookmarkStart w:id="23" w:name="_Toc520723419"/>
      <w:bookmarkStart w:id="24" w:name="_Toc526433444"/>
      <w:r>
        <w:t>8</w:t>
      </w:r>
      <w:r w:rsidR="004B64C6">
        <w:t>.2 – External Stakeholders</w:t>
      </w:r>
      <w:bookmarkEnd w:id="23"/>
      <w:bookmarkEnd w:id="24"/>
    </w:p>
    <w:tbl>
      <w:tblPr>
        <w:tblStyle w:val="ListTable4-Accent1"/>
        <w:tblW w:w="9385" w:type="dxa"/>
        <w:tblLook w:val="04A0" w:firstRow="1" w:lastRow="0" w:firstColumn="1" w:lastColumn="0" w:noHBand="0" w:noVBand="1"/>
      </w:tblPr>
      <w:tblGrid>
        <w:gridCol w:w="1472"/>
        <w:gridCol w:w="1816"/>
        <w:gridCol w:w="1458"/>
        <w:gridCol w:w="1050"/>
        <w:gridCol w:w="1205"/>
        <w:gridCol w:w="2384"/>
      </w:tblGrid>
      <w:tr w:rsidR="002D1D89" w:rsidRPr="009E5C55" w14:paraId="1CDF8516" w14:textId="77777777" w:rsidTr="00161970">
        <w:trPr>
          <w:cnfStyle w:val="100000000000" w:firstRow="1" w:lastRow="0" w:firstColumn="0" w:lastColumn="0" w:oddVBand="0" w:evenVBand="0" w:oddHBand="0"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7C13B317" w14:textId="77777777" w:rsidR="004B64C6" w:rsidRPr="0061354F" w:rsidRDefault="004B64C6" w:rsidP="002E469D">
            <w:pPr>
              <w:jc w:val="center"/>
              <w:rPr>
                <w:rFonts w:ascii="Arial" w:eastAsia="Times New Roman" w:hAnsi="Arial" w:cs="Arial"/>
                <w:bCs w:val="0"/>
                <w:sz w:val="20"/>
                <w:szCs w:val="20"/>
                <w:lang w:eastAsia="en-AU"/>
              </w:rPr>
            </w:pPr>
            <w:r w:rsidRPr="0061354F">
              <w:rPr>
                <w:rFonts w:ascii="Arial" w:eastAsia="Times New Roman" w:hAnsi="Arial" w:cs="Arial"/>
                <w:bCs w:val="0"/>
                <w:sz w:val="20"/>
                <w:szCs w:val="20"/>
                <w:lang w:eastAsia="en-AU"/>
              </w:rPr>
              <w:t>Stakeholder Name</w:t>
            </w:r>
          </w:p>
        </w:tc>
        <w:tc>
          <w:tcPr>
            <w:tcW w:w="0" w:type="auto"/>
            <w:hideMark/>
          </w:tcPr>
          <w:p w14:paraId="1ACA7ECE"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proofErr w:type="spellStart"/>
            <w:r w:rsidRPr="00854108">
              <w:rPr>
                <w:rFonts w:ascii="Arial" w:eastAsia="Times New Roman" w:hAnsi="Arial" w:cs="Arial"/>
                <w:bCs w:val="0"/>
                <w:sz w:val="20"/>
                <w:szCs w:val="20"/>
                <w:lang w:eastAsia="en-AU"/>
              </w:rPr>
              <w:t>Organisation</w:t>
            </w:r>
            <w:proofErr w:type="spellEnd"/>
            <w:r w:rsidRPr="00854108">
              <w:rPr>
                <w:rFonts w:ascii="Arial" w:eastAsia="Times New Roman" w:hAnsi="Arial" w:cs="Arial"/>
                <w:bCs w:val="0"/>
                <w:sz w:val="20"/>
                <w:szCs w:val="20"/>
                <w:lang w:eastAsia="en-AU"/>
              </w:rPr>
              <w:t>(s)</w:t>
            </w:r>
          </w:p>
        </w:tc>
        <w:tc>
          <w:tcPr>
            <w:tcW w:w="0" w:type="auto"/>
            <w:hideMark/>
          </w:tcPr>
          <w:p w14:paraId="656F6BA4" w14:textId="7E54B2C6" w:rsidR="004B64C6" w:rsidRPr="00854108" w:rsidRDefault="00CD3E01"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Pr>
                <w:rFonts w:ascii="Arial" w:eastAsia="Times New Roman" w:hAnsi="Arial" w:cs="Arial"/>
                <w:bCs w:val="0"/>
                <w:sz w:val="20"/>
                <w:szCs w:val="20"/>
                <w:lang w:eastAsia="en-AU"/>
              </w:rPr>
              <w:t>Impact</w:t>
            </w:r>
          </w:p>
        </w:tc>
        <w:tc>
          <w:tcPr>
            <w:tcW w:w="0" w:type="auto"/>
            <w:hideMark/>
          </w:tcPr>
          <w:p w14:paraId="7E81655D"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Level of Interest</w:t>
            </w:r>
          </w:p>
        </w:tc>
        <w:tc>
          <w:tcPr>
            <w:tcW w:w="0" w:type="auto"/>
            <w:hideMark/>
          </w:tcPr>
          <w:p w14:paraId="451AAB7A"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Level of Influence</w:t>
            </w:r>
          </w:p>
        </w:tc>
        <w:tc>
          <w:tcPr>
            <w:tcW w:w="0" w:type="auto"/>
            <w:hideMark/>
          </w:tcPr>
          <w:p w14:paraId="2B31498E" w14:textId="77777777" w:rsidR="004B64C6" w:rsidRPr="00854108" w:rsidRDefault="004B64C6" w:rsidP="002E469D">
            <w:pPr>
              <w:jc w:val="center"/>
              <w:cnfStyle w:val="100000000000" w:firstRow="1" w:lastRow="0" w:firstColumn="0" w:lastColumn="0" w:oddVBand="0" w:evenVBand="0" w:oddHBand="0" w:evenHBand="0" w:firstRowFirstColumn="0" w:firstRowLastColumn="0" w:lastRowFirstColumn="0" w:lastRowLastColumn="0"/>
              <w:rPr>
                <w:rFonts w:ascii="Arial" w:eastAsia="Times New Roman" w:hAnsi="Arial" w:cs="Arial"/>
                <w:bCs w:val="0"/>
                <w:sz w:val="20"/>
                <w:szCs w:val="20"/>
                <w:lang w:eastAsia="en-AU"/>
              </w:rPr>
            </w:pPr>
            <w:r w:rsidRPr="00854108">
              <w:rPr>
                <w:rFonts w:ascii="Arial" w:eastAsia="Times New Roman" w:hAnsi="Arial" w:cs="Arial"/>
                <w:bCs w:val="0"/>
                <w:sz w:val="20"/>
                <w:szCs w:val="20"/>
                <w:lang w:eastAsia="en-AU"/>
              </w:rPr>
              <w:t>Suggestions</w:t>
            </w:r>
          </w:p>
        </w:tc>
      </w:tr>
      <w:tr w:rsidR="002D1D89" w:rsidRPr="009E5C55" w14:paraId="6DE4E090" w14:textId="77777777" w:rsidTr="00161970">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46014ED2"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Suppliers</w:t>
            </w:r>
          </w:p>
        </w:tc>
        <w:tc>
          <w:tcPr>
            <w:tcW w:w="0" w:type="auto"/>
            <w:hideMark/>
          </w:tcPr>
          <w:p w14:paraId="3B39A01D" w14:textId="18195A32"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 xml:space="preserve">Flinders University, </w:t>
            </w:r>
            <w:proofErr w:type="spellStart"/>
            <w:r w:rsidR="00161970">
              <w:rPr>
                <w:rFonts w:ascii="Arial" w:eastAsia="Times New Roman" w:hAnsi="Arial" w:cs="Arial"/>
                <w:sz w:val="20"/>
                <w:szCs w:val="20"/>
                <w:lang w:eastAsia="en-AU"/>
              </w:rPr>
              <w:t>Emotiv</w:t>
            </w:r>
            <w:proofErr w:type="spellEnd"/>
          </w:p>
        </w:tc>
        <w:tc>
          <w:tcPr>
            <w:tcW w:w="0" w:type="auto"/>
            <w:hideMark/>
          </w:tcPr>
          <w:p w14:paraId="2CC03980" w14:textId="511A2F0D"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Provide</w:t>
            </w:r>
            <w:r w:rsidR="002D1D89">
              <w:rPr>
                <w:rFonts w:ascii="Arial" w:eastAsia="Times New Roman" w:hAnsi="Arial" w:cs="Arial"/>
                <w:sz w:val="20"/>
                <w:szCs w:val="20"/>
                <w:lang w:eastAsia="en-AU"/>
              </w:rPr>
              <w:t xml:space="preserve"> </w:t>
            </w:r>
            <w:proofErr w:type="gramStart"/>
            <w:r w:rsidRPr="009E5C55">
              <w:rPr>
                <w:rFonts w:ascii="Arial" w:eastAsia="Times New Roman" w:hAnsi="Arial" w:cs="Arial"/>
                <w:sz w:val="20"/>
                <w:szCs w:val="20"/>
                <w:lang w:eastAsia="en-AU"/>
              </w:rPr>
              <w:t>materials</w:t>
            </w:r>
            <w:r w:rsidR="002D1D89">
              <w:rPr>
                <w:rFonts w:ascii="Arial" w:eastAsia="Times New Roman" w:hAnsi="Arial" w:cs="Arial"/>
                <w:sz w:val="20"/>
                <w:szCs w:val="20"/>
                <w:lang w:eastAsia="en-AU"/>
              </w:rPr>
              <w:t xml:space="preserve">, </w:t>
            </w:r>
            <w:r w:rsidRPr="009E5C55">
              <w:rPr>
                <w:rFonts w:ascii="Arial" w:eastAsia="Times New Roman" w:hAnsi="Arial" w:cs="Arial"/>
                <w:sz w:val="20"/>
                <w:szCs w:val="20"/>
                <w:lang w:eastAsia="en-AU"/>
              </w:rPr>
              <w:t xml:space="preserve"> resources</w:t>
            </w:r>
            <w:proofErr w:type="gramEnd"/>
            <w:r w:rsidRPr="009E5C55">
              <w:rPr>
                <w:rFonts w:ascii="Arial" w:eastAsia="Times New Roman" w:hAnsi="Arial" w:cs="Arial"/>
                <w:sz w:val="20"/>
                <w:szCs w:val="20"/>
                <w:lang w:eastAsia="en-AU"/>
              </w:rPr>
              <w:t xml:space="preserve"> for project</w:t>
            </w:r>
          </w:p>
        </w:tc>
        <w:tc>
          <w:tcPr>
            <w:tcW w:w="0" w:type="auto"/>
            <w:hideMark/>
          </w:tcPr>
          <w:p w14:paraId="656AA97B" w14:textId="08B3DADB" w:rsidR="004B64C6" w:rsidRPr="009E5C55" w:rsidRDefault="00161970"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Low</w:t>
            </w:r>
          </w:p>
        </w:tc>
        <w:tc>
          <w:tcPr>
            <w:tcW w:w="0" w:type="auto"/>
            <w:hideMark/>
          </w:tcPr>
          <w:p w14:paraId="47F4C68C" w14:textId="1FDF137D" w:rsidR="004B64C6" w:rsidRPr="009E5C55" w:rsidRDefault="00161970"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High</w:t>
            </w:r>
          </w:p>
        </w:tc>
        <w:tc>
          <w:tcPr>
            <w:tcW w:w="0" w:type="auto"/>
            <w:hideMark/>
          </w:tcPr>
          <w:p w14:paraId="1471D429" w14:textId="27A7DE29"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Spend time researching</w:t>
            </w:r>
            <w:r w:rsidR="002D1D89">
              <w:rPr>
                <w:rFonts w:ascii="Arial" w:eastAsia="Times New Roman" w:hAnsi="Arial" w:cs="Arial"/>
                <w:sz w:val="20"/>
                <w:szCs w:val="20"/>
                <w:lang w:eastAsia="en-AU"/>
              </w:rPr>
              <w:t xml:space="preserve"> education department </w:t>
            </w:r>
            <w:r w:rsidR="0007141F">
              <w:rPr>
                <w:rFonts w:ascii="Arial" w:eastAsia="Times New Roman" w:hAnsi="Arial" w:cs="Arial"/>
                <w:sz w:val="20"/>
                <w:szCs w:val="20"/>
                <w:lang w:eastAsia="en-AU"/>
              </w:rPr>
              <w:t xml:space="preserve">guidelines and </w:t>
            </w:r>
            <w:proofErr w:type="spellStart"/>
            <w:r w:rsidR="0007141F">
              <w:rPr>
                <w:rFonts w:ascii="Arial" w:eastAsia="Times New Roman" w:hAnsi="Arial" w:cs="Arial"/>
                <w:sz w:val="20"/>
                <w:szCs w:val="20"/>
                <w:lang w:eastAsia="en-AU"/>
              </w:rPr>
              <w:t>Emotiv</w:t>
            </w:r>
            <w:proofErr w:type="spellEnd"/>
            <w:r w:rsidR="0007141F">
              <w:rPr>
                <w:rFonts w:ascii="Arial" w:eastAsia="Times New Roman" w:hAnsi="Arial" w:cs="Arial"/>
                <w:sz w:val="20"/>
                <w:szCs w:val="20"/>
                <w:lang w:eastAsia="en-AU"/>
              </w:rPr>
              <w:t xml:space="preserve"> developer guidelines.</w:t>
            </w:r>
          </w:p>
        </w:tc>
      </w:tr>
      <w:tr w:rsidR="0007141F" w:rsidRPr="009E5C55" w14:paraId="0A30B7DB" w14:textId="77777777" w:rsidTr="00161970">
        <w:trPr>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0087F2F2"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Government</w:t>
            </w:r>
          </w:p>
        </w:tc>
        <w:tc>
          <w:tcPr>
            <w:tcW w:w="0" w:type="auto"/>
            <w:hideMark/>
          </w:tcPr>
          <w:p w14:paraId="16D40C8E" w14:textId="10826A1D" w:rsidR="004B64C6" w:rsidRPr="009E5C55" w:rsidRDefault="001C0031"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Department of Education</w:t>
            </w:r>
          </w:p>
        </w:tc>
        <w:tc>
          <w:tcPr>
            <w:tcW w:w="0" w:type="auto"/>
            <w:hideMark/>
          </w:tcPr>
          <w:p w14:paraId="5FF26D3D" w14:textId="7777777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p>
        </w:tc>
        <w:tc>
          <w:tcPr>
            <w:tcW w:w="0" w:type="auto"/>
            <w:hideMark/>
          </w:tcPr>
          <w:p w14:paraId="7255AC33" w14:textId="7777777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5BBC2812" w14:textId="7777777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5C5A2B01" w14:textId="298649B7" w:rsidR="004B64C6" w:rsidRPr="009E5C55" w:rsidRDefault="004B64C6" w:rsidP="002E469D">
            <w:pPr>
              <w:cnfStyle w:val="000000000000" w:firstRow="0" w:lastRow="0" w:firstColumn="0" w:lastColumn="0" w:oddVBand="0" w:evenVBand="0" w:oddHBand="0"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 xml:space="preserve">Communicate with variety of Government </w:t>
            </w:r>
            <w:r w:rsidR="0007141F">
              <w:rPr>
                <w:rFonts w:ascii="Arial" w:eastAsia="Times New Roman" w:hAnsi="Arial" w:cs="Arial"/>
                <w:sz w:val="20"/>
                <w:szCs w:val="20"/>
                <w:lang w:eastAsia="en-AU"/>
              </w:rPr>
              <w:t>Departments to discuss any legal concerns.</w:t>
            </w:r>
          </w:p>
        </w:tc>
      </w:tr>
      <w:tr w:rsidR="002D1D89" w:rsidRPr="009E5C55" w14:paraId="16338486" w14:textId="77777777" w:rsidTr="00161970">
        <w:trPr>
          <w:cnfStyle w:val="000000100000" w:firstRow="0" w:lastRow="0" w:firstColumn="0" w:lastColumn="0" w:oddVBand="0" w:evenVBand="0" w:oddHBand="1" w:evenHBand="0" w:firstRowFirstColumn="0" w:firstRowLastColumn="0" w:lastRowFirstColumn="0" w:lastRowLastColumn="0"/>
          <w:trHeight w:val="573"/>
        </w:trPr>
        <w:tc>
          <w:tcPr>
            <w:cnfStyle w:val="001000000000" w:firstRow="0" w:lastRow="0" w:firstColumn="1" w:lastColumn="0" w:oddVBand="0" w:evenVBand="0" w:oddHBand="0" w:evenHBand="0" w:firstRowFirstColumn="0" w:firstRowLastColumn="0" w:lastRowFirstColumn="0" w:lastRowLastColumn="0"/>
            <w:tcW w:w="0" w:type="auto"/>
            <w:hideMark/>
          </w:tcPr>
          <w:p w14:paraId="0A0A1505" w14:textId="77777777" w:rsidR="004B64C6" w:rsidRPr="009E5C55" w:rsidRDefault="004B64C6" w:rsidP="002E469D">
            <w:pPr>
              <w:rPr>
                <w:rFonts w:ascii="Arial" w:eastAsia="Times New Roman" w:hAnsi="Arial" w:cs="Arial"/>
                <w:sz w:val="20"/>
                <w:szCs w:val="20"/>
                <w:lang w:eastAsia="en-AU"/>
              </w:rPr>
            </w:pPr>
            <w:r w:rsidRPr="009E5C55">
              <w:rPr>
                <w:rFonts w:ascii="Arial" w:eastAsia="Times New Roman" w:hAnsi="Arial" w:cs="Arial"/>
                <w:sz w:val="20"/>
                <w:szCs w:val="20"/>
                <w:lang w:eastAsia="en-AU"/>
              </w:rPr>
              <w:t>End Users</w:t>
            </w:r>
          </w:p>
        </w:tc>
        <w:tc>
          <w:tcPr>
            <w:tcW w:w="0" w:type="auto"/>
            <w:hideMark/>
          </w:tcPr>
          <w:p w14:paraId="3FD506BB"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Children,</w:t>
            </w:r>
            <w:r w:rsidRPr="009E5C55">
              <w:rPr>
                <w:rFonts w:ascii="Arial" w:eastAsia="Times New Roman" w:hAnsi="Arial" w:cs="Arial"/>
                <w:sz w:val="20"/>
                <w:szCs w:val="20"/>
                <w:lang w:eastAsia="en-AU"/>
              </w:rPr>
              <w:t xml:space="preserve"> </w:t>
            </w:r>
            <w:r>
              <w:rPr>
                <w:rFonts w:ascii="Arial" w:eastAsia="Times New Roman" w:hAnsi="Arial" w:cs="Arial"/>
                <w:sz w:val="20"/>
                <w:szCs w:val="20"/>
                <w:lang w:eastAsia="en-AU"/>
              </w:rPr>
              <w:t>S</w:t>
            </w:r>
            <w:r w:rsidRPr="009E5C55">
              <w:rPr>
                <w:rFonts w:ascii="Arial" w:eastAsia="Times New Roman" w:hAnsi="Arial" w:cs="Arial"/>
                <w:sz w:val="20"/>
                <w:szCs w:val="20"/>
                <w:lang w:eastAsia="en-AU"/>
              </w:rPr>
              <w:t>tudents</w:t>
            </w:r>
            <w:r>
              <w:rPr>
                <w:rFonts w:ascii="Arial" w:eastAsia="Times New Roman" w:hAnsi="Arial" w:cs="Arial"/>
                <w:sz w:val="20"/>
                <w:szCs w:val="20"/>
                <w:lang w:eastAsia="en-AU"/>
              </w:rPr>
              <w:t>.</w:t>
            </w:r>
          </w:p>
        </w:tc>
        <w:tc>
          <w:tcPr>
            <w:tcW w:w="0" w:type="auto"/>
            <w:hideMark/>
          </w:tcPr>
          <w:p w14:paraId="6A700A53"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p>
        </w:tc>
        <w:tc>
          <w:tcPr>
            <w:tcW w:w="0" w:type="auto"/>
            <w:hideMark/>
          </w:tcPr>
          <w:p w14:paraId="6748FC8C"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20"/>
                <w:szCs w:val="20"/>
                <w:lang w:eastAsia="en-AU"/>
              </w:rPr>
            </w:pPr>
          </w:p>
        </w:tc>
        <w:tc>
          <w:tcPr>
            <w:tcW w:w="0" w:type="auto"/>
            <w:hideMark/>
          </w:tcPr>
          <w:p w14:paraId="760D845C" w14:textId="77777777" w:rsidR="004B64C6" w:rsidRPr="009E5C55" w:rsidRDefault="004B64C6"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sidRPr="009E5C55">
              <w:rPr>
                <w:rFonts w:ascii="Arial" w:eastAsia="Times New Roman" w:hAnsi="Arial" w:cs="Arial"/>
                <w:sz w:val="20"/>
                <w:szCs w:val="20"/>
                <w:lang w:eastAsia="en-AU"/>
              </w:rPr>
              <w:t>High</w:t>
            </w:r>
          </w:p>
        </w:tc>
        <w:tc>
          <w:tcPr>
            <w:tcW w:w="0" w:type="auto"/>
            <w:hideMark/>
          </w:tcPr>
          <w:p w14:paraId="7F9BC723" w14:textId="2CDC6FD8" w:rsidR="004B64C6" w:rsidRPr="009E5C55" w:rsidRDefault="0007141F" w:rsidP="002E469D">
            <w:pPr>
              <w:cnfStyle w:val="000000100000" w:firstRow="0" w:lastRow="0" w:firstColumn="0" w:lastColumn="0" w:oddVBand="0" w:evenVBand="0" w:oddHBand="1" w:evenHBand="0" w:firstRowFirstColumn="0" w:firstRowLastColumn="0" w:lastRowFirstColumn="0" w:lastRowLastColumn="0"/>
              <w:rPr>
                <w:rFonts w:ascii="Arial" w:eastAsia="Times New Roman" w:hAnsi="Arial" w:cs="Arial"/>
                <w:sz w:val="20"/>
                <w:szCs w:val="20"/>
                <w:lang w:eastAsia="en-AU"/>
              </w:rPr>
            </w:pPr>
            <w:r>
              <w:rPr>
                <w:rFonts w:ascii="Arial" w:eastAsia="Times New Roman" w:hAnsi="Arial" w:cs="Arial"/>
                <w:sz w:val="20"/>
                <w:szCs w:val="20"/>
                <w:lang w:eastAsia="en-AU"/>
              </w:rPr>
              <w:t>Discover ease of use options for children of all ages</w:t>
            </w:r>
            <w:r w:rsidR="00275F02">
              <w:rPr>
                <w:rFonts w:ascii="Arial" w:eastAsia="Times New Roman" w:hAnsi="Arial" w:cs="Arial"/>
                <w:sz w:val="20"/>
                <w:szCs w:val="20"/>
                <w:lang w:eastAsia="en-AU"/>
              </w:rPr>
              <w:t>.</w:t>
            </w:r>
          </w:p>
        </w:tc>
      </w:tr>
    </w:tbl>
    <w:p w14:paraId="516FD76E" w14:textId="77777777" w:rsidR="004B64C6" w:rsidRDefault="004B64C6" w:rsidP="004B64C6">
      <w:pPr>
        <w:pStyle w:val="Caption"/>
      </w:pPr>
      <w:bookmarkStart w:id="25" w:name="_Toc520723488"/>
      <w:r>
        <w:t xml:space="preserve">Figure </w:t>
      </w:r>
      <w:fldSimple w:instr=" SEQ Figure \* ARABIC ">
        <w:r>
          <w:rPr>
            <w:noProof/>
          </w:rPr>
          <w:t>10</w:t>
        </w:r>
      </w:fldSimple>
      <w:r>
        <w:t>. External Stakeholders</w:t>
      </w:r>
      <w:bookmarkEnd w:id="25"/>
    </w:p>
    <w:p w14:paraId="49C34C55" w14:textId="78484DC9" w:rsidR="004B64C6" w:rsidRDefault="004B64C6" w:rsidP="003F7ED6"/>
    <w:p w14:paraId="08DD1EF8" w14:textId="7780D8DA" w:rsidR="00347101" w:rsidRDefault="00347101" w:rsidP="003F7ED6"/>
    <w:p w14:paraId="250C0BB9" w14:textId="5A2A7AAB" w:rsidR="00347101" w:rsidRDefault="00347101" w:rsidP="003F7ED6"/>
    <w:p w14:paraId="2AB0D062" w14:textId="5C370668" w:rsidR="00347101" w:rsidRDefault="00347101" w:rsidP="003F7ED6"/>
    <w:p w14:paraId="45FDB692" w14:textId="3151E35F" w:rsidR="00347101" w:rsidRDefault="00347101" w:rsidP="003F7ED6"/>
    <w:p w14:paraId="2D8C6F4E" w14:textId="7F96DB39" w:rsidR="00347101" w:rsidRDefault="00347101" w:rsidP="003F7ED6"/>
    <w:p w14:paraId="59651C61" w14:textId="16FEAD0D" w:rsidR="00347101" w:rsidRDefault="00347101" w:rsidP="003F7ED6"/>
    <w:p w14:paraId="517D0707" w14:textId="063A129D" w:rsidR="00347101" w:rsidRDefault="00347101" w:rsidP="003F7ED6"/>
    <w:p w14:paraId="57854232" w14:textId="41108D9D" w:rsidR="00F370FF" w:rsidRDefault="00C207AD" w:rsidP="00F370FF">
      <w:pPr>
        <w:pStyle w:val="Heading2"/>
      </w:pPr>
      <w:bookmarkStart w:id="26" w:name="_Toc526433445"/>
      <w:r>
        <w:t>8.</w:t>
      </w:r>
      <w:r w:rsidR="006D325B">
        <w:t>3</w:t>
      </w:r>
      <w:r>
        <w:t xml:space="preserve"> Communication Management plan</w:t>
      </w:r>
      <w:bookmarkEnd w:id="26"/>
    </w:p>
    <w:p w14:paraId="33158BB7" w14:textId="11227297" w:rsidR="00F370FF" w:rsidRDefault="00F370FF" w:rsidP="00F370FF"/>
    <w:p w14:paraId="7192C55F" w14:textId="2D3111A1" w:rsidR="00E536A8" w:rsidRDefault="00E536A8" w:rsidP="00F370FF">
      <w:r>
        <w:t xml:space="preserve">Managing communication between internal and external stakeholders is a vital part to ensuring the projects </w:t>
      </w:r>
      <w:r w:rsidR="00CD6F7D">
        <w:t xml:space="preserve">success. </w:t>
      </w:r>
      <w:r w:rsidR="00D679E2">
        <w:t xml:space="preserve">Team members had decided to create a communication plan for the </w:t>
      </w:r>
      <w:r w:rsidR="007C776A">
        <w:t>project’s</w:t>
      </w:r>
      <w:r w:rsidR="00D679E2">
        <w:t xml:space="preserve"> lifecycle</w:t>
      </w:r>
      <w:r w:rsidR="00494DBC">
        <w:t xml:space="preserve">. </w:t>
      </w:r>
      <w:r w:rsidR="003C4AFC">
        <w:t>External stakeholders are needed to be contacted one the project is near completion</w:t>
      </w:r>
      <w:r w:rsidR="007C776A">
        <w:t>.</w:t>
      </w:r>
    </w:p>
    <w:p w14:paraId="4E7E156B" w14:textId="6D1A994A" w:rsidR="00E53FB9" w:rsidRDefault="007D6171" w:rsidP="007D6171">
      <w:pPr>
        <w:pStyle w:val="Heading3"/>
      </w:pPr>
      <w:bookmarkStart w:id="27" w:name="_Toc526433446"/>
      <w:r>
        <w:t xml:space="preserve">8.3.1 Communication </w:t>
      </w:r>
      <w:r w:rsidR="008D07EA">
        <w:t>Summary</w:t>
      </w:r>
      <w:bookmarkEnd w:id="27"/>
    </w:p>
    <w:tbl>
      <w:tblPr>
        <w:tblStyle w:val="ListTable4-Accent1"/>
        <w:tblW w:w="0" w:type="auto"/>
        <w:tblLook w:val="04A0" w:firstRow="1" w:lastRow="0" w:firstColumn="1" w:lastColumn="0" w:noHBand="0" w:noVBand="1"/>
      </w:tblPr>
      <w:tblGrid>
        <w:gridCol w:w="2254"/>
        <w:gridCol w:w="2293"/>
        <w:gridCol w:w="2228"/>
        <w:gridCol w:w="2241"/>
      </w:tblGrid>
      <w:tr w:rsidR="00E53FB9" w14:paraId="7F0B0574" w14:textId="77777777" w:rsidTr="00E53FB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5A81A666" w14:textId="77777777" w:rsidR="00E53FB9" w:rsidRPr="00A97747" w:rsidRDefault="00E53FB9" w:rsidP="002E469D">
            <w:pPr>
              <w:jc w:val="center"/>
            </w:pPr>
            <w:r w:rsidRPr="00A97747">
              <w:t>Stakeholder</w:t>
            </w:r>
          </w:p>
        </w:tc>
        <w:tc>
          <w:tcPr>
            <w:tcW w:w="2293" w:type="dxa"/>
          </w:tcPr>
          <w:p w14:paraId="3AD975D7" w14:textId="77777777" w:rsidR="00E53FB9" w:rsidRPr="00A97747" w:rsidRDefault="00E53FB9" w:rsidP="002E469D">
            <w:pPr>
              <w:jc w:val="center"/>
              <w:cnfStyle w:val="100000000000" w:firstRow="1" w:lastRow="0" w:firstColumn="0" w:lastColumn="0" w:oddVBand="0" w:evenVBand="0" w:oddHBand="0" w:evenHBand="0" w:firstRowFirstColumn="0" w:firstRowLastColumn="0" w:lastRowFirstColumn="0" w:lastRowLastColumn="0"/>
            </w:pPr>
            <w:r w:rsidRPr="00A97747">
              <w:t>Type of Communication</w:t>
            </w:r>
          </w:p>
        </w:tc>
        <w:tc>
          <w:tcPr>
            <w:tcW w:w="2228" w:type="dxa"/>
          </w:tcPr>
          <w:p w14:paraId="438A8A54" w14:textId="77777777" w:rsidR="00E53FB9" w:rsidRPr="00A97747" w:rsidRDefault="00E53FB9" w:rsidP="002E469D">
            <w:pPr>
              <w:jc w:val="center"/>
              <w:cnfStyle w:val="100000000000" w:firstRow="1" w:lastRow="0" w:firstColumn="0" w:lastColumn="0" w:oddVBand="0" w:evenVBand="0" w:oddHBand="0" w:evenHBand="0" w:firstRowFirstColumn="0" w:firstRowLastColumn="0" w:lastRowFirstColumn="0" w:lastRowLastColumn="0"/>
            </w:pPr>
            <w:r w:rsidRPr="00A97747">
              <w:t>Producer</w:t>
            </w:r>
          </w:p>
        </w:tc>
        <w:tc>
          <w:tcPr>
            <w:tcW w:w="2241" w:type="dxa"/>
          </w:tcPr>
          <w:p w14:paraId="34E98E76" w14:textId="77777777" w:rsidR="00E53FB9" w:rsidRPr="00A97747" w:rsidRDefault="00E53FB9" w:rsidP="002E469D">
            <w:pPr>
              <w:jc w:val="center"/>
              <w:cnfStyle w:val="100000000000" w:firstRow="1" w:lastRow="0" w:firstColumn="0" w:lastColumn="0" w:oddVBand="0" w:evenVBand="0" w:oddHBand="0" w:evenHBand="0" w:firstRowFirstColumn="0" w:firstRowLastColumn="0" w:lastRowFirstColumn="0" w:lastRowLastColumn="0"/>
            </w:pPr>
            <w:r w:rsidRPr="00A97747">
              <w:t>Frequency</w:t>
            </w:r>
          </w:p>
        </w:tc>
      </w:tr>
      <w:tr w:rsidR="00E53FB9" w14:paraId="2DE88B61" w14:textId="77777777" w:rsidTr="00E53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4DD2302" w14:textId="77777777" w:rsidR="00E53FB9" w:rsidRPr="004B72D2" w:rsidRDefault="00E53FB9" w:rsidP="002E469D">
            <w:pPr>
              <w:rPr>
                <w:b w:val="0"/>
              </w:rPr>
            </w:pPr>
            <w:r w:rsidRPr="004B72D2">
              <w:rPr>
                <w:b w:val="0"/>
              </w:rPr>
              <w:t>Project Team Members</w:t>
            </w:r>
          </w:p>
        </w:tc>
        <w:tc>
          <w:tcPr>
            <w:tcW w:w="2293" w:type="dxa"/>
          </w:tcPr>
          <w:p w14:paraId="1294E4E9" w14:textId="6F5EDF73" w:rsidR="00E53FB9" w:rsidRDefault="00E53FB9" w:rsidP="002E469D">
            <w:pPr>
              <w:cnfStyle w:val="000000100000" w:firstRow="0" w:lastRow="0" w:firstColumn="0" w:lastColumn="0" w:oddVBand="0" w:evenVBand="0" w:oddHBand="1" w:evenHBand="0" w:firstRowFirstColumn="0" w:firstRowLastColumn="0" w:lastRowFirstColumn="0" w:lastRowLastColumn="0"/>
            </w:pPr>
            <w:r>
              <w:t>Physical Meetings, Discord</w:t>
            </w:r>
          </w:p>
        </w:tc>
        <w:tc>
          <w:tcPr>
            <w:tcW w:w="2228" w:type="dxa"/>
          </w:tcPr>
          <w:p w14:paraId="751E88AC"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Project Team Manager</w:t>
            </w:r>
          </w:p>
        </w:tc>
        <w:tc>
          <w:tcPr>
            <w:tcW w:w="2241" w:type="dxa"/>
          </w:tcPr>
          <w:p w14:paraId="2F6E1A02"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Weekly</w:t>
            </w:r>
          </w:p>
        </w:tc>
      </w:tr>
      <w:tr w:rsidR="00E53FB9" w14:paraId="46F2A06E" w14:textId="77777777" w:rsidTr="00E53FB9">
        <w:tc>
          <w:tcPr>
            <w:cnfStyle w:val="001000000000" w:firstRow="0" w:lastRow="0" w:firstColumn="1" w:lastColumn="0" w:oddVBand="0" w:evenVBand="0" w:oddHBand="0" w:evenHBand="0" w:firstRowFirstColumn="0" w:firstRowLastColumn="0" w:lastRowFirstColumn="0" w:lastRowLastColumn="0"/>
            <w:tcW w:w="2254" w:type="dxa"/>
          </w:tcPr>
          <w:p w14:paraId="5490A338" w14:textId="77777777" w:rsidR="00E53FB9" w:rsidRPr="004B72D2" w:rsidRDefault="00E53FB9" w:rsidP="002E469D">
            <w:pPr>
              <w:rPr>
                <w:b w:val="0"/>
              </w:rPr>
            </w:pPr>
            <w:r w:rsidRPr="004B72D2">
              <w:rPr>
                <w:b w:val="0"/>
              </w:rPr>
              <w:t>Trent Lewis</w:t>
            </w:r>
          </w:p>
        </w:tc>
        <w:tc>
          <w:tcPr>
            <w:tcW w:w="2293" w:type="dxa"/>
          </w:tcPr>
          <w:p w14:paraId="4BD28DE9" w14:textId="5D8D8A36" w:rsidR="00E53FB9" w:rsidRDefault="00E53FB9" w:rsidP="002E469D">
            <w:pPr>
              <w:cnfStyle w:val="000000000000" w:firstRow="0" w:lastRow="0" w:firstColumn="0" w:lastColumn="0" w:oddVBand="0" w:evenVBand="0" w:oddHBand="0" w:evenHBand="0" w:firstRowFirstColumn="0" w:firstRowLastColumn="0" w:lastRowFirstColumn="0" w:lastRowLastColumn="0"/>
            </w:pPr>
            <w:r>
              <w:t>Physical Meetings, Email</w:t>
            </w:r>
          </w:p>
        </w:tc>
        <w:tc>
          <w:tcPr>
            <w:tcW w:w="2228" w:type="dxa"/>
          </w:tcPr>
          <w:p w14:paraId="679AF311" w14:textId="36B14E12" w:rsidR="00E53FB9" w:rsidRDefault="00E53FB9" w:rsidP="002E469D">
            <w:pPr>
              <w:cnfStyle w:val="000000000000" w:firstRow="0" w:lastRow="0" w:firstColumn="0" w:lastColumn="0" w:oddVBand="0" w:evenVBand="0" w:oddHBand="0" w:evenHBand="0" w:firstRowFirstColumn="0" w:firstRowLastColumn="0" w:lastRowFirstColumn="0" w:lastRowLastColumn="0"/>
            </w:pPr>
            <w:r>
              <w:t>Project Team Manager</w:t>
            </w:r>
            <w:r w:rsidR="005C3E46">
              <w:t>, Individual Team members</w:t>
            </w:r>
          </w:p>
        </w:tc>
        <w:tc>
          <w:tcPr>
            <w:tcW w:w="2241" w:type="dxa"/>
          </w:tcPr>
          <w:p w14:paraId="3E6BC1B2" w14:textId="77777777" w:rsidR="00E53FB9" w:rsidRDefault="00E53FB9" w:rsidP="002E469D">
            <w:pPr>
              <w:cnfStyle w:val="000000000000" w:firstRow="0" w:lastRow="0" w:firstColumn="0" w:lastColumn="0" w:oddVBand="0" w:evenVBand="0" w:oddHBand="0" w:evenHBand="0" w:firstRowFirstColumn="0" w:firstRowLastColumn="0" w:lastRowFirstColumn="0" w:lastRowLastColumn="0"/>
            </w:pPr>
            <w:r>
              <w:t>Weekly</w:t>
            </w:r>
          </w:p>
        </w:tc>
      </w:tr>
      <w:tr w:rsidR="00E53FB9" w14:paraId="065D5845" w14:textId="77777777" w:rsidTr="00E53FB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54" w:type="dxa"/>
          </w:tcPr>
          <w:p w14:paraId="650182D6" w14:textId="77777777" w:rsidR="00E53FB9" w:rsidRPr="004B72D2" w:rsidRDefault="00E53FB9" w:rsidP="002E469D">
            <w:pPr>
              <w:rPr>
                <w:b w:val="0"/>
              </w:rPr>
            </w:pPr>
            <w:r>
              <w:rPr>
                <w:b w:val="0"/>
              </w:rPr>
              <w:t>Suppliers</w:t>
            </w:r>
          </w:p>
        </w:tc>
        <w:tc>
          <w:tcPr>
            <w:tcW w:w="2293" w:type="dxa"/>
          </w:tcPr>
          <w:p w14:paraId="060534A5"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Email</w:t>
            </w:r>
          </w:p>
        </w:tc>
        <w:tc>
          <w:tcPr>
            <w:tcW w:w="2228" w:type="dxa"/>
          </w:tcPr>
          <w:p w14:paraId="10C15CCF" w14:textId="77777777" w:rsidR="00E53FB9" w:rsidRDefault="00E53FB9" w:rsidP="002E469D">
            <w:pPr>
              <w:cnfStyle w:val="000000100000" w:firstRow="0" w:lastRow="0" w:firstColumn="0" w:lastColumn="0" w:oddVBand="0" w:evenVBand="0" w:oddHBand="1" w:evenHBand="0" w:firstRowFirstColumn="0" w:firstRowLastColumn="0" w:lastRowFirstColumn="0" w:lastRowLastColumn="0"/>
            </w:pPr>
            <w:r>
              <w:t>Suppliers</w:t>
            </w:r>
          </w:p>
        </w:tc>
        <w:tc>
          <w:tcPr>
            <w:tcW w:w="2241" w:type="dxa"/>
          </w:tcPr>
          <w:p w14:paraId="651233E2" w14:textId="141FE508" w:rsidR="00E53FB9" w:rsidRDefault="007D6171" w:rsidP="002E469D">
            <w:pPr>
              <w:cnfStyle w:val="000000100000" w:firstRow="0" w:lastRow="0" w:firstColumn="0" w:lastColumn="0" w:oddVBand="0" w:evenVBand="0" w:oddHBand="1" w:evenHBand="0" w:firstRowFirstColumn="0" w:firstRowLastColumn="0" w:lastRowFirstColumn="0" w:lastRowLastColumn="0"/>
            </w:pPr>
            <w:r>
              <w:t>Quarterly</w:t>
            </w:r>
          </w:p>
        </w:tc>
      </w:tr>
      <w:tr w:rsidR="00E53FB9" w14:paraId="4BC04C3C" w14:textId="77777777" w:rsidTr="00E53FB9">
        <w:tc>
          <w:tcPr>
            <w:cnfStyle w:val="001000000000" w:firstRow="0" w:lastRow="0" w:firstColumn="1" w:lastColumn="0" w:oddVBand="0" w:evenVBand="0" w:oddHBand="0" w:evenHBand="0" w:firstRowFirstColumn="0" w:firstRowLastColumn="0" w:lastRowFirstColumn="0" w:lastRowLastColumn="0"/>
            <w:tcW w:w="2254" w:type="dxa"/>
          </w:tcPr>
          <w:p w14:paraId="46100983" w14:textId="77777777" w:rsidR="00E53FB9" w:rsidRDefault="00E53FB9" w:rsidP="002E469D">
            <w:pPr>
              <w:rPr>
                <w:b w:val="0"/>
              </w:rPr>
            </w:pPr>
            <w:r>
              <w:rPr>
                <w:b w:val="0"/>
              </w:rPr>
              <w:t>End Users</w:t>
            </w:r>
          </w:p>
        </w:tc>
        <w:tc>
          <w:tcPr>
            <w:tcW w:w="2293" w:type="dxa"/>
          </w:tcPr>
          <w:p w14:paraId="7049B423" w14:textId="137D022B" w:rsidR="00E53FB9" w:rsidRDefault="005C3E46" w:rsidP="002E469D">
            <w:pPr>
              <w:cnfStyle w:val="000000000000" w:firstRow="0" w:lastRow="0" w:firstColumn="0" w:lastColumn="0" w:oddVBand="0" w:evenVBand="0" w:oddHBand="0" w:evenHBand="0" w:firstRowFirstColumn="0" w:firstRowLastColumn="0" w:lastRowFirstColumn="0" w:lastRowLastColumn="0"/>
            </w:pPr>
            <w:r>
              <w:t>Email</w:t>
            </w:r>
          </w:p>
        </w:tc>
        <w:tc>
          <w:tcPr>
            <w:tcW w:w="2228" w:type="dxa"/>
          </w:tcPr>
          <w:p w14:paraId="5690A2D7" w14:textId="77777777" w:rsidR="00E53FB9" w:rsidRDefault="00E53FB9" w:rsidP="002E469D">
            <w:pPr>
              <w:cnfStyle w:val="000000000000" w:firstRow="0" w:lastRow="0" w:firstColumn="0" w:lastColumn="0" w:oddVBand="0" w:evenVBand="0" w:oddHBand="0" w:evenHBand="0" w:firstRowFirstColumn="0" w:firstRowLastColumn="0" w:lastRowFirstColumn="0" w:lastRowLastColumn="0"/>
            </w:pPr>
            <w:r>
              <w:t>End Users</w:t>
            </w:r>
          </w:p>
        </w:tc>
        <w:tc>
          <w:tcPr>
            <w:tcW w:w="2241" w:type="dxa"/>
          </w:tcPr>
          <w:p w14:paraId="05C40353" w14:textId="33531DBF" w:rsidR="00E53FB9" w:rsidRDefault="008D07EA" w:rsidP="002E469D">
            <w:pPr>
              <w:cnfStyle w:val="000000000000" w:firstRow="0" w:lastRow="0" w:firstColumn="0" w:lastColumn="0" w:oddVBand="0" w:evenVBand="0" w:oddHBand="0" w:evenHBand="0" w:firstRowFirstColumn="0" w:firstRowLastColumn="0" w:lastRowFirstColumn="0" w:lastRowLastColumn="0"/>
            </w:pPr>
            <w:r>
              <w:t>Before Event.</w:t>
            </w:r>
          </w:p>
        </w:tc>
      </w:tr>
    </w:tbl>
    <w:p w14:paraId="2888906A" w14:textId="4037A267" w:rsidR="00F370FF" w:rsidRDefault="00F370FF" w:rsidP="00F370FF"/>
    <w:p w14:paraId="315E2ECC" w14:textId="2E08ADC9" w:rsidR="00297491" w:rsidRDefault="00297491" w:rsidP="00297491">
      <w:pPr>
        <w:pStyle w:val="Heading3"/>
      </w:pPr>
      <w:bookmarkStart w:id="28" w:name="_Toc526433447"/>
      <w:r>
        <w:t>8.3.2 Communications Responsibilities</w:t>
      </w:r>
      <w:bookmarkEnd w:id="28"/>
    </w:p>
    <w:p w14:paraId="7AACB062" w14:textId="21491484" w:rsidR="00297491" w:rsidRDefault="00297491" w:rsidP="00297491"/>
    <w:p w14:paraId="0BA4C13B" w14:textId="1D44DC72" w:rsidR="00666C90" w:rsidRDefault="00666C90" w:rsidP="001212B1">
      <w:r>
        <w:t>As communication</w:t>
      </w:r>
      <w:r w:rsidR="001212B1">
        <w:t xml:space="preserve"> </w:t>
      </w:r>
      <w:r>
        <w:t xml:space="preserve">with stakeholders is vital to the project, </w:t>
      </w:r>
      <w:r w:rsidR="002124C6">
        <w:t>agreed</w:t>
      </w:r>
      <w:r>
        <w:t xml:space="preserve"> terms have been established b</w:t>
      </w:r>
      <w:r w:rsidR="001212B1">
        <w:t>y team members</w:t>
      </w:r>
      <w:r w:rsidR="002124C6">
        <w:t>.</w:t>
      </w:r>
    </w:p>
    <w:p w14:paraId="75C9BFE7" w14:textId="25C674A3" w:rsidR="002124C6" w:rsidRDefault="002124C6" w:rsidP="002124C6">
      <w:pPr>
        <w:pStyle w:val="ListParagraph"/>
        <w:numPr>
          <w:ilvl w:val="0"/>
          <w:numId w:val="3"/>
        </w:numPr>
      </w:pPr>
      <w:r>
        <w:t xml:space="preserve">Issues that arise during project development must first be discussed with the group members. If no suitable </w:t>
      </w:r>
      <w:r w:rsidR="00565683">
        <w:t>option can be chosen primary stakeholder Trent Lewis will only then be contacted by the Project team leader.</w:t>
      </w:r>
    </w:p>
    <w:p w14:paraId="49754BBC" w14:textId="0A59172D" w:rsidR="00565683" w:rsidRDefault="000C4957" w:rsidP="002124C6">
      <w:pPr>
        <w:pStyle w:val="ListParagraph"/>
        <w:numPr>
          <w:ilvl w:val="0"/>
          <w:numId w:val="3"/>
        </w:numPr>
      </w:pPr>
      <w:r>
        <w:t>All Communication shall be discussed with team members at the weekly meeting and any emails sent between team members and stakeholders will be made available for viewing.</w:t>
      </w:r>
    </w:p>
    <w:p w14:paraId="16DACC4D" w14:textId="05371FAC" w:rsidR="000C4957" w:rsidRDefault="00313AEA" w:rsidP="002124C6">
      <w:pPr>
        <w:pStyle w:val="ListParagraph"/>
        <w:numPr>
          <w:ilvl w:val="0"/>
          <w:numId w:val="3"/>
        </w:numPr>
      </w:pPr>
      <w:r>
        <w:t>Communication</w:t>
      </w:r>
      <w:r w:rsidR="00C81A56">
        <w:t xml:space="preserve"> that may be needed with external stakeholders should first be discussed with Trent Lewis.</w:t>
      </w:r>
    </w:p>
    <w:p w14:paraId="75EE4F64" w14:textId="271609E0" w:rsidR="00C81A56" w:rsidRPr="00297491" w:rsidRDefault="00C81A56" w:rsidP="002124C6">
      <w:pPr>
        <w:pStyle w:val="ListParagraph"/>
        <w:numPr>
          <w:ilvl w:val="0"/>
          <w:numId w:val="3"/>
        </w:numPr>
      </w:pPr>
      <w:r>
        <w:t xml:space="preserve">Communication between team members </w:t>
      </w:r>
      <w:r w:rsidR="00874999">
        <w:t xml:space="preserve">will be civil and discord will be the primary </w:t>
      </w:r>
      <w:r w:rsidR="00313AEA">
        <w:t>tool used. All team members will be available and have accounts created on discords application to ensure timely communication.</w:t>
      </w:r>
    </w:p>
    <w:p w14:paraId="23A0FDC9" w14:textId="47491770" w:rsidR="00297491" w:rsidRDefault="00297491" w:rsidP="00297491"/>
    <w:p w14:paraId="5A14FCA0" w14:textId="722C7744" w:rsidR="00004203" w:rsidRDefault="00004203" w:rsidP="00297491"/>
    <w:p w14:paraId="2EE8502F" w14:textId="2158E4E1" w:rsidR="00004203" w:rsidRDefault="00004203" w:rsidP="00297491"/>
    <w:p w14:paraId="6A51625A" w14:textId="4F3715FF" w:rsidR="00004203" w:rsidRDefault="00004203" w:rsidP="00297491"/>
    <w:p w14:paraId="0F53C8C8" w14:textId="1C4A5EC6" w:rsidR="00004203" w:rsidRDefault="00004203" w:rsidP="00297491"/>
    <w:p w14:paraId="6C229BA8" w14:textId="06BA720C" w:rsidR="00004203" w:rsidRDefault="00004203" w:rsidP="00297491"/>
    <w:p w14:paraId="39B5ED22" w14:textId="135702BA" w:rsidR="00004203" w:rsidRDefault="00004203" w:rsidP="00297491"/>
    <w:p w14:paraId="0C105717" w14:textId="69E9C5B3" w:rsidR="00004203" w:rsidRDefault="00004203" w:rsidP="00297491"/>
    <w:p w14:paraId="485254A5" w14:textId="19861802" w:rsidR="00004203" w:rsidRDefault="00004203" w:rsidP="00297491"/>
    <w:p w14:paraId="2075DF95" w14:textId="150C8357" w:rsidR="00004203" w:rsidRDefault="00004203" w:rsidP="00297491"/>
    <w:p w14:paraId="1C174F4A" w14:textId="37EA5511" w:rsidR="00004203" w:rsidRDefault="0081624A" w:rsidP="00004203">
      <w:pPr>
        <w:pStyle w:val="Heading1"/>
      </w:pPr>
      <w:bookmarkStart w:id="29" w:name="_Toc526433448"/>
      <w:r>
        <w:t>9.0 Change requests</w:t>
      </w:r>
      <w:bookmarkEnd w:id="29"/>
    </w:p>
    <w:p w14:paraId="33CE4538" w14:textId="0B42393B" w:rsidR="00FC0DFD" w:rsidRDefault="00FC0DFD" w:rsidP="00FC0DFD"/>
    <w:p w14:paraId="069A55A4" w14:textId="32C33B1D" w:rsidR="00FC0DFD" w:rsidRPr="00FC0DFD" w:rsidRDefault="00FC0DFD" w:rsidP="00FC0DFD">
      <w:r>
        <w:t>Change requests were needed to be agreed upon all team members</w:t>
      </w:r>
      <w:r w:rsidR="003C2804">
        <w:t>, As the project specification became more complete documented changes were needed.</w:t>
      </w:r>
      <w:r w:rsidR="00BE3985">
        <w:t xml:space="preserve"> Project changes also needed to be discussed and agreed to with the internal stakeholder Trent Lewis</w:t>
      </w:r>
      <w:r w:rsidR="007551C9">
        <w:t>. Once agreed team members could then implement the changes.</w:t>
      </w:r>
    </w:p>
    <w:p w14:paraId="7AD1E846" w14:textId="31108D81" w:rsidR="00F67E8E" w:rsidRDefault="00F67E8E" w:rsidP="00F67E8E"/>
    <w:p w14:paraId="297FE735" w14:textId="77777777" w:rsidR="00FC0DFD" w:rsidRPr="005731A3" w:rsidRDefault="00FC0DFD" w:rsidP="00490163">
      <w:pPr>
        <w:pBdr>
          <w:top w:val="single" w:sz="4" w:space="1" w:color="auto"/>
          <w:left w:val="single" w:sz="4" w:space="4" w:color="auto"/>
          <w:bottom w:val="single" w:sz="4" w:space="1" w:color="auto"/>
          <w:right w:val="single" w:sz="4" w:space="4" w:color="auto"/>
        </w:pBdr>
        <w:jc w:val="center"/>
        <w:rPr>
          <w:b/>
        </w:rPr>
      </w:pPr>
      <w:r w:rsidRPr="005731A3">
        <w:rPr>
          <w:b/>
        </w:rPr>
        <w:t xml:space="preserve">BCI Project Change Request </w:t>
      </w:r>
      <w:r>
        <w:rPr>
          <w:b/>
        </w:rPr>
        <w:t>1</w:t>
      </w:r>
    </w:p>
    <w:p w14:paraId="2AD5AEC0"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5731A3">
        <w:rPr>
          <w:b/>
        </w:rPr>
        <w:t>Project Name:</w:t>
      </w:r>
      <w:r>
        <w:rPr>
          <w:b/>
        </w:rPr>
        <w:t xml:space="preserve"> </w:t>
      </w:r>
      <w:r>
        <w:t>Brain Computer Interface</w:t>
      </w:r>
    </w:p>
    <w:p w14:paraId="629DD510"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5731A3">
        <w:rPr>
          <w:b/>
        </w:rPr>
        <w:t>Date Request Submitted:</w:t>
      </w:r>
      <w:r>
        <w:t xml:space="preserve"> 11</w:t>
      </w:r>
      <w:r w:rsidRPr="005731A3">
        <w:rPr>
          <w:vertAlign w:val="superscript"/>
        </w:rPr>
        <w:t>th</w:t>
      </w:r>
      <w:r>
        <w:t xml:space="preserve"> September 2018</w:t>
      </w:r>
    </w:p>
    <w:p w14:paraId="5C03B46E"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5731A3">
        <w:rPr>
          <w:b/>
        </w:rPr>
        <w:t>Title of Change Request:</w:t>
      </w:r>
      <w:r>
        <w:t xml:space="preserve"> Remove LSL broadcasting to improve efficiency of heatmap program</w:t>
      </w:r>
    </w:p>
    <w:p w14:paraId="152DD633"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1A7F2E22" w14:textId="77777777" w:rsidR="00FC0DFD" w:rsidRPr="001E10F6" w:rsidRDefault="00FC0DFD" w:rsidP="00490163">
      <w:pPr>
        <w:pBdr>
          <w:top w:val="single" w:sz="4" w:space="1" w:color="auto"/>
          <w:left w:val="single" w:sz="4" w:space="4" w:color="auto"/>
          <w:bottom w:val="single" w:sz="4" w:space="1" w:color="auto"/>
          <w:right w:val="single" w:sz="4" w:space="4" w:color="auto"/>
        </w:pBdr>
        <w:spacing w:after="0"/>
      </w:pPr>
      <w:r w:rsidRPr="005731A3">
        <w:rPr>
          <w:b/>
        </w:rPr>
        <w:t>Submitted by:</w:t>
      </w:r>
      <w:r>
        <w:rPr>
          <w:b/>
        </w:rPr>
        <w:t xml:space="preserve"> </w:t>
      </w:r>
      <w:r>
        <w:t>Josh Francis</w:t>
      </w:r>
    </w:p>
    <w:p w14:paraId="1C198C65"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t xml:space="preserve">Change Category: </w:t>
      </w:r>
      <w:sdt>
        <w:sdtPr>
          <w:id w:val="-848475991"/>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Scope </w:t>
      </w:r>
      <w:sdt>
        <w:sdtPr>
          <w:id w:val="-1124917267"/>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Schedule </w:t>
      </w:r>
      <w:sdt>
        <w:sdtPr>
          <w:id w:val="621263693"/>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st </w:t>
      </w:r>
      <w:sdt>
        <w:sdtPr>
          <w:id w:val="-789507163"/>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Technology </w:t>
      </w:r>
      <w:sdt>
        <w:sdtPr>
          <w:id w:val="-40591141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ther</w:t>
      </w:r>
    </w:p>
    <w:p w14:paraId="1B2BC175"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78A952E8"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1E10F6">
        <w:rPr>
          <w:b/>
        </w:rPr>
        <w:t>Description of change requested:</w:t>
      </w:r>
    </w:p>
    <w:p w14:paraId="12DE9155" w14:textId="77777777" w:rsidR="00FC0DFD" w:rsidRPr="003A2FD3" w:rsidRDefault="00FC0DFD" w:rsidP="00490163">
      <w:pPr>
        <w:pBdr>
          <w:top w:val="single" w:sz="4" w:space="1" w:color="auto"/>
          <w:left w:val="single" w:sz="4" w:space="4" w:color="auto"/>
          <w:bottom w:val="single" w:sz="4" w:space="1" w:color="auto"/>
          <w:right w:val="single" w:sz="4" w:space="4" w:color="auto"/>
        </w:pBdr>
        <w:spacing w:after="0"/>
      </w:pPr>
      <w:r w:rsidRPr="003A2FD3">
        <w:t>Removal of LSL broadcasting component within the software to improve efficiency and responsiveness of heatmap LED driver.</w:t>
      </w:r>
    </w:p>
    <w:p w14:paraId="7F7A37E0"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0EBE8FF4"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1E10F6">
        <w:rPr>
          <w:b/>
        </w:rPr>
        <w:t>Events that made this change necessary or desirable:</w:t>
      </w:r>
    </w:p>
    <w:p w14:paraId="3FA5359E"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rsidRPr="003A2FD3">
        <w:t xml:space="preserve">It was discovered that the Raspberry Pi struggled to run the heatmap calculations. This resulted in a system that did not satisfy the desired level of responsiveness. </w:t>
      </w:r>
    </w:p>
    <w:p w14:paraId="4006CE28"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601FB39D"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4D64FA">
        <w:rPr>
          <w:b/>
        </w:rPr>
        <w:t>Justification for the change/why it is needed/desired to continue/complete the project:</w:t>
      </w:r>
    </w:p>
    <w:p w14:paraId="3B3A7B22" w14:textId="77777777" w:rsidR="00FC0DFD" w:rsidRPr="003A2FD3" w:rsidRDefault="00FC0DFD" w:rsidP="00490163">
      <w:pPr>
        <w:pBdr>
          <w:top w:val="single" w:sz="4" w:space="1" w:color="auto"/>
          <w:left w:val="single" w:sz="4" w:space="4" w:color="auto"/>
          <w:bottom w:val="single" w:sz="4" w:space="1" w:color="auto"/>
          <w:right w:val="single" w:sz="4" w:space="4" w:color="auto"/>
        </w:pBdr>
        <w:spacing w:after="0"/>
      </w:pPr>
      <w:proofErr w:type="gramStart"/>
      <w:r w:rsidRPr="003A2FD3">
        <w:t>In order to</w:t>
      </w:r>
      <w:proofErr w:type="gramEnd"/>
      <w:r w:rsidRPr="003A2FD3">
        <w:t xml:space="preserve"> improve system responsiveness, it was deemed necessary to remove the LSL broadcasting component.</w:t>
      </w:r>
    </w:p>
    <w:p w14:paraId="4D928CCF" w14:textId="77777777" w:rsidR="00FC0DFD" w:rsidRDefault="00FC0DFD" w:rsidP="00490163">
      <w:pPr>
        <w:pBdr>
          <w:top w:val="single" w:sz="4" w:space="1" w:color="auto"/>
          <w:left w:val="single" w:sz="4" w:space="4" w:color="auto"/>
          <w:bottom w:val="single" w:sz="4" w:space="1" w:color="auto"/>
          <w:right w:val="single" w:sz="4" w:space="4" w:color="auto"/>
        </w:pBdr>
        <w:spacing w:after="0"/>
      </w:pPr>
    </w:p>
    <w:p w14:paraId="0A30C9A7"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sidRPr="004D64FA">
        <w:rPr>
          <w:b/>
        </w:rPr>
        <w:t>Impact of the proposed change on:</w:t>
      </w:r>
    </w:p>
    <w:p w14:paraId="0CB4C717"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 xml:space="preserve">Scope: </w:t>
      </w:r>
      <w:r>
        <w:t>Reduces development time by reducing overall complexity of the software.</w:t>
      </w:r>
    </w:p>
    <w:p w14:paraId="0E467268"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Schedule:</w:t>
      </w:r>
      <w:r w:rsidRPr="004D64FA">
        <w:t xml:space="preserve"> </w:t>
      </w:r>
      <w:r>
        <w:t>No negative effect on overall project schedule.</w:t>
      </w:r>
    </w:p>
    <w:p w14:paraId="3F9FCA56"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 xml:space="preserve">Cost: </w:t>
      </w:r>
      <w:r>
        <w:t>No effect on the cost of the project.</w:t>
      </w:r>
    </w:p>
    <w:p w14:paraId="702214D0"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r>
        <w:rPr>
          <w:b/>
        </w:rPr>
        <w:t xml:space="preserve">Risk: </w:t>
      </w:r>
      <w:r>
        <w:t>No risk involved.</w:t>
      </w:r>
    </w:p>
    <w:p w14:paraId="66856C04"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p>
    <w:p w14:paraId="278DCA6B"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Pr>
          <w:b/>
        </w:rPr>
        <w:t>Suggested implementation if the change request is approved:</w:t>
      </w:r>
    </w:p>
    <w:p w14:paraId="059B331B" w14:textId="77777777" w:rsidR="00FC0DFD" w:rsidRDefault="00FC0DFD" w:rsidP="00490163">
      <w:pPr>
        <w:pBdr>
          <w:top w:val="single" w:sz="4" w:space="1" w:color="auto"/>
          <w:left w:val="single" w:sz="4" w:space="4" w:color="auto"/>
          <w:bottom w:val="single" w:sz="4" w:space="1" w:color="auto"/>
          <w:right w:val="single" w:sz="4" w:space="4" w:color="auto"/>
        </w:pBdr>
        <w:spacing w:after="0"/>
      </w:pPr>
      <w:r>
        <w:t>Simple deletion of the code responsible for LSL broadcasting.</w:t>
      </w:r>
    </w:p>
    <w:p w14:paraId="2E044A2F" w14:textId="77777777" w:rsidR="00FC0DFD" w:rsidRPr="004D64FA" w:rsidRDefault="00FC0DFD" w:rsidP="00490163">
      <w:pPr>
        <w:pBdr>
          <w:top w:val="single" w:sz="4" w:space="1" w:color="auto"/>
          <w:left w:val="single" w:sz="4" w:space="4" w:color="auto"/>
          <w:bottom w:val="single" w:sz="4" w:space="1" w:color="auto"/>
          <w:right w:val="single" w:sz="4" w:space="4" w:color="auto"/>
        </w:pBdr>
        <w:spacing w:after="0"/>
      </w:pPr>
    </w:p>
    <w:p w14:paraId="759EA977"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r>
        <w:rPr>
          <w:b/>
        </w:rPr>
        <w:t>Required approvals:</w:t>
      </w:r>
    </w:p>
    <w:p w14:paraId="62D82381" w14:textId="77777777" w:rsidR="00FC0DFD" w:rsidRDefault="00FC0DFD" w:rsidP="00490163">
      <w:pPr>
        <w:pBdr>
          <w:top w:val="single" w:sz="4" w:space="1" w:color="auto"/>
          <w:left w:val="single" w:sz="4" w:space="4" w:color="auto"/>
          <w:bottom w:val="single" w:sz="4" w:space="1" w:color="auto"/>
          <w:right w:val="single" w:sz="4" w:space="4" w:color="auto"/>
        </w:pBdr>
        <w:spacing w:after="0"/>
        <w:rPr>
          <w:b/>
        </w:rPr>
      </w:pPr>
    </w:p>
    <w:tbl>
      <w:tblPr>
        <w:tblStyle w:val="TableGrid"/>
        <w:tblW w:w="0" w:type="auto"/>
        <w:tblLook w:val="04A0" w:firstRow="1" w:lastRow="0" w:firstColumn="1" w:lastColumn="0" w:noHBand="0" w:noVBand="1"/>
      </w:tblPr>
      <w:tblGrid>
        <w:gridCol w:w="2899"/>
        <w:gridCol w:w="2899"/>
        <w:gridCol w:w="2900"/>
      </w:tblGrid>
      <w:tr w:rsidR="00FC0DFD" w14:paraId="56C98D9C" w14:textId="77777777" w:rsidTr="002E469D">
        <w:tc>
          <w:tcPr>
            <w:tcW w:w="2899" w:type="dxa"/>
          </w:tcPr>
          <w:p w14:paraId="18D6EDA6" w14:textId="77777777" w:rsidR="00FC0DFD" w:rsidRDefault="00FC0DFD" w:rsidP="00490163">
            <w:pPr>
              <w:pBdr>
                <w:top w:val="single" w:sz="4" w:space="1" w:color="auto"/>
                <w:left w:val="single" w:sz="4" w:space="4" w:color="auto"/>
                <w:bottom w:val="single" w:sz="4" w:space="1" w:color="auto"/>
                <w:right w:val="single" w:sz="4" w:space="4" w:color="auto"/>
              </w:pBdr>
              <w:jc w:val="both"/>
              <w:rPr>
                <w:b/>
              </w:rPr>
            </w:pPr>
            <w:r>
              <w:rPr>
                <w:b/>
              </w:rPr>
              <w:t>Name/Title</w:t>
            </w:r>
          </w:p>
        </w:tc>
        <w:tc>
          <w:tcPr>
            <w:tcW w:w="2899" w:type="dxa"/>
          </w:tcPr>
          <w:p w14:paraId="0867AE5C" w14:textId="77777777" w:rsidR="00FC0DFD" w:rsidRDefault="00FC0DFD" w:rsidP="00490163">
            <w:pPr>
              <w:pBdr>
                <w:top w:val="single" w:sz="4" w:space="1" w:color="auto"/>
                <w:left w:val="single" w:sz="4" w:space="4" w:color="auto"/>
                <w:bottom w:val="single" w:sz="4" w:space="1" w:color="auto"/>
                <w:right w:val="single" w:sz="4" w:space="4" w:color="auto"/>
              </w:pBdr>
              <w:jc w:val="both"/>
              <w:rPr>
                <w:b/>
              </w:rPr>
            </w:pPr>
            <w:r>
              <w:rPr>
                <w:b/>
              </w:rPr>
              <w:t>Date</w:t>
            </w:r>
          </w:p>
        </w:tc>
        <w:tc>
          <w:tcPr>
            <w:tcW w:w="2900" w:type="dxa"/>
          </w:tcPr>
          <w:p w14:paraId="0C98A39E" w14:textId="77777777" w:rsidR="00FC0DFD" w:rsidRDefault="00FC0DFD" w:rsidP="00490163">
            <w:pPr>
              <w:pBdr>
                <w:top w:val="single" w:sz="4" w:space="1" w:color="auto"/>
                <w:left w:val="single" w:sz="4" w:space="4" w:color="auto"/>
                <w:bottom w:val="single" w:sz="4" w:space="1" w:color="auto"/>
                <w:right w:val="single" w:sz="4" w:space="4" w:color="auto"/>
              </w:pBdr>
              <w:jc w:val="both"/>
              <w:rPr>
                <w:b/>
              </w:rPr>
            </w:pPr>
            <w:r>
              <w:rPr>
                <w:b/>
              </w:rPr>
              <w:t>Approve/Reject</w:t>
            </w:r>
          </w:p>
        </w:tc>
      </w:tr>
      <w:tr w:rsidR="00FC0DFD" w14:paraId="76F12B18" w14:textId="77777777" w:rsidTr="002E469D">
        <w:tc>
          <w:tcPr>
            <w:tcW w:w="2899" w:type="dxa"/>
          </w:tcPr>
          <w:p w14:paraId="0D4A6FC5" w14:textId="77777777" w:rsidR="00FC0DFD" w:rsidRPr="004D64FA" w:rsidRDefault="00FC0DFD" w:rsidP="00490163">
            <w:pPr>
              <w:pBdr>
                <w:top w:val="single" w:sz="4" w:space="1" w:color="auto"/>
                <w:left w:val="single" w:sz="4" w:space="4" w:color="auto"/>
                <w:bottom w:val="single" w:sz="4" w:space="1" w:color="auto"/>
                <w:right w:val="single" w:sz="4" w:space="4" w:color="auto"/>
              </w:pBdr>
              <w:jc w:val="both"/>
            </w:pPr>
            <w:r>
              <w:t>All project members</w:t>
            </w:r>
          </w:p>
        </w:tc>
        <w:tc>
          <w:tcPr>
            <w:tcW w:w="2899" w:type="dxa"/>
          </w:tcPr>
          <w:p w14:paraId="7BAE80BA" w14:textId="77777777" w:rsidR="00FC0DFD" w:rsidRPr="004D64FA" w:rsidRDefault="00FC0DFD" w:rsidP="00490163">
            <w:pPr>
              <w:pBdr>
                <w:top w:val="single" w:sz="4" w:space="1" w:color="auto"/>
                <w:left w:val="single" w:sz="4" w:space="4" w:color="auto"/>
                <w:bottom w:val="single" w:sz="4" w:space="1" w:color="auto"/>
                <w:right w:val="single" w:sz="4" w:space="4" w:color="auto"/>
              </w:pBdr>
              <w:jc w:val="both"/>
            </w:pPr>
            <m:oMath>
              <m:sSup>
                <m:sSupPr>
                  <m:ctrlPr>
                    <w:rPr>
                      <w:rFonts w:ascii="Cambria Math" w:hAnsi="Cambria Math"/>
                      <w:i/>
                    </w:rPr>
                  </m:ctrlPr>
                </m:sSupPr>
                <m:e>
                  <m:r>
                    <w:rPr>
                      <w:rFonts w:ascii="Cambria Math" w:hAnsi="Cambria Math"/>
                    </w:rPr>
                    <m:t>11</m:t>
                  </m:r>
                </m:e>
                <m:sup>
                  <m:r>
                    <w:rPr>
                      <w:rFonts w:ascii="Cambria Math" w:hAnsi="Cambria Math"/>
                    </w:rPr>
                    <m:t>th</m:t>
                  </m:r>
                </m:sup>
              </m:sSup>
            </m:oMath>
            <w:r>
              <w:rPr>
                <w:rFonts w:eastAsiaTheme="minorEastAsia"/>
              </w:rPr>
              <w:t xml:space="preserve"> </w:t>
            </w:r>
            <w:r>
              <w:t>September 2018</w:t>
            </w:r>
          </w:p>
        </w:tc>
        <w:tc>
          <w:tcPr>
            <w:tcW w:w="2900" w:type="dxa"/>
          </w:tcPr>
          <w:p w14:paraId="708D4732" w14:textId="77777777" w:rsidR="00FC0DFD" w:rsidRPr="008C56D8" w:rsidRDefault="00FC0DFD" w:rsidP="00490163">
            <w:pPr>
              <w:pBdr>
                <w:top w:val="single" w:sz="4" w:space="1" w:color="auto"/>
                <w:left w:val="single" w:sz="4" w:space="4" w:color="auto"/>
                <w:bottom w:val="single" w:sz="4" w:space="1" w:color="auto"/>
                <w:right w:val="single" w:sz="4" w:space="4" w:color="auto"/>
              </w:pBdr>
              <w:jc w:val="both"/>
              <w:rPr>
                <w:b/>
              </w:rPr>
            </w:pPr>
            <w:r w:rsidRPr="004D64FA">
              <w:rPr>
                <w:b/>
              </w:rPr>
              <w:t>Approved</w:t>
            </w:r>
          </w:p>
        </w:tc>
      </w:tr>
    </w:tbl>
    <w:p w14:paraId="63114B3A" w14:textId="77777777" w:rsidR="00FC0DFD" w:rsidRPr="00F67E8E" w:rsidRDefault="00FC0DFD" w:rsidP="00490163">
      <w:pPr>
        <w:pBdr>
          <w:top w:val="single" w:sz="4" w:space="1" w:color="auto"/>
          <w:left w:val="single" w:sz="4" w:space="4" w:color="auto"/>
          <w:bottom w:val="single" w:sz="4" w:space="1" w:color="auto"/>
          <w:right w:val="single" w:sz="4" w:space="4" w:color="auto"/>
        </w:pBdr>
      </w:pPr>
    </w:p>
    <w:p w14:paraId="7A5CB655" w14:textId="1C4CB014" w:rsidR="0081624A" w:rsidRDefault="0081624A" w:rsidP="0081624A"/>
    <w:p w14:paraId="450BBDA4" w14:textId="6E771644" w:rsidR="00FC0DFD" w:rsidRDefault="00FC0DFD" w:rsidP="0081624A"/>
    <w:p w14:paraId="19AF66F0" w14:textId="790CBF55" w:rsidR="00FC0DFD" w:rsidRDefault="00FC0DFD" w:rsidP="0081624A"/>
    <w:p w14:paraId="79150EEB" w14:textId="77777777" w:rsidR="00FC0DFD" w:rsidRDefault="00FC0DFD" w:rsidP="0081624A"/>
    <w:p w14:paraId="3382E597" w14:textId="77777777" w:rsidR="009B6AD3" w:rsidRPr="005731A3" w:rsidRDefault="009B6AD3" w:rsidP="00490163">
      <w:pPr>
        <w:pBdr>
          <w:top w:val="single" w:sz="4" w:space="1" w:color="auto"/>
          <w:left w:val="single" w:sz="4" w:space="4" w:color="auto"/>
          <w:bottom w:val="single" w:sz="4" w:space="1" w:color="auto"/>
          <w:right w:val="single" w:sz="4" w:space="4" w:color="auto"/>
        </w:pBdr>
        <w:jc w:val="center"/>
        <w:rPr>
          <w:b/>
        </w:rPr>
      </w:pPr>
      <w:r w:rsidRPr="005731A3">
        <w:rPr>
          <w:b/>
        </w:rPr>
        <w:t xml:space="preserve">BCI Project Change Request </w:t>
      </w:r>
      <w:r>
        <w:rPr>
          <w:b/>
        </w:rPr>
        <w:t>2</w:t>
      </w:r>
    </w:p>
    <w:p w14:paraId="3FAEB30A"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rsidRPr="005731A3">
        <w:rPr>
          <w:b/>
        </w:rPr>
        <w:t>Project Name:</w:t>
      </w:r>
      <w:r>
        <w:rPr>
          <w:b/>
        </w:rPr>
        <w:t xml:space="preserve"> </w:t>
      </w:r>
      <w:r>
        <w:t>Brain Computer Interface</w:t>
      </w:r>
    </w:p>
    <w:p w14:paraId="2C1750AA"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rsidRPr="005731A3">
        <w:rPr>
          <w:b/>
        </w:rPr>
        <w:t>Date Request Submitted:</w:t>
      </w:r>
      <w:r>
        <w:t xml:space="preserve"> 25</w:t>
      </w:r>
      <w:r w:rsidRPr="005731A3">
        <w:rPr>
          <w:vertAlign w:val="superscript"/>
        </w:rPr>
        <w:t>th</w:t>
      </w:r>
      <w:r>
        <w:t xml:space="preserve"> September 2018</w:t>
      </w:r>
    </w:p>
    <w:p w14:paraId="157E4EEB"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rsidRPr="005731A3">
        <w:rPr>
          <w:b/>
        </w:rPr>
        <w:t>Title of Change Request:</w:t>
      </w:r>
      <w:r>
        <w:t xml:space="preserve"> Multithread heatmap calculations</w:t>
      </w:r>
    </w:p>
    <w:p w14:paraId="29A659F3"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6DD58B2D" w14:textId="77777777" w:rsidR="009B6AD3" w:rsidRPr="001E10F6" w:rsidRDefault="009B6AD3" w:rsidP="00490163">
      <w:pPr>
        <w:pBdr>
          <w:top w:val="single" w:sz="4" w:space="1" w:color="auto"/>
          <w:left w:val="single" w:sz="4" w:space="4" w:color="auto"/>
          <w:bottom w:val="single" w:sz="4" w:space="1" w:color="auto"/>
          <w:right w:val="single" w:sz="4" w:space="4" w:color="auto"/>
        </w:pBdr>
        <w:spacing w:after="0"/>
      </w:pPr>
      <w:r w:rsidRPr="005731A3">
        <w:rPr>
          <w:b/>
        </w:rPr>
        <w:t>Submitted by:</w:t>
      </w:r>
      <w:r>
        <w:rPr>
          <w:b/>
        </w:rPr>
        <w:t xml:space="preserve"> </w:t>
      </w:r>
      <w:r>
        <w:t>Josh Francis</w:t>
      </w:r>
    </w:p>
    <w:p w14:paraId="34493DA0"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t xml:space="preserve">Change Category: </w:t>
      </w:r>
      <w:sdt>
        <w:sdtPr>
          <w:id w:val="752945435"/>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Scope </w:t>
      </w:r>
      <w:sdt>
        <w:sdtPr>
          <w:id w:val="-1380543717"/>
          <w14:checkbox>
            <w14:checked w14:val="1"/>
            <w14:checkedState w14:val="2612" w14:font="MS Gothic"/>
            <w14:uncheckedState w14:val="2610" w14:font="MS Gothic"/>
          </w14:checkbox>
        </w:sdtPr>
        <w:sdtContent>
          <w:r>
            <w:rPr>
              <w:rFonts w:ascii="MS Gothic" w:eastAsia="MS Gothic" w:hAnsi="MS Gothic" w:hint="eastAsia"/>
            </w:rPr>
            <w:t>☒</w:t>
          </w:r>
        </w:sdtContent>
      </w:sdt>
      <w:r>
        <w:t xml:space="preserve"> Schedule </w:t>
      </w:r>
      <w:sdt>
        <w:sdtPr>
          <w:id w:val="-573127022"/>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Cost </w:t>
      </w:r>
      <w:sdt>
        <w:sdtPr>
          <w:id w:val="760650676"/>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Technology </w:t>
      </w:r>
      <w:sdt>
        <w:sdtPr>
          <w:id w:val="-1610890841"/>
          <w14:checkbox>
            <w14:checked w14:val="0"/>
            <w14:checkedState w14:val="2612" w14:font="MS Gothic"/>
            <w14:uncheckedState w14:val="2610" w14:font="MS Gothic"/>
          </w14:checkbox>
        </w:sdtPr>
        <w:sdtContent>
          <w:r>
            <w:rPr>
              <w:rFonts w:ascii="MS Gothic" w:eastAsia="MS Gothic" w:hAnsi="MS Gothic" w:hint="eastAsia"/>
            </w:rPr>
            <w:t>☐</w:t>
          </w:r>
        </w:sdtContent>
      </w:sdt>
      <w:r>
        <w:t xml:space="preserve"> Other</w:t>
      </w:r>
    </w:p>
    <w:p w14:paraId="78CDFBC3"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1140637A"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1E10F6">
        <w:rPr>
          <w:b/>
        </w:rPr>
        <w:t>Description of change requested:</w:t>
      </w:r>
    </w:p>
    <w:p w14:paraId="6E34E7B4" w14:textId="77777777" w:rsidR="009B6AD3" w:rsidRPr="003A2FD3" w:rsidRDefault="009B6AD3" w:rsidP="00490163">
      <w:pPr>
        <w:pBdr>
          <w:top w:val="single" w:sz="4" w:space="1" w:color="auto"/>
          <w:left w:val="single" w:sz="4" w:space="4" w:color="auto"/>
          <w:bottom w:val="single" w:sz="4" w:space="1" w:color="auto"/>
          <w:right w:val="single" w:sz="4" w:space="4" w:color="auto"/>
        </w:pBdr>
        <w:spacing w:after="0"/>
      </w:pPr>
      <w:r>
        <w:t>Make changes to the existing code responsible for heatmap calculations by modifying the logic such that multiple threads could work simultaneously on the task, in the hopes of improving system efficiency and responsiveness</w:t>
      </w:r>
      <w:r w:rsidRPr="003A2FD3">
        <w:t>.</w:t>
      </w:r>
    </w:p>
    <w:p w14:paraId="7EA9E0EB"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56269360"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1E10F6">
        <w:rPr>
          <w:b/>
        </w:rPr>
        <w:t>Events that made this change necessary or desirable:</w:t>
      </w:r>
    </w:p>
    <w:p w14:paraId="20F0BB65"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t>Having removed the LSL broadcasting component, it was evident that the system still did not meet the desired level of efficiency</w:t>
      </w:r>
      <w:r w:rsidRPr="003A2FD3">
        <w:t xml:space="preserve">. </w:t>
      </w:r>
    </w:p>
    <w:p w14:paraId="4E51CC49"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3316E802"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4D64FA">
        <w:rPr>
          <w:b/>
        </w:rPr>
        <w:t>Justification for the change/why it is needed/desired to continue/complete the project:</w:t>
      </w:r>
    </w:p>
    <w:p w14:paraId="10CF6640" w14:textId="77777777" w:rsidR="009B6AD3" w:rsidRPr="003A2FD3" w:rsidRDefault="009B6AD3" w:rsidP="00490163">
      <w:pPr>
        <w:pBdr>
          <w:top w:val="single" w:sz="4" w:space="1" w:color="auto"/>
          <w:left w:val="single" w:sz="4" w:space="4" w:color="auto"/>
          <w:bottom w:val="single" w:sz="4" w:space="1" w:color="auto"/>
          <w:right w:val="single" w:sz="4" w:space="4" w:color="auto"/>
        </w:pBdr>
        <w:spacing w:after="0"/>
      </w:pPr>
      <w:r>
        <w:t>As</w:t>
      </w:r>
      <w:r w:rsidRPr="003A2FD3">
        <w:t xml:space="preserve"> responsiveness</w:t>
      </w:r>
      <w:r>
        <w:t xml:space="preserve"> is a key component of the final system</w:t>
      </w:r>
      <w:r w:rsidRPr="003A2FD3">
        <w:t xml:space="preserve">, it was deemed necessary to </w:t>
      </w:r>
      <w:r>
        <w:t>make whatever changes necessary to achieve this</w:t>
      </w:r>
      <w:r w:rsidRPr="003A2FD3">
        <w:t>.</w:t>
      </w:r>
    </w:p>
    <w:p w14:paraId="7F9270B3" w14:textId="77777777" w:rsidR="009B6AD3" w:rsidRDefault="009B6AD3" w:rsidP="00490163">
      <w:pPr>
        <w:pBdr>
          <w:top w:val="single" w:sz="4" w:space="1" w:color="auto"/>
          <w:left w:val="single" w:sz="4" w:space="4" w:color="auto"/>
          <w:bottom w:val="single" w:sz="4" w:space="1" w:color="auto"/>
          <w:right w:val="single" w:sz="4" w:space="4" w:color="auto"/>
        </w:pBdr>
        <w:spacing w:after="0"/>
      </w:pPr>
    </w:p>
    <w:p w14:paraId="2FFA7FDC"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sidRPr="004D64FA">
        <w:rPr>
          <w:b/>
        </w:rPr>
        <w:t>Impact of the proposed change on:</w:t>
      </w:r>
    </w:p>
    <w:p w14:paraId="3807E613"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 xml:space="preserve">Scope: </w:t>
      </w:r>
      <w:r>
        <w:t>increases development time by increasing complexity of the software.</w:t>
      </w:r>
    </w:p>
    <w:p w14:paraId="221247DD"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Schedule:</w:t>
      </w:r>
      <w:r w:rsidRPr="004D64FA">
        <w:t xml:space="preserve"> </w:t>
      </w:r>
      <w:r>
        <w:t>Minor effect on overall project schedule.</w:t>
      </w:r>
    </w:p>
    <w:p w14:paraId="325B9E69"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 xml:space="preserve">Cost: </w:t>
      </w:r>
      <w:r>
        <w:t>No effect on the cost of the project.</w:t>
      </w:r>
    </w:p>
    <w:p w14:paraId="7FD8F3AA"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r>
        <w:rPr>
          <w:b/>
        </w:rPr>
        <w:t xml:space="preserve">Risk: </w:t>
      </w:r>
      <w:r>
        <w:t>No risk involved.</w:t>
      </w:r>
    </w:p>
    <w:p w14:paraId="4108B293"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p>
    <w:p w14:paraId="05B787F3"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Pr>
          <w:b/>
        </w:rPr>
        <w:t>Suggested implementation if the change request is approved:</w:t>
      </w:r>
    </w:p>
    <w:p w14:paraId="6CE720E2" w14:textId="77777777" w:rsidR="009B6AD3" w:rsidRDefault="009B6AD3" w:rsidP="00490163">
      <w:pPr>
        <w:pBdr>
          <w:top w:val="single" w:sz="4" w:space="1" w:color="auto"/>
          <w:left w:val="single" w:sz="4" w:space="4" w:color="auto"/>
          <w:bottom w:val="single" w:sz="4" w:space="1" w:color="auto"/>
          <w:right w:val="single" w:sz="4" w:space="4" w:color="auto"/>
        </w:pBdr>
        <w:spacing w:after="0"/>
      </w:pPr>
      <w:r>
        <w:t>Modifying the logic within the “</w:t>
      </w:r>
      <w:proofErr w:type="spellStart"/>
      <w:r>
        <w:t>updateMatrix</w:t>
      </w:r>
      <w:proofErr w:type="spellEnd"/>
      <w:r>
        <w:t xml:space="preserve">” method </w:t>
      </w:r>
      <w:proofErr w:type="gramStart"/>
      <w:r>
        <w:t>in order to</w:t>
      </w:r>
      <w:proofErr w:type="gramEnd"/>
      <w:r>
        <w:t xml:space="preserve"> facilitate concurrent execution via multiple threads.  </w:t>
      </w:r>
    </w:p>
    <w:p w14:paraId="79E5735C" w14:textId="77777777" w:rsidR="009B6AD3" w:rsidRPr="004D64FA" w:rsidRDefault="009B6AD3" w:rsidP="00490163">
      <w:pPr>
        <w:pBdr>
          <w:top w:val="single" w:sz="4" w:space="1" w:color="auto"/>
          <w:left w:val="single" w:sz="4" w:space="4" w:color="auto"/>
          <w:bottom w:val="single" w:sz="4" w:space="1" w:color="auto"/>
          <w:right w:val="single" w:sz="4" w:space="4" w:color="auto"/>
        </w:pBdr>
        <w:spacing w:after="0"/>
      </w:pPr>
    </w:p>
    <w:p w14:paraId="72879AF6"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r>
        <w:rPr>
          <w:b/>
        </w:rPr>
        <w:t>Required approvals:</w:t>
      </w:r>
    </w:p>
    <w:p w14:paraId="5750CA06" w14:textId="77777777" w:rsidR="009B6AD3" w:rsidRDefault="009B6AD3" w:rsidP="00490163">
      <w:pPr>
        <w:pBdr>
          <w:top w:val="single" w:sz="4" w:space="1" w:color="auto"/>
          <w:left w:val="single" w:sz="4" w:space="4" w:color="auto"/>
          <w:bottom w:val="single" w:sz="4" w:space="1" w:color="auto"/>
          <w:right w:val="single" w:sz="4" w:space="4" w:color="auto"/>
        </w:pBdr>
        <w:spacing w:after="0"/>
        <w:rPr>
          <w:b/>
        </w:rPr>
      </w:pPr>
    </w:p>
    <w:tbl>
      <w:tblPr>
        <w:tblStyle w:val="TableGrid"/>
        <w:tblW w:w="0" w:type="auto"/>
        <w:tblLook w:val="04A0" w:firstRow="1" w:lastRow="0" w:firstColumn="1" w:lastColumn="0" w:noHBand="0" w:noVBand="1"/>
      </w:tblPr>
      <w:tblGrid>
        <w:gridCol w:w="2899"/>
        <w:gridCol w:w="2899"/>
        <w:gridCol w:w="2900"/>
      </w:tblGrid>
      <w:tr w:rsidR="009B6AD3" w14:paraId="70DF91CA" w14:textId="77777777" w:rsidTr="002E469D">
        <w:tc>
          <w:tcPr>
            <w:tcW w:w="2899" w:type="dxa"/>
          </w:tcPr>
          <w:p w14:paraId="51632F5B" w14:textId="77777777" w:rsidR="009B6AD3" w:rsidRDefault="009B6AD3" w:rsidP="00490163">
            <w:pPr>
              <w:pBdr>
                <w:top w:val="single" w:sz="4" w:space="1" w:color="auto"/>
                <w:left w:val="single" w:sz="4" w:space="4" w:color="auto"/>
                <w:bottom w:val="single" w:sz="4" w:space="1" w:color="auto"/>
                <w:right w:val="single" w:sz="4" w:space="4" w:color="auto"/>
              </w:pBdr>
              <w:jc w:val="both"/>
              <w:rPr>
                <w:b/>
              </w:rPr>
            </w:pPr>
            <w:r>
              <w:rPr>
                <w:b/>
              </w:rPr>
              <w:t>Name/Title</w:t>
            </w:r>
          </w:p>
        </w:tc>
        <w:tc>
          <w:tcPr>
            <w:tcW w:w="2899" w:type="dxa"/>
          </w:tcPr>
          <w:p w14:paraId="651C9477" w14:textId="77777777" w:rsidR="009B6AD3" w:rsidRDefault="009B6AD3" w:rsidP="00490163">
            <w:pPr>
              <w:pBdr>
                <w:top w:val="single" w:sz="4" w:space="1" w:color="auto"/>
                <w:left w:val="single" w:sz="4" w:space="4" w:color="auto"/>
                <w:bottom w:val="single" w:sz="4" w:space="1" w:color="auto"/>
                <w:right w:val="single" w:sz="4" w:space="4" w:color="auto"/>
              </w:pBdr>
              <w:jc w:val="both"/>
              <w:rPr>
                <w:b/>
              </w:rPr>
            </w:pPr>
            <w:r>
              <w:rPr>
                <w:b/>
              </w:rPr>
              <w:t>Date</w:t>
            </w:r>
          </w:p>
        </w:tc>
        <w:tc>
          <w:tcPr>
            <w:tcW w:w="2900" w:type="dxa"/>
          </w:tcPr>
          <w:p w14:paraId="14789457" w14:textId="77777777" w:rsidR="009B6AD3" w:rsidRDefault="009B6AD3" w:rsidP="00490163">
            <w:pPr>
              <w:pBdr>
                <w:top w:val="single" w:sz="4" w:space="1" w:color="auto"/>
                <w:left w:val="single" w:sz="4" w:space="4" w:color="auto"/>
                <w:bottom w:val="single" w:sz="4" w:space="1" w:color="auto"/>
                <w:right w:val="single" w:sz="4" w:space="4" w:color="auto"/>
              </w:pBdr>
              <w:jc w:val="both"/>
              <w:rPr>
                <w:b/>
              </w:rPr>
            </w:pPr>
            <w:r>
              <w:rPr>
                <w:b/>
              </w:rPr>
              <w:t>Approve/Reject</w:t>
            </w:r>
          </w:p>
        </w:tc>
      </w:tr>
      <w:tr w:rsidR="009B6AD3" w14:paraId="0D3E2906" w14:textId="77777777" w:rsidTr="002E469D">
        <w:tc>
          <w:tcPr>
            <w:tcW w:w="2899" w:type="dxa"/>
          </w:tcPr>
          <w:p w14:paraId="4BE8D776" w14:textId="77777777" w:rsidR="009B6AD3" w:rsidRPr="004D64FA" w:rsidRDefault="009B6AD3" w:rsidP="00490163">
            <w:pPr>
              <w:pBdr>
                <w:top w:val="single" w:sz="4" w:space="1" w:color="auto"/>
                <w:left w:val="single" w:sz="4" w:space="4" w:color="auto"/>
                <w:bottom w:val="single" w:sz="4" w:space="1" w:color="auto"/>
                <w:right w:val="single" w:sz="4" w:space="4" w:color="auto"/>
              </w:pBdr>
              <w:jc w:val="both"/>
            </w:pPr>
            <w:r>
              <w:t>All project members</w:t>
            </w:r>
          </w:p>
        </w:tc>
        <w:tc>
          <w:tcPr>
            <w:tcW w:w="2899" w:type="dxa"/>
          </w:tcPr>
          <w:p w14:paraId="3E9EA50E" w14:textId="77777777" w:rsidR="009B6AD3" w:rsidRPr="004D64FA" w:rsidRDefault="009B6AD3" w:rsidP="00490163">
            <w:pPr>
              <w:pBdr>
                <w:top w:val="single" w:sz="4" w:space="1" w:color="auto"/>
                <w:left w:val="single" w:sz="4" w:space="4" w:color="auto"/>
                <w:bottom w:val="single" w:sz="4" w:space="1" w:color="auto"/>
                <w:right w:val="single" w:sz="4" w:space="4" w:color="auto"/>
              </w:pBdr>
              <w:jc w:val="both"/>
            </w:pPr>
            <m:oMath>
              <m:sSup>
                <m:sSupPr>
                  <m:ctrlPr>
                    <w:rPr>
                      <w:rFonts w:ascii="Cambria Math" w:hAnsi="Cambria Math"/>
                      <w:i/>
                    </w:rPr>
                  </m:ctrlPr>
                </m:sSupPr>
                <m:e>
                  <m:r>
                    <w:rPr>
                      <w:rFonts w:ascii="Cambria Math" w:hAnsi="Cambria Math"/>
                    </w:rPr>
                    <m:t>11</m:t>
                  </m:r>
                </m:e>
                <m:sup>
                  <m:r>
                    <w:rPr>
                      <w:rFonts w:ascii="Cambria Math" w:hAnsi="Cambria Math"/>
                    </w:rPr>
                    <m:t>th</m:t>
                  </m:r>
                </m:sup>
              </m:sSup>
            </m:oMath>
            <w:r>
              <w:rPr>
                <w:rFonts w:eastAsiaTheme="minorEastAsia"/>
              </w:rPr>
              <w:t xml:space="preserve"> </w:t>
            </w:r>
            <w:r>
              <w:t>September 2018</w:t>
            </w:r>
          </w:p>
        </w:tc>
        <w:tc>
          <w:tcPr>
            <w:tcW w:w="2900" w:type="dxa"/>
          </w:tcPr>
          <w:p w14:paraId="672EE619" w14:textId="77777777" w:rsidR="009B6AD3" w:rsidRPr="008C56D8" w:rsidRDefault="009B6AD3" w:rsidP="00490163">
            <w:pPr>
              <w:pBdr>
                <w:top w:val="single" w:sz="4" w:space="1" w:color="auto"/>
                <w:left w:val="single" w:sz="4" w:space="4" w:color="auto"/>
                <w:bottom w:val="single" w:sz="4" w:space="1" w:color="auto"/>
                <w:right w:val="single" w:sz="4" w:space="4" w:color="auto"/>
              </w:pBdr>
              <w:jc w:val="both"/>
              <w:rPr>
                <w:b/>
              </w:rPr>
            </w:pPr>
            <w:r w:rsidRPr="004D64FA">
              <w:rPr>
                <w:b/>
              </w:rPr>
              <w:t>Approved</w:t>
            </w:r>
          </w:p>
        </w:tc>
      </w:tr>
    </w:tbl>
    <w:p w14:paraId="24B879C9" w14:textId="77777777" w:rsidR="009B6AD3" w:rsidRPr="004D64FA" w:rsidRDefault="009B6AD3" w:rsidP="009B6AD3">
      <w:pPr>
        <w:spacing w:after="0"/>
        <w:rPr>
          <w:b/>
        </w:rPr>
      </w:pPr>
    </w:p>
    <w:p w14:paraId="53B1B9FE" w14:textId="77777777" w:rsidR="00F67E8E" w:rsidRPr="004D64FA" w:rsidRDefault="00F67E8E" w:rsidP="00F67E8E">
      <w:pPr>
        <w:spacing w:after="0"/>
        <w:rPr>
          <w:b/>
        </w:rPr>
      </w:pPr>
    </w:p>
    <w:p w14:paraId="36528DAE" w14:textId="630AF61A" w:rsidR="00810460" w:rsidRDefault="00810460" w:rsidP="0081624A"/>
    <w:p w14:paraId="36902993" w14:textId="5397B5FB" w:rsidR="00AA5433" w:rsidRDefault="00AA5433" w:rsidP="0081624A"/>
    <w:p w14:paraId="7E2D4641" w14:textId="29ED3748" w:rsidR="00AA5433" w:rsidRDefault="00AA5433" w:rsidP="0081624A"/>
    <w:p w14:paraId="0C6E8ED0" w14:textId="08698A3F" w:rsidR="00AA5433" w:rsidRDefault="00AA5433" w:rsidP="0081624A"/>
    <w:p w14:paraId="53E94DB4" w14:textId="3856E2C9" w:rsidR="00AA5433" w:rsidRDefault="00AA5433" w:rsidP="0081624A"/>
    <w:p w14:paraId="7846FE2D" w14:textId="5691F749" w:rsidR="00AA5433" w:rsidRDefault="00AA5433" w:rsidP="0081624A"/>
    <w:p w14:paraId="38C89DF0" w14:textId="035FC1AE" w:rsidR="00AA5433" w:rsidRDefault="00AA5433" w:rsidP="0081624A"/>
    <w:p w14:paraId="0B95DA40" w14:textId="0EE278E8" w:rsidR="00AA5433" w:rsidRDefault="00AA5433" w:rsidP="0081624A"/>
    <w:p w14:paraId="214523D7" w14:textId="747CB47C" w:rsidR="00AA5433" w:rsidRDefault="00AA5433" w:rsidP="0081624A"/>
    <w:p w14:paraId="749606D3" w14:textId="457CD66B" w:rsidR="00AA5433" w:rsidRDefault="00AA5433" w:rsidP="00EB4D53">
      <w:pPr>
        <w:pStyle w:val="Heading1"/>
      </w:pPr>
      <w:bookmarkStart w:id="30" w:name="_Toc526433449"/>
      <w:r>
        <w:t>10.0 issues list</w:t>
      </w:r>
      <w:bookmarkEnd w:id="30"/>
    </w:p>
    <w:p w14:paraId="04A7DB78" w14:textId="613A982B" w:rsidR="00D212C1" w:rsidRDefault="00D212C1" w:rsidP="00AA5433">
      <w:r>
        <w:t xml:space="preserve">As the project commenced issues were encountered while trying to implement the project these issues are to be documented in this section and made available for team members to review. Project reflection will </w:t>
      </w:r>
      <w:r w:rsidR="002F0A08">
        <w:t>use information gathered in this section to avoid mistakes in future projects.</w:t>
      </w:r>
    </w:p>
    <w:p w14:paraId="1FEC8689" w14:textId="77777777" w:rsidR="00EB4D53" w:rsidRDefault="00EB4D53" w:rsidP="00AA5433"/>
    <w:p w14:paraId="590CC652" w14:textId="77777777" w:rsidR="00D212C1" w:rsidRDefault="00D212C1" w:rsidP="00EB4D53">
      <w:pPr>
        <w:pBdr>
          <w:top w:val="single" w:sz="4" w:space="1" w:color="auto"/>
          <w:left w:val="single" w:sz="4" w:space="4" w:color="auto"/>
          <w:bottom w:val="single" w:sz="4" w:space="1" w:color="auto"/>
          <w:right w:val="single" w:sz="4" w:space="4" w:color="auto"/>
        </w:pBdr>
      </w:pPr>
      <w:r>
        <w:t>Date: 9/08/2018</w:t>
      </w:r>
    </w:p>
    <w:p w14:paraId="5A211C7E" w14:textId="77777777" w:rsidR="00D212C1" w:rsidRDefault="00D212C1" w:rsidP="00EB4D53">
      <w:pPr>
        <w:pBdr>
          <w:top w:val="single" w:sz="4" w:space="1" w:color="auto"/>
          <w:left w:val="single" w:sz="4" w:space="4" w:color="auto"/>
          <w:bottom w:val="single" w:sz="4" w:space="1" w:color="auto"/>
          <w:right w:val="single" w:sz="4" w:space="4" w:color="auto"/>
        </w:pBdr>
      </w:pPr>
      <w:r>
        <w:t>Title: Awaiting Project files.</w:t>
      </w:r>
    </w:p>
    <w:p w14:paraId="434EEC68" w14:textId="77777777" w:rsidR="00D212C1" w:rsidRDefault="00D212C1" w:rsidP="00EB4D53">
      <w:pPr>
        <w:pBdr>
          <w:top w:val="single" w:sz="4" w:space="1" w:color="auto"/>
          <w:left w:val="single" w:sz="4" w:space="4" w:color="auto"/>
          <w:bottom w:val="single" w:sz="4" w:space="1" w:color="auto"/>
          <w:right w:val="single" w:sz="4" w:space="4" w:color="auto"/>
        </w:pBdr>
      </w:pPr>
      <w:r>
        <w:t>Parties Involved: Stakeholder, Project Team</w:t>
      </w:r>
    </w:p>
    <w:p w14:paraId="45D03B6E" w14:textId="77777777" w:rsidR="00D212C1" w:rsidRDefault="00D212C1" w:rsidP="00EB4D53">
      <w:pPr>
        <w:pBdr>
          <w:top w:val="single" w:sz="4" w:space="1" w:color="auto"/>
          <w:left w:val="single" w:sz="4" w:space="4" w:color="auto"/>
          <w:bottom w:val="single" w:sz="4" w:space="1" w:color="auto"/>
          <w:right w:val="single" w:sz="4" w:space="4" w:color="auto"/>
        </w:pBdr>
      </w:pPr>
      <w:r>
        <w:t>Description:</w:t>
      </w:r>
    </w:p>
    <w:p w14:paraId="612576A4" w14:textId="006B977D" w:rsidR="00D212C1" w:rsidRDefault="00D212C1" w:rsidP="00EB4D53">
      <w:pPr>
        <w:pBdr>
          <w:top w:val="single" w:sz="4" w:space="1" w:color="auto"/>
          <w:left w:val="single" w:sz="4" w:space="4" w:color="auto"/>
          <w:bottom w:val="single" w:sz="4" w:space="1" w:color="auto"/>
          <w:right w:val="single" w:sz="4" w:space="4" w:color="auto"/>
        </w:pBdr>
      </w:pPr>
      <w:r>
        <w:t>As teams had been specified both groups ran into problems progressing further. This was due to awaiting documentation and project files from the stakeholder. While waiting it was decided that team members should research different methods of completing the project without the project files, team members found different methods for implementation and proceeded to investigate further.</w:t>
      </w:r>
    </w:p>
    <w:p w14:paraId="7545687D" w14:textId="77777777" w:rsidR="00D212C1" w:rsidRDefault="00D212C1" w:rsidP="00EB4D53">
      <w:pPr>
        <w:pBdr>
          <w:top w:val="single" w:sz="4" w:space="1" w:color="auto"/>
          <w:left w:val="single" w:sz="4" w:space="4" w:color="auto"/>
          <w:bottom w:val="single" w:sz="4" w:space="1" w:color="auto"/>
          <w:right w:val="single" w:sz="4" w:space="4" w:color="auto"/>
        </w:pBdr>
      </w:pPr>
      <w:r>
        <w:t>Result:</w:t>
      </w:r>
    </w:p>
    <w:p w14:paraId="02C6675E" w14:textId="680831B3" w:rsidR="00D212C1" w:rsidRDefault="00D212C1" w:rsidP="00EB4D53">
      <w:pPr>
        <w:pBdr>
          <w:top w:val="single" w:sz="4" w:space="1" w:color="auto"/>
          <w:left w:val="single" w:sz="4" w:space="4" w:color="auto"/>
          <w:bottom w:val="single" w:sz="4" w:space="1" w:color="auto"/>
          <w:right w:val="single" w:sz="4" w:space="4" w:color="auto"/>
        </w:pBdr>
      </w:pPr>
      <w:r>
        <w:t>Stakeholder eventually did release project documentation to group and gave advice onto what directions could be achieved from there project resumed scheduled delivery.</w:t>
      </w:r>
    </w:p>
    <w:p w14:paraId="1D6783AF" w14:textId="77777777" w:rsidR="00EB4D53" w:rsidRDefault="00EB4D53" w:rsidP="00D212C1"/>
    <w:p w14:paraId="4FC28382" w14:textId="77777777" w:rsidR="00EB4D53" w:rsidRDefault="00EB4D53" w:rsidP="00EB4D53">
      <w:pPr>
        <w:pBdr>
          <w:top w:val="single" w:sz="4" w:space="1" w:color="auto"/>
          <w:left w:val="single" w:sz="4" w:space="4" w:color="auto"/>
          <w:bottom w:val="single" w:sz="4" w:space="1" w:color="auto"/>
          <w:right w:val="single" w:sz="4" w:space="4" w:color="auto"/>
        </w:pBdr>
      </w:pPr>
      <w:r>
        <w:t>Date: 16/08/2018</w:t>
      </w:r>
    </w:p>
    <w:p w14:paraId="743BFECB" w14:textId="77777777" w:rsidR="00EB4D53" w:rsidRPr="000220EE" w:rsidRDefault="00EB4D53" w:rsidP="00EB4D53">
      <w:pPr>
        <w:pBdr>
          <w:top w:val="single" w:sz="4" w:space="1" w:color="auto"/>
          <w:left w:val="single" w:sz="4" w:space="4" w:color="auto"/>
          <w:bottom w:val="single" w:sz="4" w:space="1" w:color="auto"/>
          <w:right w:val="single" w:sz="4" w:space="4" w:color="auto"/>
        </w:pBdr>
      </w:pPr>
      <w:r>
        <w:t>Title: Awaiting hardware requests</w:t>
      </w:r>
    </w:p>
    <w:p w14:paraId="3CAAB984" w14:textId="77777777" w:rsidR="00EB4D53" w:rsidRDefault="00EB4D53" w:rsidP="00EB4D53">
      <w:pPr>
        <w:pBdr>
          <w:top w:val="single" w:sz="4" w:space="1" w:color="auto"/>
          <w:left w:val="single" w:sz="4" w:space="4" w:color="auto"/>
          <w:bottom w:val="single" w:sz="4" w:space="1" w:color="auto"/>
          <w:right w:val="single" w:sz="4" w:space="4" w:color="auto"/>
        </w:pBdr>
      </w:pPr>
      <w:r>
        <w:t>Parties Involved: Stakeholder, Project Team</w:t>
      </w:r>
    </w:p>
    <w:p w14:paraId="7C9BDBE2" w14:textId="77777777" w:rsidR="00EB4D53" w:rsidRDefault="00EB4D53" w:rsidP="00EB4D53">
      <w:pPr>
        <w:pBdr>
          <w:top w:val="single" w:sz="4" w:space="1" w:color="auto"/>
          <w:left w:val="single" w:sz="4" w:space="4" w:color="auto"/>
          <w:bottom w:val="single" w:sz="4" w:space="1" w:color="auto"/>
          <w:right w:val="single" w:sz="4" w:space="4" w:color="auto"/>
        </w:pBdr>
      </w:pPr>
      <w:r>
        <w:t>Description:</w:t>
      </w:r>
    </w:p>
    <w:p w14:paraId="024F72A1" w14:textId="77777777" w:rsidR="00EB4D53" w:rsidRDefault="00EB4D53" w:rsidP="00EB4D53">
      <w:pPr>
        <w:pBdr>
          <w:top w:val="single" w:sz="4" w:space="1" w:color="auto"/>
          <w:left w:val="single" w:sz="4" w:space="4" w:color="auto"/>
          <w:bottom w:val="single" w:sz="4" w:space="1" w:color="auto"/>
          <w:right w:val="single" w:sz="4" w:space="4" w:color="auto"/>
        </w:pBdr>
      </w:pPr>
    </w:p>
    <w:p w14:paraId="3CED31FA" w14:textId="77777777" w:rsidR="00EB4D53" w:rsidRPr="00DB020E" w:rsidRDefault="00EB4D53" w:rsidP="00EB4D53">
      <w:pPr>
        <w:pBdr>
          <w:top w:val="single" w:sz="4" w:space="1" w:color="auto"/>
          <w:left w:val="single" w:sz="4" w:space="4" w:color="auto"/>
          <w:bottom w:val="single" w:sz="4" w:space="1" w:color="auto"/>
          <w:right w:val="single" w:sz="4" w:space="4" w:color="auto"/>
        </w:pBdr>
      </w:pPr>
      <w:r>
        <w:t xml:space="preserve">Team members ran into problems trying to get access to the EPOCH+, only one unit is available for both team groups to use at a time to collect data. </w:t>
      </w:r>
      <w:proofErr w:type="gramStart"/>
      <w:r>
        <w:t>Also</w:t>
      </w:r>
      <w:proofErr w:type="gramEnd"/>
      <w:r>
        <w:t xml:space="preserve"> team members were waiting for the LED lights that would connect to the raspberry pi to show the different signals</w:t>
      </w:r>
    </w:p>
    <w:p w14:paraId="72A31318" w14:textId="77777777" w:rsidR="00EB4D53" w:rsidRDefault="00EB4D53" w:rsidP="00EB4D53">
      <w:pPr>
        <w:pBdr>
          <w:top w:val="single" w:sz="4" w:space="1" w:color="auto"/>
          <w:left w:val="single" w:sz="4" w:space="4" w:color="auto"/>
          <w:bottom w:val="single" w:sz="4" w:space="1" w:color="auto"/>
          <w:right w:val="single" w:sz="4" w:space="4" w:color="auto"/>
        </w:pBdr>
      </w:pPr>
    </w:p>
    <w:p w14:paraId="7520774D" w14:textId="77777777" w:rsidR="00EB4D53" w:rsidRDefault="00EB4D53" w:rsidP="00EB4D53">
      <w:pPr>
        <w:pBdr>
          <w:top w:val="single" w:sz="4" w:space="1" w:color="auto"/>
          <w:left w:val="single" w:sz="4" w:space="4" w:color="auto"/>
          <w:bottom w:val="single" w:sz="4" w:space="1" w:color="auto"/>
          <w:right w:val="single" w:sz="4" w:space="4" w:color="auto"/>
        </w:pBdr>
      </w:pPr>
      <w:r>
        <w:t>Result:</w:t>
      </w:r>
    </w:p>
    <w:p w14:paraId="798DC147" w14:textId="25FAD538" w:rsidR="00EB4D53" w:rsidRPr="00A10F2F" w:rsidRDefault="00EB4D53" w:rsidP="00EB4D53">
      <w:pPr>
        <w:pBdr>
          <w:top w:val="single" w:sz="4" w:space="1" w:color="auto"/>
          <w:left w:val="single" w:sz="4" w:space="4" w:color="auto"/>
          <w:bottom w:val="single" w:sz="4" w:space="1" w:color="auto"/>
          <w:right w:val="single" w:sz="4" w:space="4" w:color="auto"/>
        </w:pBdr>
      </w:pPr>
      <w:r>
        <w:t xml:space="preserve">Both groups agreed to share the EPOCH+ and it was assigned to the software-Team for this week. Josh had organized with Trent to be able to use the LED and take them home for further testing. In the </w:t>
      </w:r>
      <w:r>
        <w:t>meantime,</w:t>
      </w:r>
      <w:r>
        <w:t xml:space="preserve"> the project team decided to focus on creating a dummy script and look at how they can implement all the python files for use in the raspberry pi.</w:t>
      </w:r>
    </w:p>
    <w:p w14:paraId="78989644" w14:textId="22D29A2A" w:rsidR="00EB4D53" w:rsidRDefault="00EB4D53" w:rsidP="00AA5433"/>
    <w:p w14:paraId="75EB4874" w14:textId="77777777" w:rsidR="00BF61FE" w:rsidRDefault="00BF61FE" w:rsidP="00BF61FE">
      <w:pPr>
        <w:pBdr>
          <w:top w:val="single" w:sz="4" w:space="1" w:color="auto"/>
          <w:left w:val="single" w:sz="4" w:space="4" w:color="auto"/>
          <w:bottom w:val="single" w:sz="4" w:space="1" w:color="auto"/>
          <w:right w:val="single" w:sz="4" w:space="4" w:color="auto"/>
        </w:pBdr>
      </w:pPr>
      <w:r>
        <w:lastRenderedPageBreak/>
        <w:t>Date: 23/08/2018</w:t>
      </w:r>
    </w:p>
    <w:p w14:paraId="5E4791AF" w14:textId="77777777" w:rsidR="00BF61FE" w:rsidRPr="00FD7871" w:rsidRDefault="00BF61FE" w:rsidP="00BF61FE">
      <w:pPr>
        <w:pBdr>
          <w:top w:val="single" w:sz="4" w:space="1" w:color="auto"/>
          <w:left w:val="single" w:sz="4" w:space="4" w:color="auto"/>
          <w:bottom w:val="single" w:sz="4" w:space="1" w:color="auto"/>
          <w:right w:val="single" w:sz="4" w:space="4" w:color="auto"/>
        </w:pBdr>
      </w:pPr>
      <w:r>
        <w:t xml:space="preserve">Title: </w:t>
      </w:r>
      <w:proofErr w:type="gramStart"/>
      <w:r>
        <w:t>Implementing .</w:t>
      </w:r>
      <w:proofErr w:type="spellStart"/>
      <w:r>
        <w:t>xdf</w:t>
      </w:r>
      <w:proofErr w:type="spellEnd"/>
      <w:proofErr w:type="gramEnd"/>
      <w:r>
        <w:t xml:space="preserve"> format</w:t>
      </w:r>
    </w:p>
    <w:p w14:paraId="7AACD70A" w14:textId="77777777" w:rsidR="00BF61FE" w:rsidRDefault="00BF61FE" w:rsidP="00BF61FE">
      <w:pPr>
        <w:pBdr>
          <w:top w:val="single" w:sz="4" w:space="1" w:color="auto"/>
          <w:left w:val="single" w:sz="4" w:space="4" w:color="auto"/>
          <w:bottom w:val="single" w:sz="4" w:space="1" w:color="auto"/>
          <w:right w:val="single" w:sz="4" w:space="4" w:color="auto"/>
        </w:pBdr>
      </w:pPr>
      <w:r>
        <w:t>Parties Involved: Project Team</w:t>
      </w:r>
    </w:p>
    <w:p w14:paraId="53C28D1F" w14:textId="77777777" w:rsidR="00BF61FE" w:rsidRDefault="00BF61FE" w:rsidP="00BF61FE">
      <w:pPr>
        <w:pBdr>
          <w:top w:val="single" w:sz="4" w:space="1" w:color="auto"/>
          <w:left w:val="single" w:sz="4" w:space="4" w:color="auto"/>
          <w:bottom w:val="single" w:sz="4" w:space="1" w:color="auto"/>
          <w:right w:val="single" w:sz="4" w:space="4" w:color="auto"/>
        </w:pBdr>
      </w:pPr>
    </w:p>
    <w:p w14:paraId="69ACCD14" w14:textId="77777777" w:rsidR="00BF61FE" w:rsidRDefault="00BF61FE" w:rsidP="00BF61FE">
      <w:pPr>
        <w:pBdr>
          <w:top w:val="single" w:sz="4" w:space="1" w:color="auto"/>
          <w:left w:val="single" w:sz="4" w:space="4" w:color="auto"/>
          <w:bottom w:val="single" w:sz="4" w:space="1" w:color="auto"/>
          <w:right w:val="single" w:sz="4" w:space="4" w:color="auto"/>
        </w:pBdr>
      </w:pPr>
      <w:r>
        <w:t xml:space="preserve">Team members have </w:t>
      </w:r>
      <w:proofErr w:type="spellStart"/>
      <w:r>
        <w:t>analyzed</w:t>
      </w:r>
      <w:proofErr w:type="spellEnd"/>
      <w:r>
        <w:t xml:space="preserve"> and tried to implement the code changes, Git hub has proved useful in the team development environment. Project members are having a hard time using. </w:t>
      </w:r>
      <w:proofErr w:type="gramStart"/>
      <w:r>
        <w:t>.</w:t>
      </w:r>
      <w:proofErr w:type="spellStart"/>
      <w:r>
        <w:t>xdf</w:t>
      </w:r>
      <w:proofErr w:type="spellEnd"/>
      <w:proofErr w:type="gramEnd"/>
      <w:r>
        <w:t xml:space="preserve"> format and creating dummy scripts to test the implementation on the Raspberry pi. As test data has not been received yet </w:t>
      </w:r>
    </w:p>
    <w:p w14:paraId="25446AE8" w14:textId="77777777" w:rsidR="00BF61FE" w:rsidRPr="00FD7871" w:rsidRDefault="00BF61FE" w:rsidP="00BF61FE">
      <w:pPr>
        <w:pBdr>
          <w:top w:val="single" w:sz="4" w:space="1" w:color="auto"/>
          <w:left w:val="single" w:sz="4" w:space="4" w:color="auto"/>
          <w:bottom w:val="single" w:sz="4" w:space="1" w:color="auto"/>
          <w:right w:val="single" w:sz="4" w:space="4" w:color="auto"/>
        </w:pBdr>
      </w:pPr>
    </w:p>
    <w:p w14:paraId="4CC61CAC" w14:textId="77777777" w:rsidR="00BF61FE" w:rsidRDefault="00BF61FE" w:rsidP="00BF61FE">
      <w:pPr>
        <w:pBdr>
          <w:top w:val="single" w:sz="4" w:space="1" w:color="auto"/>
          <w:left w:val="single" w:sz="4" w:space="4" w:color="auto"/>
          <w:bottom w:val="single" w:sz="4" w:space="1" w:color="auto"/>
          <w:right w:val="single" w:sz="4" w:space="4" w:color="auto"/>
        </w:pBdr>
      </w:pPr>
      <w:r>
        <w:t>Result:</w:t>
      </w:r>
    </w:p>
    <w:p w14:paraId="6746DCE1" w14:textId="77777777" w:rsidR="00BF61FE" w:rsidRDefault="00BF61FE" w:rsidP="00BF61FE">
      <w:pPr>
        <w:pBdr>
          <w:top w:val="single" w:sz="4" w:space="1" w:color="auto"/>
          <w:left w:val="single" w:sz="4" w:space="4" w:color="auto"/>
          <w:bottom w:val="single" w:sz="4" w:space="1" w:color="auto"/>
          <w:right w:val="single" w:sz="4" w:space="4" w:color="auto"/>
        </w:pBdr>
      </w:pPr>
      <w:r>
        <w:t xml:space="preserve">Team members brute forced and hacked together a basic implementation which proved useful in testing. </w:t>
      </w:r>
    </w:p>
    <w:p w14:paraId="1B6B11EF" w14:textId="67988826" w:rsidR="00EB4D53" w:rsidRDefault="00EB4D53" w:rsidP="00AA5433"/>
    <w:p w14:paraId="2088C642" w14:textId="77777777" w:rsidR="000D40BC" w:rsidRDefault="000D40BC" w:rsidP="000D40BC">
      <w:pPr>
        <w:pBdr>
          <w:top w:val="single" w:sz="4" w:space="1" w:color="auto"/>
          <w:left w:val="single" w:sz="4" w:space="4" w:color="auto"/>
          <w:bottom w:val="single" w:sz="4" w:space="1" w:color="auto"/>
          <w:right w:val="single" w:sz="4" w:space="4" w:color="auto"/>
        </w:pBdr>
      </w:pPr>
      <w:r>
        <w:t>Date: 8/30/18</w:t>
      </w:r>
    </w:p>
    <w:p w14:paraId="3A2A8AEC" w14:textId="77777777" w:rsidR="000D40BC" w:rsidRDefault="000D40BC" w:rsidP="000D40BC">
      <w:pPr>
        <w:pBdr>
          <w:top w:val="single" w:sz="4" w:space="1" w:color="auto"/>
          <w:left w:val="single" w:sz="4" w:space="4" w:color="auto"/>
          <w:bottom w:val="single" w:sz="4" w:space="1" w:color="auto"/>
          <w:right w:val="single" w:sz="4" w:space="4" w:color="auto"/>
        </w:pBdr>
      </w:pPr>
      <w:r>
        <w:t>Title: LED Driver implementation</w:t>
      </w:r>
    </w:p>
    <w:p w14:paraId="0D205B60" w14:textId="77777777" w:rsidR="000D40BC" w:rsidRDefault="000D40BC" w:rsidP="000D40BC">
      <w:pPr>
        <w:pBdr>
          <w:top w:val="single" w:sz="4" w:space="1" w:color="auto"/>
          <w:left w:val="single" w:sz="4" w:space="4" w:color="auto"/>
          <w:bottom w:val="single" w:sz="4" w:space="1" w:color="auto"/>
          <w:right w:val="single" w:sz="4" w:space="4" w:color="auto"/>
        </w:pBdr>
      </w:pPr>
      <w:r>
        <w:t>Parties involved: all team members</w:t>
      </w:r>
    </w:p>
    <w:p w14:paraId="2D5E2AF9" w14:textId="77777777" w:rsidR="000D40BC" w:rsidRDefault="000D40BC" w:rsidP="000D40BC">
      <w:pPr>
        <w:pBdr>
          <w:top w:val="single" w:sz="4" w:space="1" w:color="auto"/>
          <w:left w:val="single" w:sz="4" w:space="4" w:color="auto"/>
          <w:bottom w:val="single" w:sz="4" w:space="1" w:color="auto"/>
          <w:right w:val="single" w:sz="4" w:space="4" w:color="auto"/>
        </w:pBdr>
      </w:pPr>
      <w:r>
        <w:t>Priority: Major</w:t>
      </w:r>
    </w:p>
    <w:p w14:paraId="10A355AC" w14:textId="77777777" w:rsidR="000D40BC" w:rsidRDefault="000D40BC" w:rsidP="000D40BC">
      <w:pPr>
        <w:pBdr>
          <w:top w:val="single" w:sz="4" w:space="1" w:color="auto"/>
          <w:left w:val="single" w:sz="4" w:space="4" w:color="auto"/>
          <w:bottom w:val="single" w:sz="4" w:space="1" w:color="auto"/>
          <w:right w:val="single" w:sz="4" w:space="4" w:color="auto"/>
        </w:pBdr>
      </w:pPr>
    </w:p>
    <w:p w14:paraId="651A5856" w14:textId="77777777" w:rsidR="000D40BC" w:rsidRDefault="000D40BC" w:rsidP="000D40BC">
      <w:pPr>
        <w:pBdr>
          <w:top w:val="single" w:sz="4" w:space="1" w:color="auto"/>
          <w:left w:val="single" w:sz="4" w:space="4" w:color="auto"/>
          <w:bottom w:val="single" w:sz="4" w:space="1" w:color="auto"/>
          <w:right w:val="single" w:sz="4" w:space="4" w:color="auto"/>
        </w:pBdr>
      </w:pPr>
      <w:r>
        <w:t xml:space="preserve">Team had encountered issues implementing LED drivers to control specific </w:t>
      </w:r>
      <w:proofErr w:type="spellStart"/>
      <w:r>
        <w:t>colors</w:t>
      </w:r>
      <w:proofErr w:type="spellEnd"/>
      <w:r>
        <w:t xml:space="preserve"> and configuring power requirements.</w:t>
      </w:r>
    </w:p>
    <w:p w14:paraId="3EBBC591" w14:textId="77777777" w:rsidR="000D40BC" w:rsidRDefault="000D40BC" w:rsidP="000D40BC">
      <w:pPr>
        <w:pBdr>
          <w:top w:val="single" w:sz="4" w:space="1" w:color="auto"/>
          <w:left w:val="single" w:sz="4" w:space="4" w:color="auto"/>
          <w:bottom w:val="single" w:sz="4" w:space="1" w:color="auto"/>
          <w:right w:val="single" w:sz="4" w:space="4" w:color="auto"/>
        </w:pBdr>
      </w:pPr>
    </w:p>
    <w:p w14:paraId="44971BD9" w14:textId="77777777" w:rsidR="000D40BC" w:rsidRDefault="000D40BC" w:rsidP="000D40BC">
      <w:pPr>
        <w:pBdr>
          <w:top w:val="single" w:sz="4" w:space="1" w:color="auto"/>
          <w:left w:val="single" w:sz="4" w:space="4" w:color="auto"/>
          <w:bottom w:val="single" w:sz="4" w:space="1" w:color="auto"/>
          <w:right w:val="single" w:sz="4" w:space="4" w:color="auto"/>
        </w:pBdr>
      </w:pPr>
      <w:r>
        <w:t>Result:</w:t>
      </w:r>
    </w:p>
    <w:p w14:paraId="74143B4E" w14:textId="77777777" w:rsidR="000D40BC" w:rsidRDefault="000D40BC" w:rsidP="000D40BC">
      <w:pPr>
        <w:pBdr>
          <w:top w:val="single" w:sz="4" w:space="1" w:color="auto"/>
          <w:left w:val="single" w:sz="4" w:space="4" w:color="auto"/>
          <w:bottom w:val="single" w:sz="4" w:space="1" w:color="auto"/>
          <w:right w:val="single" w:sz="4" w:space="4" w:color="auto"/>
        </w:pBdr>
      </w:pPr>
      <w:r>
        <w:t xml:space="preserve">Team worked together to look at drivers and check online user guides on how to fix the issues. Team came to a satisfactory conclusion. </w:t>
      </w:r>
    </w:p>
    <w:p w14:paraId="61AC0D58" w14:textId="6BFE23AC" w:rsidR="000D40BC" w:rsidRDefault="000D40BC" w:rsidP="00AA5433"/>
    <w:p w14:paraId="643A1106"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r>
        <w:t>Date: 9/6/2018</w:t>
      </w:r>
    </w:p>
    <w:p w14:paraId="22AC0C44"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r>
        <w:t xml:space="preserve">Title: Epoch+ Bluetooth connectivity issues </w:t>
      </w:r>
      <w:proofErr w:type="spellStart"/>
      <w:r>
        <w:t>RaspberryPI</w:t>
      </w:r>
      <w:proofErr w:type="spellEnd"/>
    </w:p>
    <w:p w14:paraId="3D5F548F"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r>
        <w:t>Parties involved: Michael</w:t>
      </w:r>
    </w:p>
    <w:p w14:paraId="4B226940" w14:textId="3D0C9D4E" w:rsidR="00D669E7" w:rsidRDefault="00D669E7" w:rsidP="00D669E7">
      <w:pPr>
        <w:pStyle w:val="NoSpacing"/>
        <w:pBdr>
          <w:top w:val="single" w:sz="4" w:space="1" w:color="auto"/>
          <w:left w:val="single" w:sz="4" w:space="4" w:color="auto"/>
          <w:bottom w:val="single" w:sz="4" w:space="1" w:color="auto"/>
          <w:right w:val="single" w:sz="4" w:space="4" w:color="auto"/>
        </w:pBdr>
      </w:pPr>
      <w:r>
        <w:t>Priority: minor</w:t>
      </w:r>
    </w:p>
    <w:p w14:paraId="27FB97BF" w14:textId="77777777" w:rsidR="00D669E7" w:rsidRDefault="00D669E7" w:rsidP="00D669E7">
      <w:pPr>
        <w:pStyle w:val="NoSpacing"/>
        <w:pBdr>
          <w:top w:val="single" w:sz="4" w:space="1" w:color="auto"/>
          <w:left w:val="single" w:sz="4" w:space="4" w:color="auto"/>
          <w:bottom w:val="single" w:sz="4" w:space="1" w:color="auto"/>
          <w:right w:val="single" w:sz="4" w:space="4" w:color="auto"/>
        </w:pBdr>
      </w:pPr>
    </w:p>
    <w:p w14:paraId="6E392E1F" w14:textId="0FF4CA96" w:rsidR="00D669E7" w:rsidRDefault="00D669E7" w:rsidP="00D669E7">
      <w:pPr>
        <w:pStyle w:val="NoSpacing"/>
        <w:pBdr>
          <w:top w:val="single" w:sz="4" w:space="1" w:color="auto"/>
          <w:left w:val="single" w:sz="4" w:space="4" w:color="auto"/>
          <w:bottom w:val="single" w:sz="4" w:space="1" w:color="auto"/>
          <w:right w:val="single" w:sz="4" w:space="4" w:color="auto"/>
        </w:pBdr>
      </w:pPr>
      <w:r>
        <w:t>Description:</w:t>
      </w:r>
    </w:p>
    <w:p w14:paraId="058F0AA0" w14:textId="5C585FFF" w:rsidR="00D669E7" w:rsidRDefault="00D669E7" w:rsidP="00D669E7">
      <w:pPr>
        <w:pBdr>
          <w:top w:val="single" w:sz="4" w:space="1" w:color="auto"/>
          <w:left w:val="single" w:sz="4" w:space="4" w:color="auto"/>
          <w:bottom w:val="single" w:sz="4" w:space="1" w:color="auto"/>
          <w:right w:val="single" w:sz="4" w:space="4" w:color="auto"/>
        </w:pBdr>
      </w:pPr>
      <w:r>
        <w:t>While implementing Bluetooth capability for transferring data between the raspberry pi and epoch+ headset. Michael ran into problems with the PI unable to form a proper connection to the device.</w:t>
      </w:r>
    </w:p>
    <w:p w14:paraId="5AA56A93" w14:textId="77777777" w:rsidR="00D669E7" w:rsidRDefault="00D669E7" w:rsidP="00D669E7">
      <w:pPr>
        <w:pBdr>
          <w:top w:val="single" w:sz="4" w:space="1" w:color="auto"/>
          <w:left w:val="single" w:sz="4" w:space="4" w:color="auto"/>
          <w:bottom w:val="single" w:sz="4" w:space="1" w:color="auto"/>
          <w:right w:val="single" w:sz="4" w:space="4" w:color="auto"/>
        </w:pBdr>
      </w:pPr>
      <w:r>
        <w:t>Result:</w:t>
      </w:r>
    </w:p>
    <w:p w14:paraId="5437EDBE" w14:textId="02C8565A" w:rsidR="00D669E7" w:rsidRDefault="00D669E7" w:rsidP="00D669E7">
      <w:pPr>
        <w:pBdr>
          <w:top w:val="single" w:sz="4" w:space="1" w:color="auto"/>
          <w:left w:val="single" w:sz="4" w:space="4" w:color="auto"/>
          <w:bottom w:val="single" w:sz="4" w:space="1" w:color="auto"/>
          <w:right w:val="single" w:sz="4" w:space="4" w:color="auto"/>
        </w:pBdr>
      </w:pPr>
      <w:r>
        <w:t>Team members consulted Documentation on line and eventually got the PI to receive the signal.</w:t>
      </w:r>
    </w:p>
    <w:p w14:paraId="0FAB6AE2" w14:textId="1DC948BC" w:rsidR="000D40BC" w:rsidRDefault="000D40BC" w:rsidP="00AA5433"/>
    <w:p w14:paraId="0063B0A1"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lastRenderedPageBreak/>
        <w:t>Date: 9/20/2018</w:t>
      </w:r>
    </w:p>
    <w:p w14:paraId="0B7BD26E"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Title: LED Driver implementation problems</w:t>
      </w:r>
    </w:p>
    <w:p w14:paraId="28447372"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Parties Involved: all Team members</w:t>
      </w:r>
    </w:p>
    <w:p w14:paraId="57F609C1" w14:textId="5C2F4375" w:rsidR="003C126E" w:rsidRDefault="003C126E" w:rsidP="00C53927">
      <w:pPr>
        <w:pStyle w:val="NoSpacing"/>
        <w:pBdr>
          <w:top w:val="single" w:sz="4" w:space="1" w:color="auto"/>
          <w:left w:val="single" w:sz="4" w:space="4" w:color="auto"/>
          <w:bottom w:val="single" w:sz="4" w:space="1" w:color="auto"/>
          <w:right w:val="single" w:sz="4" w:space="4" w:color="auto"/>
        </w:pBdr>
      </w:pPr>
      <w:r>
        <w:t>Criticality: High</w:t>
      </w:r>
    </w:p>
    <w:p w14:paraId="1C3BBE11" w14:textId="7FBDA293" w:rsidR="00C53927" w:rsidRDefault="00C53927" w:rsidP="00C53927">
      <w:pPr>
        <w:pStyle w:val="NoSpacing"/>
        <w:pBdr>
          <w:top w:val="single" w:sz="4" w:space="1" w:color="auto"/>
          <w:left w:val="single" w:sz="4" w:space="4" w:color="auto"/>
          <w:bottom w:val="single" w:sz="4" w:space="1" w:color="auto"/>
          <w:right w:val="single" w:sz="4" w:space="4" w:color="auto"/>
        </w:pBdr>
      </w:pPr>
    </w:p>
    <w:p w14:paraId="2912EBA6" w14:textId="07174AD0" w:rsidR="00C53927" w:rsidRDefault="00C53927" w:rsidP="00C53927">
      <w:pPr>
        <w:pStyle w:val="NoSpacing"/>
        <w:pBdr>
          <w:top w:val="single" w:sz="4" w:space="1" w:color="auto"/>
          <w:left w:val="single" w:sz="4" w:space="4" w:color="auto"/>
          <w:bottom w:val="single" w:sz="4" w:space="1" w:color="auto"/>
          <w:right w:val="single" w:sz="4" w:space="4" w:color="auto"/>
        </w:pBdr>
      </w:pPr>
      <w:r>
        <w:t>Description:</w:t>
      </w:r>
    </w:p>
    <w:p w14:paraId="14E10449" w14:textId="70C5B2E9" w:rsidR="003C126E" w:rsidRDefault="003C126E" w:rsidP="00C53927">
      <w:pPr>
        <w:pStyle w:val="NoSpacing"/>
        <w:pBdr>
          <w:top w:val="single" w:sz="4" w:space="1" w:color="auto"/>
          <w:left w:val="single" w:sz="4" w:space="4" w:color="auto"/>
          <w:bottom w:val="single" w:sz="4" w:space="1" w:color="auto"/>
          <w:right w:val="single" w:sz="4" w:space="4" w:color="auto"/>
        </w:pBdr>
      </w:pPr>
      <w:r>
        <w:t xml:space="preserve">While running program on raspberry pi the team encountered issues with unsigned integers returning a -1 value. Team was expecting a return value of 1-255 which would be used to highlight a </w:t>
      </w:r>
      <w:r w:rsidR="00C53927">
        <w:t>colour</w:t>
      </w:r>
      <w:r>
        <w:t xml:space="preserve"> on the LED strip.</w:t>
      </w:r>
    </w:p>
    <w:p w14:paraId="176E2FD3" w14:textId="77777777" w:rsidR="003C126E" w:rsidRDefault="003C126E" w:rsidP="00C53927">
      <w:pPr>
        <w:pBdr>
          <w:top w:val="single" w:sz="4" w:space="1" w:color="auto"/>
          <w:left w:val="single" w:sz="4" w:space="4" w:color="auto"/>
          <w:bottom w:val="single" w:sz="4" w:space="1" w:color="auto"/>
          <w:right w:val="single" w:sz="4" w:space="4" w:color="auto"/>
        </w:pBdr>
      </w:pPr>
    </w:p>
    <w:p w14:paraId="60B53051" w14:textId="52F9BA7C" w:rsidR="003C126E" w:rsidRDefault="003C126E" w:rsidP="00C53927">
      <w:pPr>
        <w:pStyle w:val="NoSpacing"/>
        <w:pBdr>
          <w:top w:val="single" w:sz="4" w:space="1" w:color="auto"/>
          <w:left w:val="single" w:sz="4" w:space="4" w:color="auto"/>
          <w:bottom w:val="single" w:sz="4" w:space="1" w:color="auto"/>
          <w:right w:val="single" w:sz="4" w:space="4" w:color="auto"/>
        </w:pBdr>
      </w:pPr>
      <w:r>
        <w:t>Result:</w:t>
      </w:r>
    </w:p>
    <w:p w14:paraId="220B8C23" w14:textId="77777777" w:rsidR="003C126E" w:rsidRDefault="003C126E" w:rsidP="00C53927">
      <w:pPr>
        <w:pStyle w:val="NoSpacing"/>
        <w:pBdr>
          <w:top w:val="single" w:sz="4" w:space="1" w:color="auto"/>
          <w:left w:val="single" w:sz="4" w:space="4" w:color="auto"/>
          <w:bottom w:val="single" w:sz="4" w:space="1" w:color="auto"/>
          <w:right w:val="single" w:sz="4" w:space="4" w:color="auto"/>
        </w:pBdr>
      </w:pPr>
      <w:r>
        <w:t>Josh and Michael have started to debug the issue and going through log statements in the Raspberry Pi.</w:t>
      </w:r>
    </w:p>
    <w:p w14:paraId="1E3B804E" w14:textId="31FB7A0A" w:rsidR="00D669E7" w:rsidRDefault="00D669E7" w:rsidP="00AA5433"/>
    <w:p w14:paraId="1165A7A2" w14:textId="77777777" w:rsidR="00817F85" w:rsidRDefault="00817F85" w:rsidP="00817F85">
      <w:pPr>
        <w:pStyle w:val="NoSpacing"/>
        <w:pBdr>
          <w:top w:val="single" w:sz="4" w:space="1" w:color="auto"/>
          <w:left w:val="single" w:sz="4" w:space="4" w:color="auto"/>
          <w:bottom w:val="single" w:sz="4" w:space="1" w:color="auto"/>
          <w:right w:val="single" w:sz="4" w:space="4" w:color="auto"/>
        </w:pBdr>
      </w:pPr>
      <w:r>
        <w:t>Date: 10/4/2018</w:t>
      </w:r>
    </w:p>
    <w:p w14:paraId="03DCBD4F" w14:textId="77777777" w:rsidR="00817F85" w:rsidRDefault="00817F85" w:rsidP="00817F85">
      <w:pPr>
        <w:pStyle w:val="NoSpacing"/>
        <w:pBdr>
          <w:top w:val="single" w:sz="4" w:space="1" w:color="auto"/>
          <w:left w:val="single" w:sz="4" w:space="4" w:color="auto"/>
          <w:bottom w:val="single" w:sz="4" w:space="1" w:color="auto"/>
          <w:right w:val="single" w:sz="4" w:space="4" w:color="auto"/>
        </w:pBdr>
      </w:pPr>
      <w:r>
        <w:t>Title: Raspberry Pi implementation problems</w:t>
      </w:r>
    </w:p>
    <w:p w14:paraId="46572FCE" w14:textId="33A6D0B1" w:rsidR="00817F85" w:rsidRDefault="00817F85" w:rsidP="00817F85">
      <w:pPr>
        <w:pStyle w:val="NoSpacing"/>
        <w:pBdr>
          <w:top w:val="single" w:sz="4" w:space="1" w:color="auto"/>
          <w:left w:val="single" w:sz="4" w:space="4" w:color="auto"/>
          <w:bottom w:val="single" w:sz="4" w:space="1" w:color="auto"/>
          <w:right w:val="single" w:sz="4" w:space="4" w:color="auto"/>
        </w:pBdr>
      </w:pPr>
      <w:r>
        <w:t>Parties involved: Michael Doug</w:t>
      </w:r>
    </w:p>
    <w:p w14:paraId="19D1BCD8" w14:textId="77777777" w:rsidR="00817F85" w:rsidRDefault="00817F85" w:rsidP="00817F85">
      <w:pPr>
        <w:pStyle w:val="NoSpacing"/>
        <w:pBdr>
          <w:top w:val="single" w:sz="4" w:space="1" w:color="auto"/>
          <w:left w:val="single" w:sz="4" w:space="4" w:color="auto"/>
          <w:bottom w:val="single" w:sz="4" w:space="1" w:color="auto"/>
          <w:right w:val="single" w:sz="4" w:space="4" w:color="auto"/>
        </w:pBdr>
      </w:pPr>
      <w:r>
        <w:t>Criticality: Low</w:t>
      </w:r>
    </w:p>
    <w:p w14:paraId="1E465721" w14:textId="21A0DD90" w:rsidR="00817F85" w:rsidRDefault="00817F85" w:rsidP="00817F85">
      <w:pPr>
        <w:pBdr>
          <w:top w:val="single" w:sz="4" w:space="1" w:color="auto"/>
          <w:left w:val="single" w:sz="4" w:space="4" w:color="auto"/>
          <w:bottom w:val="single" w:sz="4" w:space="1" w:color="auto"/>
          <w:right w:val="single" w:sz="4" w:space="4" w:color="auto"/>
        </w:pBdr>
      </w:pPr>
    </w:p>
    <w:p w14:paraId="33609253" w14:textId="3435FF03" w:rsidR="00817F85" w:rsidRDefault="00817F85" w:rsidP="00817F85">
      <w:pPr>
        <w:pStyle w:val="NoSpacing"/>
        <w:pBdr>
          <w:top w:val="single" w:sz="4" w:space="1" w:color="auto"/>
          <w:left w:val="single" w:sz="4" w:space="4" w:color="auto"/>
          <w:bottom w:val="single" w:sz="4" w:space="1" w:color="auto"/>
          <w:right w:val="single" w:sz="4" w:space="4" w:color="auto"/>
        </w:pBdr>
      </w:pPr>
      <w:r>
        <w:t>Description:</w:t>
      </w:r>
    </w:p>
    <w:p w14:paraId="0B894A5C" w14:textId="77777777" w:rsidR="00817F85" w:rsidRPr="005F2686" w:rsidRDefault="00817F85" w:rsidP="00817F85">
      <w:pPr>
        <w:pStyle w:val="NoSpacing"/>
        <w:pBdr>
          <w:top w:val="single" w:sz="4" w:space="1" w:color="auto"/>
          <w:left w:val="single" w:sz="4" w:space="4" w:color="auto"/>
          <w:bottom w:val="single" w:sz="4" w:space="1" w:color="auto"/>
          <w:right w:val="single" w:sz="4" w:space="4" w:color="auto"/>
        </w:pBdr>
      </w:pPr>
      <w:r>
        <w:t>While trying to implement the drivers from Josh’s software program Michael had issues trying to get the program to function correctly. Work began on trying to fix the implementation from Josh’s Drivers.</w:t>
      </w:r>
    </w:p>
    <w:p w14:paraId="1785A45B" w14:textId="43D86D19" w:rsidR="00C53927" w:rsidRDefault="00C53927" w:rsidP="00817F85">
      <w:pPr>
        <w:pBdr>
          <w:top w:val="single" w:sz="4" w:space="1" w:color="auto"/>
          <w:left w:val="single" w:sz="4" w:space="4" w:color="auto"/>
          <w:bottom w:val="single" w:sz="4" w:space="1" w:color="auto"/>
          <w:right w:val="single" w:sz="4" w:space="4" w:color="auto"/>
        </w:pBdr>
      </w:pPr>
    </w:p>
    <w:p w14:paraId="60DE234F" w14:textId="1684E824" w:rsidR="00817F85" w:rsidRDefault="00817F85" w:rsidP="00817F85">
      <w:pPr>
        <w:pBdr>
          <w:top w:val="single" w:sz="4" w:space="1" w:color="auto"/>
          <w:left w:val="single" w:sz="4" w:space="4" w:color="auto"/>
          <w:bottom w:val="single" w:sz="4" w:space="1" w:color="auto"/>
          <w:right w:val="single" w:sz="4" w:space="4" w:color="auto"/>
        </w:pBdr>
      </w:pPr>
      <w:r>
        <w:t>Result:</w:t>
      </w:r>
    </w:p>
    <w:p w14:paraId="03CA5C96" w14:textId="4F40DC25" w:rsidR="00817F85" w:rsidRPr="00AA5433" w:rsidRDefault="00817F85" w:rsidP="00817F85">
      <w:pPr>
        <w:pBdr>
          <w:top w:val="single" w:sz="4" w:space="1" w:color="auto"/>
          <w:left w:val="single" w:sz="4" w:space="4" w:color="auto"/>
          <w:bottom w:val="single" w:sz="4" w:space="1" w:color="auto"/>
          <w:right w:val="single" w:sz="4" w:space="4" w:color="auto"/>
        </w:pBdr>
      </w:pPr>
      <w:r>
        <w:t>WIP.</w:t>
      </w:r>
    </w:p>
    <w:sectPr w:rsidR="00817F85" w:rsidRPr="00AA5433" w:rsidSect="003F7ED6">
      <w:headerReference w:type="default" r:id="rId8"/>
      <w:footerReference w:type="default" r:id="rId9"/>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300C774" w14:textId="77777777" w:rsidR="002E469D" w:rsidRDefault="002E469D" w:rsidP="003F7ED6">
      <w:pPr>
        <w:spacing w:after="0" w:line="240" w:lineRule="auto"/>
      </w:pPr>
      <w:r>
        <w:separator/>
      </w:r>
    </w:p>
  </w:endnote>
  <w:endnote w:type="continuationSeparator" w:id="0">
    <w:p w14:paraId="3D3873A1" w14:textId="77777777" w:rsidR="002E469D" w:rsidRDefault="002E469D" w:rsidP="003F7ED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3521B" w14:textId="77777777" w:rsidR="002E469D" w:rsidRDefault="002E469D">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Pr>
        <w:noProof/>
        <w:color w:val="323E4F" w:themeColor="text2" w:themeShade="BF"/>
        <w:sz w:val="24"/>
        <w:szCs w:val="24"/>
      </w:rPr>
      <w:t>1</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Pr>
        <w:noProof/>
        <w:color w:val="323E4F" w:themeColor="text2" w:themeShade="BF"/>
        <w:sz w:val="24"/>
        <w:szCs w:val="24"/>
      </w:rPr>
      <w:t>4</w:t>
    </w:r>
    <w:r>
      <w:rPr>
        <w:color w:val="323E4F" w:themeColor="text2" w:themeShade="BF"/>
        <w:sz w:val="24"/>
        <w:szCs w:val="24"/>
      </w:rPr>
      <w:fldChar w:fldCharType="end"/>
    </w:r>
  </w:p>
  <w:p w14:paraId="0B51BD96" w14:textId="77777777" w:rsidR="002E469D" w:rsidRDefault="002E46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0348CFB" w14:textId="77777777" w:rsidR="002E469D" w:rsidRDefault="002E469D" w:rsidP="003F7ED6">
      <w:pPr>
        <w:spacing w:after="0" w:line="240" w:lineRule="auto"/>
      </w:pPr>
      <w:r>
        <w:separator/>
      </w:r>
    </w:p>
  </w:footnote>
  <w:footnote w:type="continuationSeparator" w:id="0">
    <w:p w14:paraId="0199CB24" w14:textId="77777777" w:rsidR="002E469D" w:rsidRDefault="002E469D" w:rsidP="003F7ED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1C6BBA2" w14:textId="77777777" w:rsidR="002E469D" w:rsidRDefault="002E469D">
    <w:pPr>
      <w:pStyle w:val="Header"/>
    </w:pPr>
    <w:r>
      <w:rPr>
        <w:caps/>
        <w:noProof/>
        <w:color w:val="808080" w:themeColor="background1" w:themeShade="80"/>
        <w:sz w:val="20"/>
        <w:szCs w:val="20"/>
        <w:lang w:eastAsia="en-AU"/>
      </w:rPr>
      <mc:AlternateContent>
        <mc:Choice Requires="wpg">
          <w:drawing>
            <wp:anchor distT="0" distB="0" distL="114300" distR="114300" simplePos="0" relativeHeight="251659264" behindDoc="0" locked="0" layoutInCell="1" allowOverlap="1" wp14:anchorId="4C9A700A" wp14:editId="5BC92053">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2E70B61" w14:textId="77777777" w:rsidR="002E469D" w:rsidRDefault="002E469D">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C9A700A" id="Group 158" o:spid="_x0000_s1032"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NQngUAAIg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bH3/3blbb2jrQzWpn/i/dLHfq8XeHK7rbv2bo/5T+u3PV7R9IF/8C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DBBQABgAIAAAAIQDe0JlU3QAAAAUBAAAPAAAAZHJzL2Rvd25yZXYu&#10;eG1sTI9BS8NAEIXvQv/DMgVvdtOKUdJsShGq6KFiW/C6zU6TtNnZsLtpo7/e0YteBh7v8eZ7+WKw&#10;rTijD40jBdNJAgKpdKahSsFuu7p5ABGiJqNbR6jgEwMsitFVrjPjLvSO502sBJdQyLSCOsYukzKU&#10;NVodJq5DYu/gvNWRpa+k8frC5baVsyRJpdUN8Ydad/hYY3na9FbBx/Py9Wm9Pb587VK76t/M+i7x&#10;vVLX42E5BxFxiH9h+MFndCiYae96MkG0CnhI/L3szdJ7nrHnUDq9BVnk8j998Q0AAP//AwBQSwME&#10;CgAAAAAAAAAhAGNkTZd4GgAAeBoAABQAAABkcnMvbWVkaWEvaW1hZ2UxLnBuZ4lQTkcNChoKAAAA&#10;DUlIRFIAAAHkAAABUAgGAAAAbvUNmgAAAAlwSFlzAAAuIwAALiMBeKU/dgAAABl0RVh0U29mdHdh&#10;cmUAQWRvYmUgSW1hZ2VSZWFkeXHJZTwAABoFSURBVHja7N0NlxTVnQfgy04gCAyMO7zoyMsghIMh&#10;kChIQAJRUDBqQsSAGHOMuvlg+1H2S+zH2HP27GbzIgT2/tPVOjYzTL9UdVfdep5z7iFBZqa7ek7/&#10;+t761a0dCWAKT58+Xcp/nMljTwcf/v928DH/eY4/a28eP8jjSQPfe7VFx3R/Hjtb8vt4aoe3FWDK&#10;QF5v2Zsr9VjJ42Aef3EoGhXH91QeN/L4PI//+IFjAkwRxoeFcZEO5bFPGDfqv/K4lce9PH628T8I&#10;ZGDSMI4Z1DFHojhH02D59u8ORe0e5bE7j9/k8XEarEI8QyADk4RxnC9edySKEjlwPI9vhHHt/lId&#10;20/y+HCcFwJgnDCOElec81pyNIoK45N5/J9DUat/pMG54U8n+QArkIFxRaN6l8NQjDhXvJbm294u&#10;2aPqw+oXedxOWyxLC2Rg1tlxfMrf40gU48U0KOUJ49nFsvRbedzJ49os30ggA9uF8WrSqC6JJnU9&#10;/pYGJa2PUk29CoEMPC+Ml5MSV0nitXyalLemFcvSUdKKy5Ye1P3NBTKwVRjHEvUpR6IIG5vUTxyO&#10;if1PGpS0nrl2WCADTYdxlFNOJI3qUsJYk3o68fsflyzFsvTKPF4ogFExM1bi6j5N6skNt7SM88Mf&#10;zvMHC2RgdHYcu3AtOxKdp0k9mbh2+GY1I15fxAMQyMDGMI438MOOROdpUo8nSlovVbPhd9IclqUF&#10;MjBOGNsWswzxGmpSP198UImSVrSlr7XlQQlkIMI4duA640h0mib19nZXIXynjR8+BTIIY3tUlxHG&#10;mtSbe5S+u+/wg7a/iEC/xUxBo7q7NKk3F6s+P06DGzyc68qnKqC/s+N4I19xJDprWN4Sxt+Z67XD&#10;AhmoI4yjUf2yI9FZ8drFOVHlrcGy9IU0OD98u6tPQiBDP8M4lqiPORKdtZ7HY2Gc/iWP62mB1w4L&#10;ZGCWMI4lvWhUK3F18z37RBXEfW5Sx+pOK64dFsiAMO6fWJ6OVY2+Nqnj2uFYko629LUSn6BAhn6J&#10;N3SN6u6J4tZLPQ3j2Mb1ZhXG6yU/UYEM/Zkdx5aYq45E5/RxG8woaZ3N42pq+bXDAhmYNIxXkhJX&#10;F/WtSR3XDkdbOkpa5/r2YgtkKD+M7VHdTfGa9aVJvbsK4djSsrfXxQtkKDuMbYvZzfflPjSpY1n6&#10;YhqUtG572QUylC4a1bschk7NFEtvUsfvY5wbfpjHK15ygQx9mB2vJ43qLim9SR2FwuGWlghk6E0Y&#10;ryaN6i4ptUkdy9LD+w5f9jILZOhbGMd1m+uORGeU2KR+sQrimBG7eYlAhl6GcSxRn3IkOiM+OJXU&#10;pB7ed/hjL61Ahj6HcTSpo52rUd2N996Tefw1db9JHSWtaEt/kZS0BDLw7exEiav94lzxkdT98lac&#10;GrmXBueHLUsLZKCaHR+r3iBpfxhHk7qr5a0oaV3J41dJSUsgA8+EcbSpDzsSrRdN6v0dDeNYlh6W&#10;tCxLC2RgkzC2LWY3vFKF2l879rhjNh/L0u97CQUysHUYxxv8GUei9eIDU5ea1LEsPbzvsGVpgQxs&#10;E8b2qO7G+2uXmtRx2mO4peVeL59ABsafdWlUt1eXmtSnqhmxLS0FMjDh7Hgtucyk7WHc9iZ1zIDj&#10;vsP/lhQCBTIwVRhHo/plR6K12t6kji0tYwOPiz7UCWRg+jCOJepjjkRrtblJHQH8mzxe9zIJZGC2&#10;MI7yVjSqlbjaaT21r0kdHw7iuuEbybXDAhkQxj14D21bkzpWUYZbWiKQgZrfYDWq26dNTeq4djg2&#10;7/hVcm26QAYamR1HA3bVkWidKEQdTIsvb8Xvx3BLS9cOC2SgoTBeSUpcbdSGJvXZNFiWvuLlEMhA&#10;s2Fsj+p2OprHzrSYJnXMgIf3HXbtsEAG5hDGtsVs53tlhPEimtQRvp9Vs2HL0gIZmKMo5exyGFr1&#10;PhlN6nmXt2I2HOeGf+IlEMjA/GfH60mjuk2G22DOK4xjBhwbeNxKlqUFMrCwMI42tUZ1e8yzSX1y&#10;QxAjkIEFhvFyUuJqk0PV7LjpML5VBfFJhxyBDIsP41iiPuVItMawSd1UeevwhtmwkhYCGVoSxtGk&#10;PpE0qtvyfthkk/p8Hr9Orh1GIEMrxcxYiasd74VNNKn3pu+WpZW0EMjQ0tlx7MK17EgsXBNNatcO&#10;I5ChI2G8asbUCnU3qW9Vw7XDCGToQBjbFrMd6mpSu3YYgQwdDOPYgcvt8RavjiZ1lLRuJtcOI5Ch&#10;c2Fsj+p2vOet5/G3GcLYtcMIZOi4CAKN6sW+303bpHbtMAIZCpkdr6VBgYjFiHPF8Rr8ecKvc+0w&#10;AhkKCuNoVL/sSCzMi2mwR/i4YezaYQQyFBjGsUR9zJFYmEma1K4dRiBDoWEc5a1oVCtxLcZ6vAxp&#10;+/KWa4cRyCCMaeh97Xge3+TxZIt/49phBDL0RCxTa1Qv5j3teU1q1w4jkKFHs+OYca06EnO3VZM6&#10;ZsNXkmuHEcjQqzBeSUpci7BZk9q1wwhk6GkY26N6MUab1DEbvplcO4xAhl6GsW0xFyM+AD2t3svu&#10;JNcOI5Ch96JRvcthmOt7VzSp4yYRHybXDiOQgTw7jlmaRvV837e+yuNacu0wAhmowjiKRBrV87E7&#10;j9/l8WmyFSkCGdgQxstJiWsejuTxZh5/yOO0w4FABjaGcSxRn3IkGnWhGqeqP084JAhkYGMYL1Xh&#10;oFFdv93VbDgC+EAeO/O4Uf1vEMjA98SMTYmrXkc2BPFQhPBVxxqBDGw2O45duJYdidoMl6WPj/x9&#10;bPZxpZohg0AGvhfG0aa26cTsRpelR8XpgIsOEwIZ2CyMbYs5u82WpTebMWtSI5CBTcM4duA640hM&#10;batl6VEXkyY1AhnYIoztUT2dWJaOew9fTts3pDWpQSDDttaTlu8kIlSvp8GKwu4x//0lYQwCGZ43&#10;O46b3a84EmM5U82Gj0/wNQeqmbEmNQhk2DKMo1Ftv+Tnm2RZepQmNQhk2DaMY4n6mCPx3JntJMvS&#10;o16rBiCQYcswXqqCRonrWdMsS4/SpAaBDMJ4CrMsS2+kSQ0CGcYWy9Qa1QOzLkuPfi9NahDIMNbs&#10;OLbEXHUkalmWHg1jTWoQyDBWGK+kfpe4dldBfL3mWawmNQhkGDuM+7xH9YFqNnw+zb4sPUqTGgQy&#10;jB3Gfd0WM2aub6bm9ufWpAaBDBOJQNrVk+fa1LL0RprUIJBh4tnxeupHo7rJZenRn6NJDQIZJgrj&#10;aFOX3qhuell6NIw1qUEgw0RhvJzKLXHNY1l6s+C/IIxBIMMkYRxL1KcKfGrzWpYedboKY0Agw9hh&#10;vFTN5kpqVM9zWXqUJjUIZJhKzIxLKXHFrHSey9IbxdL01TwO+pUCgQyTzo5jF67ljj+NA1UQx4x4&#10;94Iew54qjDWpQSDDxGEcberDHX4KsSx8Pi3+XK0mNQhkmDqMu7wt5nA2fKQlHwo0qUEgw1RhHDtw&#10;nenYw27DsvQoTWoQyDB1GHdtj+q2LEuP0qQGgQwzWU/daFS3aVl6I01qEMgw8+x4Lf+x0uKH2MZl&#10;6Y00qUEgw8xhHI3ql1v68Nq6LD36YUGTGgQyzBTGMbM71sKH1tZl6c0+MGhSg0CGmcI4ylvRqG5L&#10;iWt3FcIXUjeWfjWpQSBDUWF8ZEMQd4UmNQhkqEUsUy+6UX2hGsc7dNx2VmG85lcIBDLMOjuOLTFX&#10;F/Tju7YsPRrGN5ImNQhkqCGMV9JiSlxdXJbeSJMaBDLUFsaL2KO6i8vSo2J5+qIwBoEMdYTxPLfF&#10;7PKy9KgTVRgDAhlqEY3qXQ3/jK4vS4/SpAaBDLXOjtdTs43qEpalN9KkBoEMtYdxtKmbaFTHsnRs&#10;aXk5ldU61qQGgQy1h/Fyqr/EFUF1PQ2WwHcXdsg0qUEgQ+1hHEvUp2r8lmeq2fDxQg+ZJjUIZKg9&#10;jKNJHWWkWRvVpS5Lj9KkBoEMjYiZ8SwlrpKXpUdpUoNAhkZmx7EL1/KUX176svRGmtQgkKGxMI42&#10;9eEJv6wvy9KjYaxJDQIZGgnjSbfF7NOy9Ojz1qQGgQyNhPGuKljH0adl6VGH8rgijEEgQxNhPM4e&#10;1burIL6e+rtMq0kNAhkatZ62blQfqGbD51O/lqVHxbaep/2qgECGpmbH0RBe2WI2+GYafxm7VDur&#10;MHZZEwhkaCyMo1H98oa/siz9bBhrUoNAhkbDOJaoj1X/17L0s+KYXE3N3uEKEMj0PIyXqpnwq8my&#10;9GY0qUEgQ+NhHJc3fZLHe8lS7GY0qUEgQ+NBfCSPB3lci79yVJ6hSQ0CGRoL4mhQx1aYsTf1j9Og&#10;sPUPR+Z7NKlBIEMjIbxUzYajRb2r+usIm98K403DWJMaBDLUGsR7qtnw6sh/2p/HXUfoGZrUgECm&#10;1iAe3qFps2CJ2fLv89jnSH2PJjUgkKklhIclrdX0/D2oH1b/RonrO5rUgEBm5iBermbDK2P88yhw&#10;nczjiSP3LU1qQCAzdQgvVbPcmBHvGvPLzubxTh6PHcF/0qQGBDJTB/GeDbPhpQm+NL7mnjD+Xhhr&#10;UgMCmYmDeLWaES9P8eXRqP7MUfxWhPAlYQwIZMYN4ViKPljNbpem/DZL1cx4ryP6bRjfSJrUgEBm&#10;jCBermbDqzV8u7jW+JWkUR00qQGBzLYhHDPZOC+8lsYvaW3nrTzOJTtxhdeqASCQ2TSId1UhPGlJ&#10;aztxG8W4e9MjR/mfs2JNakAgs2kQz1LS2s6wxNX3MNakBgQym4bwZjd4qFuUt75KzhlrUgMCmWeC&#10;uM6S1vNE4P82aVRrUgMCme/Nhof3HZ7XnYPez2O957NjTWpAIDPRDR7qFncpeiP1u1GtSQ0IZEH8&#10;dDgbXl7Aj49G9c2eh7EmNSCQexzC09zgoW7RqP60xy+DJjUgkHscxMMbPKwu+KHEB4JoVO/o6Uuh&#10;SQ0I5J4G8Wqab0lruzB+mMe+1M8SlyY1IJB7FsJ13OChCW+n/jaqNakBgdyjIF5O3913uG1+lgb7&#10;VPexxHU6jwt+QwGBXHYIt6GkNc7s8IOehrEmNSCQCw/iPRtmw0stfqjRqL7fw5cozhNfTYNTBwAC&#10;ucAgbvIGD3WLDwpftnjm3pQ9VRhrUgMCubAQHpa0mrzBQxMeVh8c+lTi0qQGBHKBQTyvGzw04Xoe&#10;J/N40qOXLM4VXxDGgEAuI4SHN3hYS91d6j2bxzt5PO7RS6dJDQjkQoJ4VxXCbS9pbedoHvd6Fsaa&#10;1IBALiCIF3mDh7pFo/qTHr18mtSAQO54CMcMeHi7w1IayMNtMff25GXUpAYEcoeDuMslre3czeNQ&#10;6kejWpMaEMgdnQ0Pl6X3FPo0Y0vMc6kfO3FpUgMCuWNBHEvRw2XppYKf6qt5vJfHox68rJrUgEDu&#10;UBCvVCG80oOnG2Wmz3oSxprUgEDuQAh34QYPdYvy1uep/HPGmtSAQO5AEA9v8LDas6ceH0AepPIb&#10;1RHGUd7SpAYEckuDeDWVXdLazm/SYBOTkmfHmtSAQG5pCA9v8HA4lV3S2s6VPH6Sym5Ux4eNi8IY&#10;EMjtCuLl9N19h/suGtU3Cw/jE1UYAwjkFoRwH0ta24ltMT8t/DlqUgMCuSVBXMoNHur2Qh5f5bGj&#10;0Oe3swrjNS81IJAXG8TD7SyXvZzPiA8mcfemfanMEpcmNSCQWzAbPpjKusFDE27ncTKPJwU+N01q&#10;QCAvMIhLvsFD3S7ncSmVWeLSpAYE8gJCeHiDhzWz4bFFuendQsNYkxoQyHMO4r7c4KFu0ai+X+hz&#10;06QGBPIcg3h4u0MlrcnFB5cvU3krCZrUgECeUwgvbZgNW5ae3sPqg0xJjWpNakAgzyGIlbTqcysN&#10;duMq6byxJjUgkBsO4r7f4KFuF/K4lsfjgp6TJjUgkBsKYSWtZhzN46PCwliTGhDIDQTxShXCbvBQ&#10;v2hUf1LgbP+0lxYQyPWEsBs8NC+OcZS49hbyfHZWYeyyJkAg1xDEcU74cFLSmocHeRxKZTSqNakB&#10;gVxTELvBw3y9lQbLuiU0qiOEryYFP0AgTx3Cwxs8xIxYSWt+zubxXh6PCnguMcO/kjSpASYP5Ora&#10;4QhhJa35i0uBPikkjDWpASYNZDd4aIUob8Ue1SWcM9akBpgkkKtl6bUqjC1LL04c+wep+41qTWqA&#10;SQJZSat17lYfjLo8O9akBhgnkDeUtNzgoV2i9HQudbtRrUkNsF0gu8FDq8XNIt7P45sOPwdNaoAx&#10;Z8hnHIZWitWKTzsexprUABMEMu3zQh6f57Gjw89BkxpAIHfacI/qfambJS5NagCBXITbebySx5OO&#10;hrEmNYBA7rzLeVxK3WxUH6geuzAGEMidFku873Y4jG8kTWoAgdxx+9OgxNXVDxKa1AACufOiUf1l&#10;Rx/7a9UAQCB33r002KK0a43qi0mTGkAgF+JWGuzG1aXzxprUAAK5KHGt7rU8HnfoMWtSAwjkohzN&#10;46MOhrEmNYBALkY0qj/r2GPWpAYQyEWJbTG/6NgsU5MaQCAX50EaLP12pVGtSQ0gkIvzThrc/agL&#10;jWpNagCBXKSzVcA96sBj1aQGEMhFWsvjkw6FsSY1gEAuzt487qdunDPWpAYQyEWKRvUfqlBuO01q&#10;AIFcrJgZH+zA7FiTGkAgF+tKHj9K7W5Ux3niq9WHBgAEcnGiUf1+Ht+0+DHuqcJYkxpAIBcpZpsf&#10;tzyMNakBBHLRXsjj8zx2tPgxxrniC8IYQCCXKhrVD/PYl9pb4jqVx0+9VAACuWRxK8VX8njS0sen&#10;SQ0gkIt3OQ2WgdvYqI6l6Z/ncdjLBCCQSxazzg9SO0tccU77raRJDSCQC7c/DUpcbQxjTWoAgdwL&#10;Mfv8ssWz9vPCGEAg98G9PJZT+xrVmtQAArk3fpXHq6l9JS5NagCB3BuX8ngzj8ctekya1AACuVeO&#10;5nG7ZWGsSQ0gkHslGtV/TO06Z6xJDSCQeyW2xfyiZWH8UhosnwtjAIHcGw+q2WhbAjmWzi97WQAE&#10;cp+8k8fp1J5GtSY1gEDundifOs7RPmrBY4ml6der2TEAArk31vL4dUvCOM5h/yKPF70sAAK5T/am&#10;wR7VbThnHO3uXyblLQCB3DMxG/26JQGoSQ0gkHvrfjUrXfTs+JU02H0LAIHcO1fy+FFabKP6aTUr&#10;1qQGEMi9dDaP99Ni722sSQ0gkHstGtUfLziMNakBBHKvxc0Z4rzxjgU+Bk1qAHodyMM9qvelxZW4&#10;NKkB6H0gf5THoTyeLOjna1ID0PtAjpszxNaYi2hUa1IDIJCrIPwgLabEFUvT54QxAH0P5INpsC3m&#10;IsJYkxoAgZwGjerfL+hnR5P6ahrskw0AvQ7kh3ksp/k3qv81j7fy2OXXDYC+B/LdNNgBa94lrth0&#10;5IpfMwAE8qDR/NM8Hs/xZ8Ys/HweZ/yKASCQB7Pi23MO42GT+lW/XgAI5EGR6o9pvueMo0l9LQ3O&#10;GwNA7wM5GtVfzDmMozAW5S1NagAEcuW3eRyYYyBrUgMgkEfcyeN0ml+jWpMaAIE84lIVjo/m8LM0&#10;qQEQyFvMVO/MKYw1qQEQyJuIItXnaT7njDWpARDIWwTk19WstWma1AAI5C3cT4NrjpueHe/L45dJ&#10;kxoAgfyMG3n8KDXfqNakBkAgb+FCHjdTs/c2jll3tKjP+1UBQCBvPmP9cA5h/HrSpAZAIG8qtsWM&#10;88Y7GvwZURS7njSpARDIWwZl7FG9LzVX4orvfUkYAyCQt3Yvj0N5PGno++/J4+2kSQ2AQN7S5TzO&#10;puYa1ZrUAAjkbcSlTR+kZkpcT6vvf8GvAwAC+fkz1/sNhXEsfb+RNKkBEMjPFY3q3zX0vaMg9nZS&#10;3gJAIG/rYRrsH113o1qTGgCBPKa7eRxN9Ze4NKkBEMhjitnrT/N4XPP31aQGQCCPKWbFH6V6S1ya&#10;1AAI5AkczOOPNYexJjUAAnkC0ah+mOotcEWT+q08XvJSAyCQx/MgjwM1BvLOPK4lTWoABPLY7uRx&#10;PNXXqI4mddwrWZMaAIE8pmhUR/P5UU3fL5rUbwhjAATyZOF5p6YwjqXuY2lwEwoAEMhj2pvHV6me&#10;c8aPq5m2JjUAAnkC0aj+uqYw1qQGQCBPKbbF3F9DIO+swnjVSwmAQJ7MjTTYNWvWRnXMsm8l5S0A&#10;BPLEYuvKuBxp1p24NKkBEMgzhOiHM4axJjUAAnkGsbz8hzx2zPA9NKkBEMgziBb0n9KggPV0hu+h&#10;SQ2AQJ7BvTTYo/rJlF+vSQ2AQJ7RL/I4m6ZvVGtSAyCQZxSXNr2bpi9xxYz4qjAGQCBPLxrV96cM&#10;4zjPfKSaXQOAQJ7SC1UYT0OTGgCBXJMv8tiXJm9UxyVRP8/jhJcFAIE8m5gZH06Tl7givH+ZNKkB&#10;EMgzi6Xm19Jg2XkSu9Og/KW8BYBAntGpPD5Kk5W4YlZ8MGlSA0AtgRyh+nCKMNakBoCaAjka1Z+l&#10;yQpcsaQdd2o67fADQD2B/CCP/RMEsiY1ANQcyL/O43gav1GtSQ0ANQdyNKpj2fnRmP9ekxoAag7k&#10;tWp2/PcxZ8Wa1ABQcyDvzeOrCcJYkxoAag7kaFR/Pea/1aQGgIYC+W4ar1GtSQ0ADQVyFLLi/sbb&#10;Nao1qQGgoUCORnWcB95uJ65oUl/PY9lhBYB6Azka1e9tE8ZPqxB+O2lSA0DtgTwscT3ZJow1qQGg&#10;oUBeyuNP6fkFrmhSn6sGANBAIN/L48A2s+PX06DoBQA0EMix/Hw2bd2ojlnz20mTGgAaC+RYfo5L&#10;nLYqcf0wjxtJkxoAGgvkaFTf3SKMNakBYA6BHI3qz7f4N5rUADCnQP5TNfMdbVVrUgPAnAL5fh4r&#10;afMSlyY1AMwpkF+rZsIbaVIDwJwDeTSMNakBYAGBvHFWrEkNAAsMZE1qAFhwIMeS9ek83nA4AGBx&#10;gfyfefx7Hn91OABgIf77/wUYABrqfiTH5BigAAAAAElFTkSuQmCCUEsBAi0AFAAGAAgAAAAhALGC&#10;Z7YKAQAAEwIAABMAAAAAAAAAAAAAAAAAAAAAAFtDb250ZW50X1R5cGVzXS54bWxQSwECLQAUAAYA&#10;CAAAACEAOP0h/9YAAACUAQAACwAAAAAAAAAAAAAAAAA7AQAAX3JlbHMvLnJlbHNQSwECLQAUAAYA&#10;CAAAACEAnvvzUJ4FAACIGgAADgAAAAAAAAAAAAAAAAA6AgAAZHJzL2Uyb0RvYy54bWxQSwECLQAU&#10;AAYACAAAACEAqiYOvrwAAAAhAQAAGQAAAAAAAAAAAAAAAAAECAAAZHJzL19yZWxzL2Uyb0RvYy54&#10;bWwucmVsc1BLAQItABQABgAIAAAAIQDe0JlU3QAAAAUBAAAPAAAAAAAAAAAAAAAAAPcIAABkcnMv&#10;ZG93bnJldi54bWxQSwECLQAKAAAAAAAAACEAY2RNl3gaAAB4GgAAFAAAAAAAAAAAAAAAAAABCgAA&#10;ZHJzL21lZGlhL2ltYWdlMS5wbmdQSwUGAAAAAAYABgB8AQAAqyQAAAAA&#10;">
              <v:group id="Group 159" o:spid="_x0000_s1033"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4"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5"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6"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7"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52E70B61" w14:textId="77777777" w:rsidR="002E469D" w:rsidRDefault="002E469D">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1</w:t>
                      </w:r>
                      <w:r>
                        <w:rPr>
                          <w:noProof/>
                          <w:color w:val="FFFFFF" w:themeColor="background1"/>
                          <w:sz w:val="24"/>
                          <w:szCs w:val="24"/>
                        </w:rPr>
                        <w:fldChar w:fldCharType="end"/>
                      </w:r>
                    </w:p>
                  </w:txbxContent>
                </v:textbox>
              </v:shape>
              <w10:wrap anchorx="page" anchory="pag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2F7162"/>
    <w:multiLevelType w:val="hybridMultilevel"/>
    <w:tmpl w:val="04E076C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E313B88"/>
    <w:multiLevelType w:val="hybridMultilevel"/>
    <w:tmpl w:val="FDEE2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4E27A70"/>
    <w:multiLevelType w:val="hybridMultilevel"/>
    <w:tmpl w:val="B8004BA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KxNDEztjAwNjU1MDZU0lEKTi0uzszPAykwqgUA/EV1NiwAAAA="/>
  </w:docVars>
  <w:rsids>
    <w:rsidRoot w:val="00126449"/>
    <w:rsid w:val="00004203"/>
    <w:rsid w:val="00035CAA"/>
    <w:rsid w:val="0007141F"/>
    <w:rsid w:val="00076E22"/>
    <w:rsid w:val="000A3A1C"/>
    <w:rsid w:val="000A588E"/>
    <w:rsid w:val="000C4957"/>
    <w:rsid w:val="000D40BC"/>
    <w:rsid w:val="000D44A5"/>
    <w:rsid w:val="001212B1"/>
    <w:rsid w:val="00126449"/>
    <w:rsid w:val="00161970"/>
    <w:rsid w:val="00170255"/>
    <w:rsid w:val="00170C39"/>
    <w:rsid w:val="001A1AA1"/>
    <w:rsid w:val="001C0031"/>
    <w:rsid w:val="001E7861"/>
    <w:rsid w:val="001F7196"/>
    <w:rsid w:val="002124C6"/>
    <w:rsid w:val="0024244D"/>
    <w:rsid w:val="00275F02"/>
    <w:rsid w:val="00286533"/>
    <w:rsid w:val="00287DD6"/>
    <w:rsid w:val="00297491"/>
    <w:rsid w:val="002D1D89"/>
    <w:rsid w:val="002D6517"/>
    <w:rsid w:val="002E469D"/>
    <w:rsid w:val="002F0A08"/>
    <w:rsid w:val="00313AEA"/>
    <w:rsid w:val="00347101"/>
    <w:rsid w:val="003C126E"/>
    <w:rsid w:val="003C2804"/>
    <w:rsid w:val="003C4AFC"/>
    <w:rsid w:val="003F7ED6"/>
    <w:rsid w:val="004754B9"/>
    <w:rsid w:val="00490163"/>
    <w:rsid w:val="00494DBC"/>
    <w:rsid w:val="004B64C6"/>
    <w:rsid w:val="004C667A"/>
    <w:rsid w:val="00565683"/>
    <w:rsid w:val="0058352C"/>
    <w:rsid w:val="005C3E46"/>
    <w:rsid w:val="005D1F1D"/>
    <w:rsid w:val="00621D1E"/>
    <w:rsid w:val="006460EA"/>
    <w:rsid w:val="00666C90"/>
    <w:rsid w:val="006D325B"/>
    <w:rsid w:val="00745CD9"/>
    <w:rsid w:val="007551C9"/>
    <w:rsid w:val="007A1EC3"/>
    <w:rsid w:val="007C776A"/>
    <w:rsid w:val="007D6171"/>
    <w:rsid w:val="007E3715"/>
    <w:rsid w:val="00807E9E"/>
    <w:rsid w:val="00810460"/>
    <w:rsid w:val="0081624A"/>
    <w:rsid w:val="008174BA"/>
    <w:rsid w:val="00817F85"/>
    <w:rsid w:val="00874999"/>
    <w:rsid w:val="00883D76"/>
    <w:rsid w:val="00893086"/>
    <w:rsid w:val="008B3F93"/>
    <w:rsid w:val="008D07EA"/>
    <w:rsid w:val="00950AE5"/>
    <w:rsid w:val="009B6AD3"/>
    <w:rsid w:val="009E5052"/>
    <w:rsid w:val="00A3411D"/>
    <w:rsid w:val="00A44D6B"/>
    <w:rsid w:val="00AA5433"/>
    <w:rsid w:val="00AF47A2"/>
    <w:rsid w:val="00AF5A35"/>
    <w:rsid w:val="00B52234"/>
    <w:rsid w:val="00B64584"/>
    <w:rsid w:val="00B974C1"/>
    <w:rsid w:val="00BD6E01"/>
    <w:rsid w:val="00BE3985"/>
    <w:rsid w:val="00BF61FE"/>
    <w:rsid w:val="00C04B47"/>
    <w:rsid w:val="00C207AD"/>
    <w:rsid w:val="00C302BF"/>
    <w:rsid w:val="00C53927"/>
    <w:rsid w:val="00C6244B"/>
    <w:rsid w:val="00C705BD"/>
    <w:rsid w:val="00C81A56"/>
    <w:rsid w:val="00CA768E"/>
    <w:rsid w:val="00CD3E01"/>
    <w:rsid w:val="00CD6F7D"/>
    <w:rsid w:val="00D212C1"/>
    <w:rsid w:val="00D669E7"/>
    <w:rsid w:val="00D679E2"/>
    <w:rsid w:val="00DE6EDA"/>
    <w:rsid w:val="00E536A8"/>
    <w:rsid w:val="00E53FB9"/>
    <w:rsid w:val="00EB4D53"/>
    <w:rsid w:val="00F205D3"/>
    <w:rsid w:val="00F370FF"/>
    <w:rsid w:val="00F67E8E"/>
    <w:rsid w:val="00FC0DFD"/>
    <w:rsid w:val="00FC6124"/>
    <w:rsid w:val="00FD069A"/>
    <w:rsid w:val="00FD3E2B"/>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5F38776"/>
  <w15:chartTrackingRefBased/>
  <w15:docId w15:val="{2476FD16-8479-4451-8102-1BC5A59BDF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2"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1F1D"/>
  </w:style>
  <w:style w:type="paragraph" w:styleId="Heading1">
    <w:name w:val="heading 1"/>
    <w:basedOn w:val="Normal"/>
    <w:next w:val="Normal"/>
    <w:link w:val="Heading1Char"/>
    <w:uiPriority w:val="9"/>
    <w:qFormat/>
    <w:rsid w:val="000A588E"/>
    <w:pPr>
      <w:keepNext/>
      <w:keepLines/>
      <w:spacing w:before="320" w:after="40"/>
      <w:outlineLvl w:val="0"/>
    </w:pPr>
    <w:rPr>
      <w:rFonts w:ascii="Calibri Light" w:eastAsiaTheme="majorEastAsia" w:hAnsi="Calibri Light" w:cstheme="majorBidi"/>
      <w:bCs/>
      <w:caps/>
      <w:color w:val="2E74B5" w:themeColor="accent1" w:themeShade="BF"/>
      <w:spacing w:val="4"/>
      <w:sz w:val="32"/>
      <w:szCs w:val="28"/>
    </w:rPr>
  </w:style>
  <w:style w:type="paragraph" w:styleId="Heading2">
    <w:name w:val="heading 2"/>
    <w:basedOn w:val="Normal"/>
    <w:next w:val="Normal"/>
    <w:link w:val="Heading2Char"/>
    <w:uiPriority w:val="9"/>
    <w:unhideWhenUsed/>
    <w:qFormat/>
    <w:rsid w:val="00170255"/>
    <w:pPr>
      <w:keepNext/>
      <w:keepLines/>
      <w:spacing w:before="120" w:after="0"/>
      <w:outlineLvl w:val="1"/>
    </w:pPr>
    <w:rPr>
      <w:rFonts w:ascii="Calibri Light" w:eastAsiaTheme="majorEastAsia" w:hAnsi="Calibri Light" w:cstheme="majorBidi"/>
      <w:bCs/>
      <w:color w:val="2E74B5" w:themeColor="accent1" w:themeShade="BF"/>
      <w:sz w:val="28"/>
      <w:szCs w:val="28"/>
    </w:rPr>
  </w:style>
  <w:style w:type="paragraph" w:styleId="Heading3">
    <w:name w:val="heading 3"/>
    <w:basedOn w:val="Normal"/>
    <w:next w:val="Normal"/>
    <w:link w:val="Heading3Char"/>
    <w:uiPriority w:val="9"/>
    <w:unhideWhenUsed/>
    <w:qFormat/>
    <w:rsid w:val="00170255"/>
    <w:pPr>
      <w:keepNext/>
      <w:keepLines/>
      <w:spacing w:before="120" w:after="0"/>
      <w:outlineLvl w:val="2"/>
    </w:pPr>
    <w:rPr>
      <w:rFonts w:ascii="Calibri Light" w:eastAsiaTheme="majorEastAsia" w:hAnsi="Calibri Light" w:cstheme="majorBidi"/>
      <w:color w:val="2E74B5" w:themeColor="accent1" w:themeShade="BF"/>
      <w:spacing w:val="4"/>
      <w:sz w:val="24"/>
      <w:szCs w:val="24"/>
    </w:rPr>
  </w:style>
  <w:style w:type="paragraph" w:styleId="Heading4">
    <w:name w:val="heading 4"/>
    <w:basedOn w:val="Normal"/>
    <w:next w:val="Normal"/>
    <w:link w:val="Heading4Char"/>
    <w:uiPriority w:val="9"/>
    <w:unhideWhenUsed/>
    <w:qFormat/>
    <w:rsid w:val="005D1F1D"/>
    <w:pPr>
      <w:keepNext/>
      <w:keepLines/>
      <w:spacing w:before="120" w:after="0"/>
      <w:outlineLvl w:val="3"/>
    </w:pPr>
    <w:rPr>
      <w:rFonts w:asciiTheme="majorHAnsi" w:eastAsiaTheme="majorEastAsia" w:hAnsiTheme="majorHAnsi" w:cstheme="majorBidi"/>
      <w:i/>
      <w:iCs/>
      <w:sz w:val="24"/>
      <w:szCs w:val="24"/>
    </w:rPr>
  </w:style>
  <w:style w:type="paragraph" w:styleId="Heading5">
    <w:name w:val="heading 5"/>
    <w:basedOn w:val="Normal"/>
    <w:next w:val="Normal"/>
    <w:link w:val="Heading5Char"/>
    <w:uiPriority w:val="9"/>
    <w:semiHidden/>
    <w:unhideWhenUsed/>
    <w:qFormat/>
    <w:rsid w:val="005D1F1D"/>
    <w:pPr>
      <w:keepNext/>
      <w:keepLines/>
      <w:spacing w:before="120" w:after="0"/>
      <w:outlineLvl w:val="4"/>
    </w:pPr>
    <w:rPr>
      <w:rFonts w:asciiTheme="majorHAnsi" w:eastAsiaTheme="majorEastAsia" w:hAnsiTheme="majorHAnsi" w:cstheme="majorBidi"/>
      <w:b/>
      <w:bCs/>
    </w:rPr>
  </w:style>
  <w:style w:type="paragraph" w:styleId="Heading6">
    <w:name w:val="heading 6"/>
    <w:basedOn w:val="Normal"/>
    <w:next w:val="Normal"/>
    <w:link w:val="Heading6Char"/>
    <w:uiPriority w:val="9"/>
    <w:semiHidden/>
    <w:unhideWhenUsed/>
    <w:qFormat/>
    <w:rsid w:val="005D1F1D"/>
    <w:pPr>
      <w:keepNext/>
      <w:keepLines/>
      <w:spacing w:before="120" w:after="0"/>
      <w:outlineLvl w:val="5"/>
    </w:pPr>
    <w:rPr>
      <w:rFonts w:asciiTheme="majorHAnsi" w:eastAsiaTheme="majorEastAsia" w:hAnsiTheme="majorHAnsi" w:cstheme="majorBidi"/>
      <w:b/>
      <w:bCs/>
      <w:i/>
      <w:iCs/>
    </w:rPr>
  </w:style>
  <w:style w:type="paragraph" w:styleId="Heading7">
    <w:name w:val="heading 7"/>
    <w:basedOn w:val="Normal"/>
    <w:next w:val="Normal"/>
    <w:link w:val="Heading7Char"/>
    <w:uiPriority w:val="9"/>
    <w:semiHidden/>
    <w:unhideWhenUsed/>
    <w:qFormat/>
    <w:rsid w:val="005D1F1D"/>
    <w:pPr>
      <w:keepNext/>
      <w:keepLines/>
      <w:spacing w:before="120" w:after="0"/>
      <w:outlineLvl w:val="6"/>
    </w:pPr>
    <w:rPr>
      <w:i/>
      <w:iCs/>
    </w:rPr>
  </w:style>
  <w:style w:type="paragraph" w:styleId="Heading8">
    <w:name w:val="heading 8"/>
    <w:basedOn w:val="Normal"/>
    <w:next w:val="Normal"/>
    <w:link w:val="Heading8Char"/>
    <w:uiPriority w:val="9"/>
    <w:semiHidden/>
    <w:unhideWhenUsed/>
    <w:qFormat/>
    <w:rsid w:val="005D1F1D"/>
    <w:pPr>
      <w:keepNext/>
      <w:keepLines/>
      <w:spacing w:before="120" w:after="0"/>
      <w:outlineLvl w:val="7"/>
    </w:pPr>
    <w:rPr>
      <w:b/>
      <w:bCs/>
    </w:rPr>
  </w:style>
  <w:style w:type="paragraph" w:styleId="Heading9">
    <w:name w:val="heading 9"/>
    <w:basedOn w:val="Normal"/>
    <w:next w:val="Normal"/>
    <w:link w:val="Heading9Char"/>
    <w:uiPriority w:val="9"/>
    <w:semiHidden/>
    <w:unhideWhenUsed/>
    <w:qFormat/>
    <w:rsid w:val="005D1F1D"/>
    <w:pPr>
      <w:keepNext/>
      <w:keepLines/>
      <w:spacing w:before="120" w:after="0"/>
      <w:outlineLvl w:val="8"/>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A588E"/>
    <w:rPr>
      <w:rFonts w:ascii="Calibri Light" w:eastAsiaTheme="majorEastAsia" w:hAnsi="Calibri Light" w:cstheme="majorBidi"/>
      <w:bCs/>
      <w:caps/>
      <w:color w:val="2E74B5" w:themeColor="accent1" w:themeShade="BF"/>
      <w:spacing w:val="4"/>
      <w:sz w:val="32"/>
      <w:szCs w:val="28"/>
    </w:rPr>
  </w:style>
  <w:style w:type="character" w:customStyle="1" w:styleId="Heading2Char">
    <w:name w:val="Heading 2 Char"/>
    <w:basedOn w:val="DefaultParagraphFont"/>
    <w:link w:val="Heading2"/>
    <w:uiPriority w:val="9"/>
    <w:rsid w:val="00170255"/>
    <w:rPr>
      <w:rFonts w:ascii="Calibri Light" w:eastAsiaTheme="majorEastAsia" w:hAnsi="Calibri Light" w:cstheme="majorBidi"/>
      <w:bCs/>
      <w:color w:val="2E74B5" w:themeColor="accent1" w:themeShade="BF"/>
      <w:sz w:val="28"/>
      <w:szCs w:val="28"/>
    </w:rPr>
  </w:style>
  <w:style w:type="character" w:customStyle="1" w:styleId="Heading3Char">
    <w:name w:val="Heading 3 Char"/>
    <w:basedOn w:val="DefaultParagraphFont"/>
    <w:link w:val="Heading3"/>
    <w:uiPriority w:val="9"/>
    <w:rsid w:val="00170255"/>
    <w:rPr>
      <w:rFonts w:ascii="Calibri Light" w:eastAsiaTheme="majorEastAsia" w:hAnsi="Calibri Light" w:cstheme="majorBidi"/>
      <w:color w:val="2E74B5" w:themeColor="accent1" w:themeShade="BF"/>
      <w:spacing w:val="4"/>
      <w:sz w:val="24"/>
      <w:szCs w:val="24"/>
    </w:rPr>
  </w:style>
  <w:style w:type="character" w:customStyle="1" w:styleId="Heading4Char">
    <w:name w:val="Heading 4 Char"/>
    <w:basedOn w:val="DefaultParagraphFont"/>
    <w:link w:val="Heading4"/>
    <w:uiPriority w:val="9"/>
    <w:rsid w:val="005D1F1D"/>
    <w:rPr>
      <w:rFonts w:asciiTheme="majorHAnsi" w:eastAsiaTheme="majorEastAsia" w:hAnsiTheme="majorHAnsi" w:cstheme="majorBidi"/>
      <w:i/>
      <w:iCs/>
      <w:sz w:val="24"/>
      <w:szCs w:val="24"/>
    </w:rPr>
  </w:style>
  <w:style w:type="character" w:customStyle="1" w:styleId="Heading5Char">
    <w:name w:val="Heading 5 Char"/>
    <w:basedOn w:val="DefaultParagraphFont"/>
    <w:link w:val="Heading5"/>
    <w:uiPriority w:val="9"/>
    <w:semiHidden/>
    <w:rsid w:val="005D1F1D"/>
    <w:rPr>
      <w:rFonts w:asciiTheme="majorHAnsi" w:eastAsiaTheme="majorEastAsia" w:hAnsiTheme="majorHAnsi" w:cstheme="majorBidi"/>
      <w:b/>
      <w:bCs/>
    </w:rPr>
  </w:style>
  <w:style w:type="character" w:customStyle="1" w:styleId="Heading6Char">
    <w:name w:val="Heading 6 Char"/>
    <w:basedOn w:val="DefaultParagraphFont"/>
    <w:link w:val="Heading6"/>
    <w:uiPriority w:val="9"/>
    <w:semiHidden/>
    <w:rsid w:val="005D1F1D"/>
    <w:rPr>
      <w:rFonts w:asciiTheme="majorHAnsi" w:eastAsiaTheme="majorEastAsia" w:hAnsiTheme="majorHAnsi" w:cstheme="majorBidi"/>
      <w:b/>
      <w:bCs/>
      <w:i/>
      <w:iCs/>
    </w:rPr>
  </w:style>
  <w:style w:type="character" w:customStyle="1" w:styleId="Heading7Char">
    <w:name w:val="Heading 7 Char"/>
    <w:basedOn w:val="DefaultParagraphFont"/>
    <w:link w:val="Heading7"/>
    <w:uiPriority w:val="9"/>
    <w:semiHidden/>
    <w:rsid w:val="005D1F1D"/>
    <w:rPr>
      <w:i/>
      <w:iCs/>
    </w:rPr>
  </w:style>
  <w:style w:type="character" w:customStyle="1" w:styleId="Heading8Char">
    <w:name w:val="Heading 8 Char"/>
    <w:basedOn w:val="DefaultParagraphFont"/>
    <w:link w:val="Heading8"/>
    <w:uiPriority w:val="9"/>
    <w:semiHidden/>
    <w:rsid w:val="005D1F1D"/>
    <w:rPr>
      <w:b/>
      <w:bCs/>
    </w:rPr>
  </w:style>
  <w:style w:type="character" w:customStyle="1" w:styleId="Heading9Char">
    <w:name w:val="Heading 9 Char"/>
    <w:basedOn w:val="DefaultParagraphFont"/>
    <w:link w:val="Heading9"/>
    <w:uiPriority w:val="9"/>
    <w:semiHidden/>
    <w:rsid w:val="005D1F1D"/>
    <w:rPr>
      <w:i/>
      <w:iCs/>
    </w:rPr>
  </w:style>
  <w:style w:type="paragraph" w:styleId="Caption">
    <w:name w:val="caption"/>
    <w:basedOn w:val="Normal"/>
    <w:next w:val="Normal"/>
    <w:uiPriority w:val="35"/>
    <w:unhideWhenUsed/>
    <w:qFormat/>
    <w:rsid w:val="005D1F1D"/>
    <w:rPr>
      <w:b/>
      <w:bCs/>
      <w:sz w:val="18"/>
      <w:szCs w:val="18"/>
    </w:rPr>
  </w:style>
  <w:style w:type="paragraph" w:styleId="Title">
    <w:name w:val="Title"/>
    <w:basedOn w:val="Normal"/>
    <w:next w:val="Normal"/>
    <w:link w:val="TitleChar"/>
    <w:uiPriority w:val="10"/>
    <w:qFormat/>
    <w:rsid w:val="005D1F1D"/>
    <w:pPr>
      <w:spacing w:after="0" w:line="240" w:lineRule="auto"/>
      <w:contextualSpacing/>
      <w:jc w:val="center"/>
    </w:pPr>
    <w:rPr>
      <w:rFonts w:asciiTheme="majorHAnsi" w:eastAsiaTheme="majorEastAsia" w:hAnsiTheme="majorHAnsi" w:cstheme="majorBidi"/>
      <w:b/>
      <w:bCs/>
      <w:spacing w:val="-7"/>
      <w:sz w:val="48"/>
      <w:szCs w:val="48"/>
    </w:rPr>
  </w:style>
  <w:style w:type="character" w:customStyle="1" w:styleId="TitleChar">
    <w:name w:val="Title Char"/>
    <w:basedOn w:val="DefaultParagraphFont"/>
    <w:link w:val="Title"/>
    <w:uiPriority w:val="10"/>
    <w:rsid w:val="005D1F1D"/>
    <w:rPr>
      <w:rFonts w:asciiTheme="majorHAnsi" w:eastAsiaTheme="majorEastAsia" w:hAnsiTheme="majorHAnsi" w:cstheme="majorBidi"/>
      <w:b/>
      <w:bCs/>
      <w:spacing w:val="-7"/>
      <w:sz w:val="48"/>
      <w:szCs w:val="48"/>
    </w:rPr>
  </w:style>
  <w:style w:type="paragraph" w:styleId="Subtitle">
    <w:name w:val="Subtitle"/>
    <w:basedOn w:val="Normal"/>
    <w:next w:val="Normal"/>
    <w:link w:val="SubtitleChar"/>
    <w:uiPriority w:val="11"/>
    <w:qFormat/>
    <w:rsid w:val="005D1F1D"/>
    <w:pPr>
      <w:numPr>
        <w:ilvl w:val="1"/>
      </w:numPr>
      <w:spacing w:after="240"/>
      <w:jc w:val="center"/>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5D1F1D"/>
    <w:rPr>
      <w:rFonts w:asciiTheme="majorHAnsi" w:eastAsiaTheme="majorEastAsia" w:hAnsiTheme="majorHAnsi" w:cstheme="majorBidi"/>
      <w:sz w:val="24"/>
      <w:szCs w:val="24"/>
    </w:rPr>
  </w:style>
  <w:style w:type="character" w:styleId="Strong">
    <w:name w:val="Strong"/>
    <w:basedOn w:val="DefaultParagraphFont"/>
    <w:uiPriority w:val="22"/>
    <w:qFormat/>
    <w:rsid w:val="005D1F1D"/>
    <w:rPr>
      <w:b/>
      <w:bCs/>
      <w:color w:val="auto"/>
    </w:rPr>
  </w:style>
  <w:style w:type="character" w:styleId="Emphasis">
    <w:name w:val="Emphasis"/>
    <w:basedOn w:val="DefaultParagraphFont"/>
    <w:uiPriority w:val="20"/>
    <w:qFormat/>
    <w:rsid w:val="005D1F1D"/>
    <w:rPr>
      <w:i/>
      <w:iCs/>
      <w:color w:val="auto"/>
    </w:rPr>
  </w:style>
  <w:style w:type="paragraph" w:styleId="NoSpacing">
    <w:name w:val="No Spacing"/>
    <w:link w:val="NoSpacingChar"/>
    <w:uiPriority w:val="1"/>
    <w:qFormat/>
    <w:rsid w:val="005D1F1D"/>
    <w:pPr>
      <w:spacing w:after="0" w:line="240" w:lineRule="auto"/>
    </w:pPr>
  </w:style>
  <w:style w:type="paragraph" w:styleId="Quote">
    <w:name w:val="Quote"/>
    <w:basedOn w:val="Normal"/>
    <w:next w:val="Normal"/>
    <w:link w:val="QuoteChar"/>
    <w:uiPriority w:val="29"/>
    <w:qFormat/>
    <w:rsid w:val="005D1F1D"/>
    <w:pPr>
      <w:spacing w:before="200" w:line="264" w:lineRule="auto"/>
      <w:ind w:left="864" w:right="864"/>
      <w:jc w:val="center"/>
    </w:pPr>
    <w:rPr>
      <w:rFonts w:asciiTheme="majorHAnsi" w:eastAsiaTheme="majorEastAsia" w:hAnsiTheme="majorHAnsi" w:cstheme="majorBidi"/>
      <w:i/>
      <w:iCs/>
      <w:sz w:val="24"/>
      <w:szCs w:val="24"/>
    </w:rPr>
  </w:style>
  <w:style w:type="character" w:customStyle="1" w:styleId="QuoteChar">
    <w:name w:val="Quote Char"/>
    <w:basedOn w:val="DefaultParagraphFont"/>
    <w:link w:val="Quote"/>
    <w:uiPriority w:val="29"/>
    <w:rsid w:val="005D1F1D"/>
    <w:rPr>
      <w:rFonts w:asciiTheme="majorHAnsi" w:eastAsiaTheme="majorEastAsia" w:hAnsiTheme="majorHAnsi" w:cstheme="majorBidi"/>
      <w:i/>
      <w:iCs/>
      <w:sz w:val="24"/>
      <w:szCs w:val="24"/>
    </w:rPr>
  </w:style>
  <w:style w:type="paragraph" w:styleId="IntenseQuote">
    <w:name w:val="Intense Quote"/>
    <w:basedOn w:val="Normal"/>
    <w:next w:val="Normal"/>
    <w:link w:val="IntenseQuoteChar"/>
    <w:uiPriority w:val="30"/>
    <w:qFormat/>
    <w:rsid w:val="005D1F1D"/>
    <w:pPr>
      <w:spacing w:before="100" w:beforeAutospacing="1" w:after="240"/>
      <w:ind w:left="936" w:right="936"/>
      <w:jc w:val="center"/>
    </w:pPr>
    <w:rPr>
      <w:rFonts w:asciiTheme="majorHAnsi" w:eastAsiaTheme="majorEastAsia" w:hAnsiTheme="majorHAnsi" w:cstheme="majorBidi"/>
      <w:sz w:val="26"/>
      <w:szCs w:val="26"/>
    </w:rPr>
  </w:style>
  <w:style w:type="character" w:customStyle="1" w:styleId="IntenseQuoteChar">
    <w:name w:val="Intense Quote Char"/>
    <w:basedOn w:val="DefaultParagraphFont"/>
    <w:link w:val="IntenseQuote"/>
    <w:uiPriority w:val="30"/>
    <w:rsid w:val="005D1F1D"/>
    <w:rPr>
      <w:rFonts w:asciiTheme="majorHAnsi" w:eastAsiaTheme="majorEastAsia" w:hAnsiTheme="majorHAnsi" w:cstheme="majorBidi"/>
      <w:sz w:val="26"/>
      <w:szCs w:val="26"/>
    </w:rPr>
  </w:style>
  <w:style w:type="character" w:styleId="SubtleEmphasis">
    <w:name w:val="Subtle Emphasis"/>
    <w:basedOn w:val="DefaultParagraphFont"/>
    <w:uiPriority w:val="19"/>
    <w:qFormat/>
    <w:rsid w:val="005D1F1D"/>
    <w:rPr>
      <w:i/>
      <w:iCs/>
      <w:color w:val="auto"/>
    </w:rPr>
  </w:style>
  <w:style w:type="character" w:styleId="IntenseEmphasis">
    <w:name w:val="Intense Emphasis"/>
    <w:basedOn w:val="DefaultParagraphFont"/>
    <w:uiPriority w:val="21"/>
    <w:qFormat/>
    <w:rsid w:val="005D1F1D"/>
    <w:rPr>
      <w:b/>
      <w:bCs/>
      <w:i/>
      <w:iCs/>
      <w:color w:val="auto"/>
    </w:rPr>
  </w:style>
  <w:style w:type="character" w:styleId="SubtleReference">
    <w:name w:val="Subtle Reference"/>
    <w:basedOn w:val="DefaultParagraphFont"/>
    <w:uiPriority w:val="31"/>
    <w:qFormat/>
    <w:rsid w:val="005D1F1D"/>
    <w:rPr>
      <w:smallCaps/>
      <w:color w:val="auto"/>
      <w:u w:val="single" w:color="7F7F7F" w:themeColor="text1" w:themeTint="80"/>
    </w:rPr>
  </w:style>
  <w:style w:type="character" w:styleId="IntenseReference">
    <w:name w:val="Intense Reference"/>
    <w:basedOn w:val="DefaultParagraphFont"/>
    <w:uiPriority w:val="32"/>
    <w:qFormat/>
    <w:rsid w:val="005D1F1D"/>
    <w:rPr>
      <w:b/>
      <w:bCs/>
      <w:smallCaps/>
      <w:color w:val="auto"/>
      <w:u w:val="single"/>
    </w:rPr>
  </w:style>
  <w:style w:type="character" w:styleId="BookTitle">
    <w:name w:val="Book Title"/>
    <w:basedOn w:val="DefaultParagraphFont"/>
    <w:uiPriority w:val="33"/>
    <w:qFormat/>
    <w:rsid w:val="005D1F1D"/>
    <w:rPr>
      <w:b/>
      <w:bCs/>
      <w:smallCaps/>
      <w:color w:val="auto"/>
    </w:rPr>
  </w:style>
  <w:style w:type="paragraph" w:styleId="TOCHeading">
    <w:name w:val="TOC Heading"/>
    <w:basedOn w:val="Heading1"/>
    <w:next w:val="Normal"/>
    <w:uiPriority w:val="39"/>
    <w:unhideWhenUsed/>
    <w:qFormat/>
    <w:rsid w:val="005D1F1D"/>
    <w:pPr>
      <w:outlineLvl w:val="9"/>
    </w:pPr>
  </w:style>
  <w:style w:type="paragraph" w:styleId="Header">
    <w:name w:val="header"/>
    <w:basedOn w:val="Normal"/>
    <w:link w:val="HeaderChar"/>
    <w:uiPriority w:val="99"/>
    <w:unhideWhenUsed/>
    <w:rsid w:val="003F7ED6"/>
    <w:pPr>
      <w:tabs>
        <w:tab w:val="center" w:pos="4513"/>
        <w:tab w:val="right" w:pos="9026"/>
      </w:tabs>
      <w:spacing w:after="0" w:line="240" w:lineRule="auto"/>
    </w:pPr>
  </w:style>
  <w:style w:type="character" w:customStyle="1" w:styleId="HeaderChar">
    <w:name w:val="Header Char"/>
    <w:basedOn w:val="DefaultParagraphFont"/>
    <w:link w:val="Header"/>
    <w:uiPriority w:val="99"/>
    <w:rsid w:val="003F7ED6"/>
  </w:style>
  <w:style w:type="paragraph" w:styleId="Footer">
    <w:name w:val="footer"/>
    <w:basedOn w:val="Normal"/>
    <w:link w:val="FooterChar"/>
    <w:uiPriority w:val="99"/>
    <w:unhideWhenUsed/>
    <w:rsid w:val="003F7ED6"/>
    <w:pPr>
      <w:tabs>
        <w:tab w:val="center" w:pos="4513"/>
        <w:tab w:val="right" w:pos="9026"/>
      </w:tabs>
      <w:spacing w:after="0" w:line="240" w:lineRule="auto"/>
    </w:pPr>
  </w:style>
  <w:style w:type="character" w:customStyle="1" w:styleId="FooterChar">
    <w:name w:val="Footer Char"/>
    <w:basedOn w:val="DefaultParagraphFont"/>
    <w:link w:val="Footer"/>
    <w:uiPriority w:val="99"/>
    <w:rsid w:val="003F7ED6"/>
  </w:style>
  <w:style w:type="character" w:customStyle="1" w:styleId="NoSpacingChar">
    <w:name w:val="No Spacing Char"/>
    <w:basedOn w:val="DefaultParagraphFont"/>
    <w:link w:val="NoSpacing"/>
    <w:uiPriority w:val="1"/>
    <w:rsid w:val="003F7ED6"/>
  </w:style>
  <w:style w:type="paragraph" w:styleId="TOC1">
    <w:name w:val="toc 1"/>
    <w:basedOn w:val="Normal"/>
    <w:next w:val="Normal"/>
    <w:autoRedefine/>
    <w:uiPriority w:val="39"/>
    <w:unhideWhenUsed/>
    <w:rsid w:val="00BD6E01"/>
    <w:pPr>
      <w:spacing w:after="100"/>
    </w:pPr>
  </w:style>
  <w:style w:type="character" w:styleId="Hyperlink">
    <w:name w:val="Hyperlink"/>
    <w:basedOn w:val="DefaultParagraphFont"/>
    <w:uiPriority w:val="99"/>
    <w:unhideWhenUsed/>
    <w:rsid w:val="00BD6E01"/>
    <w:rPr>
      <w:color w:val="0563C1" w:themeColor="hyperlink"/>
      <w:u w:val="single"/>
    </w:rPr>
  </w:style>
  <w:style w:type="paragraph" w:styleId="ListParagraph">
    <w:name w:val="List Paragraph"/>
    <w:basedOn w:val="Normal"/>
    <w:uiPriority w:val="34"/>
    <w:qFormat/>
    <w:rsid w:val="00287DD6"/>
    <w:pPr>
      <w:ind w:left="720"/>
      <w:contextualSpacing/>
    </w:pPr>
  </w:style>
  <w:style w:type="paragraph" w:styleId="NormalWeb">
    <w:name w:val="Normal (Web)"/>
    <w:basedOn w:val="Normal"/>
    <w:uiPriority w:val="99"/>
    <w:unhideWhenUsed/>
    <w:rsid w:val="00287DD6"/>
    <w:pPr>
      <w:spacing w:before="100" w:beforeAutospacing="1" w:after="100" w:afterAutospacing="1" w:line="240" w:lineRule="auto"/>
      <w:jc w:val="left"/>
    </w:pPr>
    <w:rPr>
      <w:rFonts w:ascii="Times New Roman" w:eastAsia="Times New Roman" w:hAnsi="Times New Roman" w:cs="Times New Roman"/>
      <w:sz w:val="24"/>
      <w:szCs w:val="24"/>
      <w:lang w:eastAsia="en-AU"/>
    </w:rPr>
  </w:style>
  <w:style w:type="paragraph" w:styleId="TOC2">
    <w:name w:val="toc 2"/>
    <w:basedOn w:val="Normal"/>
    <w:next w:val="Normal"/>
    <w:autoRedefine/>
    <w:uiPriority w:val="39"/>
    <w:unhideWhenUsed/>
    <w:rsid w:val="00C302BF"/>
    <w:pPr>
      <w:spacing w:after="100"/>
      <w:ind w:left="220"/>
    </w:pPr>
  </w:style>
  <w:style w:type="paragraph" w:styleId="TOC3">
    <w:name w:val="toc 3"/>
    <w:basedOn w:val="Normal"/>
    <w:next w:val="Normal"/>
    <w:autoRedefine/>
    <w:uiPriority w:val="39"/>
    <w:unhideWhenUsed/>
    <w:rsid w:val="00C302BF"/>
    <w:pPr>
      <w:spacing w:after="100"/>
      <w:ind w:left="440"/>
    </w:pPr>
  </w:style>
  <w:style w:type="table" w:styleId="ListTable4-Accent1">
    <w:name w:val="List Table 4 Accent 1"/>
    <w:basedOn w:val="TableNormal"/>
    <w:uiPriority w:val="49"/>
    <w:rsid w:val="004B64C6"/>
    <w:pPr>
      <w:spacing w:after="0" w:line="240" w:lineRule="auto"/>
      <w:jc w:val="left"/>
    </w:pPr>
    <w:rPr>
      <w:lang w:val="en-US"/>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TableGrid">
    <w:name w:val="Table Grid"/>
    <w:basedOn w:val="TableNormal"/>
    <w:uiPriority w:val="39"/>
    <w:rsid w:val="00F67E8E"/>
    <w:pPr>
      <w:spacing w:after="0" w:line="240" w:lineRule="auto"/>
      <w:jc w:val="left"/>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C705B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re</b:Tag>
    <b:SourceType>Report</b:SourceType>
    <b:Guid>{B8D5EF20-C062-46EB-B644-5DFCAF5E149D}</b:Guid>
    <b:Title>Information Technology Projects</b:Title>
    <b:Author>
      <b:Author>
        <b:NameList>
          <b:Person>
            <b:Last>Lewis</b:Last>
            <b:First>Trent</b:First>
          </b:Person>
        </b:NameList>
      </b:Author>
    </b:Author>
    <b:Year>2018</b:Year>
    <b:Publisher>Flinders Uninversity</b:Publisher>
    <b:City>Adelaide</b:City>
    <b:RefOrder>1</b:RefOrder>
  </b:Source>
</b:Sources>
</file>

<file path=customXml/itemProps1.xml><?xml version="1.0" encoding="utf-8"?>
<ds:datastoreItem xmlns:ds="http://schemas.openxmlformats.org/officeDocument/2006/customXml" ds:itemID="{44DE41E8-6836-465B-B13A-2BA2D45594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5</Pages>
  <Words>2867</Words>
  <Characters>1634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Brain Computer Interface</vt:lpstr>
    </vt:vector>
  </TitlesOfParts>
  <Company/>
  <LinksUpToDate>false</LinksUpToDate>
  <CharactersWithSpaces>191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ain_Computer Interface</dc:title>
  <dc:subject>COMP3782 IT project</dc:subject>
  <dc:creator>finn0066</dc:creator>
  <cp:keywords/>
  <dc:description/>
  <cp:lastModifiedBy>Timothy Finn</cp:lastModifiedBy>
  <cp:revision>91</cp:revision>
  <dcterms:created xsi:type="dcterms:W3CDTF">2018-09-20T07:12:00Z</dcterms:created>
  <dcterms:modified xsi:type="dcterms:W3CDTF">2018-10-04T06:52:00Z</dcterms:modified>
</cp:coreProperties>
</file>